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25366" w14:textId="19305073" w:rsidR="006527A4" w:rsidRPr="00D64236" w:rsidRDefault="00AA4AD3" w:rsidP="006527A4">
      <w:pPr>
        <w:jc w:val="both"/>
        <w:rPr>
          <w:b/>
          <w:bCs/>
          <w:lang w:val="fr-FR"/>
        </w:rPr>
      </w:pPr>
      <w:r w:rsidRPr="00D64236">
        <w:rPr>
          <w:b/>
          <w:bCs/>
          <w:lang w:val="fr-FR"/>
        </w:rPr>
        <w:t>En réponse à l’appel d’offre de l’</w:t>
      </w:r>
      <w:r w:rsidR="006527A4" w:rsidRPr="00D64236">
        <w:rPr>
          <w:b/>
          <w:bCs/>
          <w:lang w:val="fr-FR"/>
        </w:rPr>
        <w:t xml:space="preserve">ESA EO AFRICA R&amp;D Facility </w:t>
      </w:r>
      <w:r w:rsidRPr="00D64236">
        <w:rPr>
          <w:b/>
          <w:bCs/>
          <w:lang w:val="fr-FR"/>
        </w:rPr>
        <w:t xml:space="preserve">réalisé en collaboration avec la Commission de l’Union Africaine </w:t>
      </w:r>
      <w:r w:rsidR="006527A4" w:rsidRPr="00D64236">
        <w:rPr>
          <w:b/>
          <w:bCs/>
          <w:lang w:val="fr-FR"/>
        </w:rPr>
        <w:t>(</w:t>
      </w:r>
      <w:r w:rsidRPr="00D64236">
        <w:rPr>
          <w:b/>
          <w:bCs/>
          <w:lang w:val="fr-FR"/>
        </w:rPr>
        <w:t>CUA</w:t>
      </w:r>
      <w:r w:rsidR="006527A4" w:rsidRPr="00D64236">
        <w:rPr>
          <w:b/>
          <w:bCs/>
          <w:lang w:val="fr-FR"/>
        </w:rPr>
        <w:t>)</w:t>
      </w:r>
      <w:r w:rsidR="00D64236">
        <w:rPr>
          <w:b/>
          <w:bCs/>
          <w:lang w:val="fr-FR"/>
        </w:rPr>
        <w:t xml:space="preserve"> </w:t>
      </w:r>
      <w:r w:rsidR="006527A4" w:rsidRPr="00D64236">
        <w:rPr>
          <w:b/>
          <w:bCs/>
          <w:lang w:val="fr-FR"/>
        </w:rPr>
        <w:t xml:space="preserve">: </w:t>
      </w:r>
    </w:p>
    <w:p w14:paraId="639F7535" w14:textId="31B25058" w:rsidR="00D64236" w:rsidRPr="00B410FB" w:rsidRDefault="00D64236" w:rsidP="0015494D">
      <w:pPr>
        <w:pStyle w:val="Heading1"/>
        <w:spacing w:before="120" w:after="120"/>
        <w:rPr>
          <w:lang w:val="fr-FR"/>
        </w:rPr>
      </w:pPr>
      <w:r w:rsidRPr="00247D3B">
        <w:rPr>
          <w:lang w:val="fr-FR"/>
        </w:rPr>
        <w:t xml:space="preserve">Appel à propositions de recherche </w:t>
      </w:r>
      <w:r w:rsidRPr="002E5AD5">
        <w:rPr>
          <w:lang w:val="fr-FR"/>
        </w:rPr>
        <w:t>202</w:t>
      </w:r>
      <w:r w:rsidR="00DA38C4" w:rsidRPr="002E5AD5">
        <w:rPr>
          <w:lang w:val="fr-FR"/>
        </w:rPr>
        <w:t>2-2023</w:t>
      </w:r>
    </w:p>
    <w:p w14:paraId="4C0019D5" w14:textId="77777777" w:rsidR="00D64236" w:rsidRDefault="00D64236" w:rsidP="00281D16">
      <w:pPr>
        <w:rPr>
          <w:rFonts w:eastAsiaTheme="minorEastAsia"/>
          <w:color w:val="5A5A5A" w:themeColor="text1" w:themeTint="A5"/>
          <w:sz w:val="24"/>
          <w:szCs w:val="24"/>
          <w:lang w:val="fr-FR"/>
        </w:rPr>
      </w:pPr>
      <w:r w:rsidRPr="00D64236">
        <w:rPr>
          <w:rFonts w:eastAsiaTheme="minorEastAsia"/>
          <w:color w:val="5A5A5A" w:themeColor="text1" w:themeTint="A5"/>
          <w:sz w:val="24"/>
          <w:szCs w:val="24"/>
          <w:lang w:val="fr-FR"/>
        </w:rPr>
        <w:t>En relation avec les thèmes de l’observation de la Terre pour gérer le manque de ressources en eau et assurer la sécurité alimentaire en Afrique</w:t>
      </w:r>
    </w:p>
    <w:p w14:paraId="673E01E9" w14:textId="5A21567F" w:rsidR="00EF68A5" w:rsidRPr="0015494D" w:rsidRDefault="00C3694F" w:rsidP="0015494D">
      <w:pPr>
        <w:spacing w:after="120"/>
        <w:rPr>
          <w:b/>
          <w:bCs/>
          <w:i/>
          <w:iCs/>
          <w:sz w:val="19"/>
          <w:szCs w:val="19"/>
          <w:lang w:val="fr-FR"/>
        </w:rPr>
      </w:pPr>
      <w:r w:rsidRPr="0015494D">
        <w:rPr>
          <w:b/>
          <w:bCs/>
          <w:i/>
          <w:iCs/>
          <w:sz w:val="19"/>
          <w:szCs w:val="19"/>
          <w:lang w:val="fr-FR"/>
        </w:rPr>
        <w:t>SVP lisez cette ce paragraphe avant de remplir le formulaire</w:t>
      </w:r>
      <w:r w:rsidR="00EF68A5" w:rsidRPr="0015494D">
        <w:rPr>
          <w:b/>
          <w:bCs/>
          <w:i/>
          <w:iCs/>
          <w:sz w:val="19"/>
          <w:szCs w:val="19"/>
          <w:lang w:val="fr-FR"/>
        </w:rPr>
        <w:t>.</w:t>
      </w:r>
    </w:p>
    <w:p w14:paraId="2E3905C4" w14:textId="5EC7EACB" w:rsidR="00C3694F" w:rsidRPr="0015494D" w:rsidRDefault="00C3694F" w:rsidP="0015494D">
      <w:pPr>
        <w:spacing w:after="120"/>
        <w:rPr>
          <w:i/>
          <w:iCs/>
          <w:sz w:val="19"/>
          <w:szCs w:val="19"/>
          <w:lang w:val="fr-FR"/>
        </w:rPr>
      </w:pPr>
      <w:r w:rsidRPr="0015494D">
        <w:rPr>
          <w:i/>
          <w:iCs/>
          <w:sz w:val="19"/>
          <w:szCs w:val="19"/>
          <w:lang w:val="fr-FR"/>
        </w:rPr>
        <w:t>Les bourses de l’</w:t>
      </w:r>
      <w:r w:rsidR="00EF68A5" w:rsidRPr="0015494D">
        <w:rPr>
          <w:i/>
          <w:iCs/>
          <w:sz w:val="19"/>
          <w:szCs w:val="19"/>
          <w:lang w:val="fr-FR"/>
        </w:rPr>
        <w:t xml:space="preserve">ESA </w:t>
      </w:r>
      <w:r w:rsidR="006B70CA" w:rsidRPr="0015494D">
        <w:rPr>
          <w:i/>
          <w:iCs/>
          <w:sz w:val="19"/>
          <w:szCs w:val="19"/>
          <w:lang w:val="fr-FR"/>
        </w:rPr>
        <w:t xml:space="preserve">EO AFRICA R&amp;D </w:t>
      </w:r>
      <w:r w:rsidRPr="0015494D">
        <w:rPr>
          <w:i/>
          <w:iCs/>
          <w:sz w:val="19"/>
          <w:szCs w:val="19"/>
          <w:lang w:val="fr-FR"/>
        </w:rPr>
        <w:t xml:space="preserve">ont pour objectif de soutenir la recherche réalisée dans le cadre de partenariats entre l’Afrique et l’Europe sur les thèmes de la sécurité alimentaire et le manque de ressources en eau et ce, au moyen de capacités de calcul et d’analyse de données d’observation de la Terre mises à disposition sur le Cloud. Nous vous référons à </w:t>
      </w:r>
      <w:hyperlink r:id="rId11" w:history="1">
        <w:r w:rsidRPr="00307A8D">
          <w:rPr>
            <w:rStyle w:val="Hyperlink"/>
            <w:i/>
            <w:iCs/>
            <w:sz w:val="19"/>
            <w:szCs w:val="19"/>
            <w:lang w:val="fr-FR"/>
          </w:rPr>
          <w:t>l’appel d’offre</w:t>
        </w:r>
      </w:hyperlink>
      <w:r w:rsidRPr="0015494D">
        <w:rPr>
          <w:i/>
          <w:iCs/>
          <w:sz w:val="19"/>
          <w:szCs w:val="19"/>
          <w:lang w:val="fr-FR"/>
        </w:rPr>
        <w:t xml:space="preserve"> pour obtenir les détails concernant les sujets de recherche attendus, les critères exigés pour déposer une réponse ainsi que les critères d’évaluation, les conditions de financement et </w:t>
      </w:r>
      <w:r w:rsidR="003C5669" w:rsidRPr="0015494D">
        <w:rPr>
          <w:i/>
          <w:iCs/>
          <w:sz w:val="19"/>
          <w:szCs w:val="19"/>
          <w:lang w:val="fr-FR"/>
        </w:rPr>
        <w:t xml:space="preserve">les </w:t>
      </w:r>
      <w:r w:rsidRPr="0015494D">
        <w:rPr>
          <w:i/>
          <w:iCs/>
          <w:sz w:val="19"/>
          <w:szCs w:val="19"/>
          <w:lang w:val="fr-FR"/>
        </w:rPr>
        <w:t>autres bénéfices associés.</w:t>
      </w:r>
    </w:p>
    <w:p w14:paraId="1D5065B9" w14:textId="0ACA37E1" w:rsidR="00EF68A5" w:rsidRPr="0015494D" w:rsidRDefault="003C5669" w:rsidP="0015494D">
      <w:pPr>
        <w:spacing w:after="120"/>
        <w:rPr>
          <w:i/>
          <w:iCs/>
          <w:sz w:val="19"/>
          <w:szCs w:val="19"/>
          <w:lang w:val="fr-FR"/>
        </w:rPr>
      </w:pPr>
      <w:r w:rsidRPr="0015494D">
        <w:rPr>
          <w:i/>
          <w:iCs/>
          <w:sz w:val="19"/>
          <w:szCs w:val="19"/>
          <w:lang w:val="fr-FR"/>
        </w:rPr>
        <w:t>SVP suivez les exigences suivantes lorsque vous remplirez ce formulaire</w:t>
      </w:r>
      <w:r w:rsidR="00750AEB" w:rsidRPr="0015494D">
        <w:rPr>
          <w:i/>
          <w:iCs/>
          <w:sz w:val="19"/>
          <w:szCs w:val="19"/>
          <w:lang w:val="fr-FR"/>
        </w:rPr>
        <w:t xml:space="preserve"> </w:t>
      </w:r>
      <w:r w:rsidRPr="0015494D">
        <w:rPr>
          <w:i/>
          <w:iCs/>
          <w:sz w:val="19"/>
          <w:szCs w:val="19"/>
          <w:lang w:val="fr-FR"/>
        </w:rPr>
        <w:t>:</w:t>
      </w:r>
    </w:p>
    <w:p w14:paraId="23BC5757" w14:textId="474093A5" w:rsidR="003C5669" w:rsidRPr="0015494D" w:rsidRDefault="003C5669" w:rsidP="00567BDF">
      <w:pPr>
        <w:pStyle w:val="ListParagraph"/>
        <w:numPr>
          <w:ilvl w:val="0"/>
          <w:numId w:val="7"/>
        </w:numPr>
        <w:ind w:left="357" w:hanging="357"/>
        <w:contextualSpacing/>
        <w:rPr>
          <w:i/>
          <w:iCs/>
          <w:sz w:val="19"/>
          <w:szCs w:val="19"/>
          <w:lang w:val="fr-FR"/>
        </w:rPr>
      </w:pPr>
      <w:r w:rsidRPr="0015494D">
        <w:rPr>
          <w:i/>
          <w:iCs/>
          <w:sz w:val="19"/>
          <w:szCs w:val="19"/>
          <w:lang w:val="fr-FR"/>
        </w:rPr>
        <w:t xml:space="preserve">Ce formulaire devra être </w:t>
      </w:r>
      <w:r w:rsidR="00750AEB" w:rsidRPr="0015494D">
        <w:rPr>
          <w:i/>
          <w:iCs/>
          <w:sz w:val="19"/>
          <w:szCs w:val="19"/>
          <w:lang w:val="fr-FR"/>
        </w:rPr>
        <w:t>rempli</w:t>
      </w:r>
      <w:r w:rsidRPr="0015494D">
        <w:rPr>
          <w:i/>
          <w:iCs/>
          <w:sz w:val="19"/>
          <w:szCs w:val="19"/>
          <w:lang w:val="fr-FR"/>
        </w:rPr>
        <w:t xml:space="preserve"> en </w:t>
      </w:r>
      <w:r w:rsidR="00750AEB" w:rsidRPr="0015494D">
        <w:rPr>
          <w:i/>
          <w:iCs/>
          <w:sz w:val="19"/>
          <w:szCs w:val="19"/>
          <w:lang w:val="fr-FR"/>
        </w:rPr>
        <w:t>français</w:t>
      </w:r>
      <w:r w:rsidRPr="0015494D">
        <w:rPr>
          <w:i/>
          <w:iCs/>
          <w:sz w:val="19"/>
          <w:szCs w:val="19"/>
          <w:lang w:val="fr-FR"/>
        </w:rPr>
        <w:t>.</w:t>
      </w:r>
      <w:r w:rsidR="00750AEB" w:rsidRPr="0015494D">
        <w:rPr>
          <w:i/>
          <w:iCs/>
          <w:sz w:val="19"/>
          <w:szCs w:val="19"/>
          <w:lang w:val="fr-FR"/>
        </w:rPr>
        <w:t xml:space="preserve"> </w:t>
      </w:r>
      <w:r w:rsidR="00750AEB" w:rsidRPr="00307A8D">
        <w:rPr>
          <w:i/>
          <w:iCs/>
          <w:sz w:val="19"/>
          <w:szCs w:val="19"/>
          <w:lang w:val="fr-FR"/>
        </w:rPr>
        <w:t xml:space="preserve">Utilisez la </w:t>
      </w:r>
      <w:hyperlink r:id="rId12" w:history="1">
        <w:r w:rsidR="00750AEB" w:rsidRPr="00307A8D">
          <w:rPr>
            <w:rStyle w:val="Hyperlink"/>
            <w:i/>
            <w:iCs/>
            <w:sz w:val="19"/>
            <w:szCs w:val="19"/>
            <w:lang w:val="fr-FR"/>
          </w:rPr>
          <w:t>version anglaise</w:t>
        </w:r>
      </w:hyperlink>
      <w:r w:rsidR="00750AEB" w:rsidRPr="00307A8D">
        <w:rPr>
          <w:i/>
          <w:iCs/>
          <w:sz w:val="19"/>
          <w:szCs w:val="19"/>
          <w:lang w:val="fr-FR"/>
        </w:rPr>
        <w:t xml:space="preserve"> de ce formulaire</w:t>
      </w:r>
      <w:r w:rsidR="00750AEB" w:rsidRPr="0015494D">
        <w:rPr>
          <w:i/>
          <w:iCs/>
          <w:sz w:val="19"/>
          <w:szCs w:val="19"/>
          <w:lang w:val="fr-FR"/>
        </w:rPr>
        <w:t xml:space="preserve"> si vous préférez l’anglais.</w:t>
      </w:r>
    </w:p>
    <w:p w14:paraId="2E5BD950" w14:textId="3D86B143" w:rsidR="00750AEB" w:rsidRPr="0015494D" w:rsidRDefault="00750AEB" w:rsidP="00567BDF">
      <w:pPr>
        <w:pStyle w:val="ListParagraph"/>
        <w:numPr>
          <w:ilvl w:val="0"/>
          <w:numId w:val="7"/>
        </w:numPr>
        <w:ind w:left="357" w:hanging="357"/>
        <w:contextualSpacing/>
        <w:rPr>
          <w:i/>
          <w:iCs/>
          <w:sz w:val="19"/>
          <w:szCs w:val="19"/>
          <w:lang w:val="fr-FR"/>
        </w:rPr>
      </w:pPr>
      <w:r w:rsidRPr="0015494D">
        <w:rPr>
          <w:i/>
          <w:iCs/>
          <w:sz w:val="19"/>
          <w:szCs w:val="19"/>
          <w:lang w:val="fr-FR"/>
        </w:rPr>
        <w:t>Utilisez la police Calibri 11 et ne changez pas la taille de la page et ses marges (format A4, 2 cm pour les bordures).</w:t>
      </w:r>
    </w:p>
    <w:p w14:paraId="0C88CC56" w14:textId="4CF4956F" w:rsidR="00750AEB" w:rsidRPr="0015494D" w:rsidRDefault="00750AEB" w:rsidP="0015494D">
      <w:pPr>
        <w:pStyle w:val="ListParagraph"/>
        <w:numPr>
          <w:ilvl w:val="0"/>
          <w:numId w:val="7"/>
        </w:numPr>
        <w:spacing w:after="120"/>
        <w:ind w:left="357" w:hanging="357"/>
        <w:contextualSpacing/>
        <w:rPr>
          <w:i/>
          <w:iCs/>
          <w:sz w:val="19"/>
          <w:szCs w:val="19"/>
          <w:lang w:val="fr-FR"/>
        </w:rPr>
      </w:pPr>
      <w:r w:rsidRPr="0015494D">
        <w:rPr>
          <w:i/>
          <w:iCs/>
          <w:sz w:val="19"/>
          <w:szCs w:val="19"/>
          <w:lang w:val="fr-FR"/>
        </w:rPr>
        <w:t>Retirez les textes en italique avant de convertir votre formulaire au format PDF et de le soumettre.</w:t>
      </w:r>
    </w:p>
    <w:p w14:paraId="5E159AC4" w14:textId="0763517E" w:rsidR="00750AEB" w:rsidRPr="0015494D" w:rsidRDefault="00750AEB" w:rsidP="00750AEB">
      <w:pPr>
        <w:contextualSpacing/>
        <w:rPr>
          <w:i/>
          <w:iCs/>
          <w:color w:val="FF0000"/>
          <w:sz w:val="19"/>
          <w:szCs w:val="19"/>
          <w:lang w:val="fr-FR"/>
        </w:rPr>
      </w:pPr>
      <w:r w:rsidRPr="0015494D">
        <w:rPr>
          <w:i/>
          <w:iCs/>
          <w:color w:val="FF0000"/>
          <w:sz w:val="19"/>
          <w:szCs w:val="19"/>
          <w:lang w:val="fr-FR"/>
        </w:rPr>
        <w:t>Ce formulaire devra être rempli et soumis signé par les candidats</w:t>
      </w:r>
      <w:r w:rsidR="001E1D63" w:rsidRPr="0015494D">
        <w:rPr>
          <w:i/>
          <w:iCs/>
          <w:color w:val="FF0000"/>
          <w:sz w:val="19"/>
          <w:szCs w:val="19"/>
          <w:lang w:val="fr-FR"/>
        </w:rPr>
        <w:t>,</w:t>
      </w:r>
      <w:r w:rsidRPr="0015494D">
        <w:rPr>
          <w:i/>
          <w:iCs/>
          <w:color w:val="FF0000"/>
          <w:sz w:val="19"/>
          <w:szCs w:val="19"/>
          <w:lang w:val="fr-FR"/>
        </w:rPr>
        <w:t xml:space="preserve"> à l’adresse suivante : </w:t>
      </w:r>
      <w:hyperlink r:id="rId13" w:history="1">
        <w:r w:rsidR="007225E8" w:rsidRPr="0015494D">
          <w:rPr>
            <w:rStyle w:val="Hyperlink"/>
            <w:i/>
            <w:iCs/>
            <w:sz w:val="19"/>
            <w:szCs w:val="19"/>
            <w:lang w:val="fr-FR"/>
          </w:rPr>
          <w:t>proposals@eoafrica-rd.org</w:t>
        </w:r>
      </w:hyperlink>
      <w:r w:rsidRPr="0015494D">
        <w:rPr>
          <w:i/>
          <w:iCs/>
          <w:color w:val="FF0000"/>
          <w:sz w:val="19"/>
          <w:szCs w:val="19"/>
          <w:lang w:val="fr-FR"/>
        </w:rPr>
        <w:t xml:space="preserve">. Le formulaire devra être </w:t>
      </w:r>
      <w:r w:rsidR="001E1D63" w:rsidRPr="0015494D">
        <w:rPr>
          <w:i/>
          <w:iCs/>
          <w:color w:val="FF0000"/>
          <w:sz w:val="19"/>
          <w:szCs w:val="19"/>
          <w:lang w:val="fr-FR"/>
        </w:rPr>
        <w:t xml:space="preserve">soumis </w:t>
      </w:r>
      <w:r w:rsidRPr="0015494D">
        <w:rPr>
          <w:i/>
          <w:iCs/>
          <w:color w:val="FF0000"/>
          <w:sz w:val="19"/>
          <w:szCs w:val="19"/>
          <w:lang w:val="fr-FR"/>
        </w:rPr>
        <w:t xml:space="preserve">accompagné des documents requis d’ici le </w:t>
      </w:r>
      <w:r w:rsidR="00DA38C4" w:rsidRPr="002E5AD5">
        <w:rPr>
          <w:b/>
          <w:bCs/>
          <w:i/>
          <w:iCs/>
          <w:color w:val="FF0000"/>
          <w:sz w:val="19"/>
          <w:szCs w:val="19"/>
          <w:lang w:val="fr-FR"/>
        </w:rPr>
        <w:t>1</w:t>
      </w:r>
      <w:r w:rsidR="002E5AD5" w:rsidRPr="002E5AD5">
        <w:rPr>
          <w:b/>
          <w:bCs/>
          <w:i/>
          <w:iCs/>
          <w:color w:val="FF0000"/>
          <w:sz w:val="19"/>
          <w:szCs w:val="19"/>
          <w:lang w:val="fr-FR"/>
        </w:rPr>
        <w:t>5</w:t>
      </w:r>
      <w:r w:rsidR="00463D76" w:rsidRPr="002E5AD5">
        <w:rPr>
          <w:b/>
          <w:bCs/>
          <w:sz w:val="19"/>
          <w:szCs w:val="19"/>
          <w:lang w:val="fr-FR"/>
        </w:rPr>
        <w:t xml:space="preserve"> </w:t>
      </w:r>
      <w:r w:rsidR="00DA38C4" w:rsidRPr="002E5AD5">
        <w:rPr>
          <w:b/>
          <w:bCs/>
          <w:i/>
          <w:iCs/>
          <w:color w:val="FF0000"/>
          <w:sz w:val="19"/>
          <w:szCs w:val="19"/>
          <w:lang w:val="fr-FR"/>
        </w:rPr>
        <w:t>novembre</w:t>
      </w:r>
      <w:r w:rsidR="00463D76" w:rsidRPr="002E5AD5">
        <w:rPr>
          <w:b/>
          <w:bCs/>
          <w:i/>
          <w:iCs/>
          <w:color w:val="FF0000"/>
          <w:sz w:val="19"/>
          <w:szCs w:val="19"/>
          <w:lang w:val="fr-FR"/>
        </w:rPr>
        <w:t xml:space="preserve"> </w:t>
      </w:r>
      <w:r w:rsidRPr="002E5AD5">
        <w:rPr>
          <w:b/>
          <w:bCs/>
          <w:i/>
          <w:iCs/>
          <w:color w:val="FF0000"/>
          <w:sz w:val="19"/>
          <w:szCs w:val="19"/>
          <w:lang w:val="fr-FR"/>
        </w:rPr>
        <w:t>202</w:t>
      </w:r>
      <w:r w:rsidR="00DA38C4" w:rsidRPr="002E5AD5">
        <w:rPr>
          <w:b/>
          <w:bCs/>
          <w:i/>
          <w:iCs/>
          <w:color w:val="FF0000"/>
          <w:sz w:val="19"/>
          <w:szCs w:val="19"/>
          <w:lang w:val="fr-FR"/>
        </w:rPr>
        <w:t>2</w:t>
      </w:r>
      <w:r w:rsidRPr="002E5AD5">
        <w:rPr>
          <w:b/>
          <w:bCs/>
          <w:i/>
          <w:iCs/>
          <w:color w:val="FF0000"/>
          <w:sz w:val="19"/>
          <w:szCs w:val="19"/>
          <w:lang w:val="fr-FR"/>
        </w:rPr>
        <w:t xml:space="preserve"> à </w:t>
      </w:r>
      <w:proofErr w:type="gramStart"/>
      <w:r w:rsidRPr="002E5AD5">
        <w:rPr>
          <w:b/>
          <w:bCs/>
          <w:i/>
          <w:iCs/>
          <w:color w:val="FF0000"/>
          <w:sz w:val="19"/>
          <w:szCs w:val="19"/>
          <w:lang w:val="fr-FR"/>
        </w:rPr>
        <w:t>1</w:t>
      </w:r>
      <w:r w:rsidR="00DA38C4" w:rsidRPr="002E5AD5">
        <w:rPr>
          <w:b/>
          <w:bCs/>
          <w:i/>
          <w:iCs/>
          <w:color w:val="FF0000"/>
          <w:sz w:val="19"/>
          <w:szCs w:val="19"/>
          <w:lang w:val="fr-FR"/>
        </w:rPr>
        <w:t>8</w:t>
      </w:r>
      <w:r w:rsidRPr="002E5AD5">
        <w:rPr>
          <w:b/>
          <w:bCs/>
          <w:i/>
          <w:iCs/>
          <w:color w:val="FF0000"/>
          <w:sz w:val="19"/>
          <w:szCs w:val="19"/>
          <w:lang w:val="fr-FR"/>
        </w:rPr>
        <w:t>:</w:t>
      </w:r>
      <w:proofErr w:type="gramEnd"/>
      <w:r w:rsidRPr="002E5AD5">
        <w:rPr>
          <w:b/>
          <w:bCs/>
          <w:i/>
          <w:iCs/>
          <w:color w:val="FF0000"/>
          <w:sz w:val="19"/>
          <w:szCs w:val="19"/>
          <w:lang w:val="fr-FR"/>
        </w:rPr>
        <w:t>00 CET</w:t>
      </w:r>
      <w:r w:rsidRPr="0015494D">
        <w:rPr>
          <w:i/>
          <w:iCs/>
          <w:color w:val="FF0000"/>
          <w:sz w:val="19"/>
          <w:szCs w:val="19"/>
          <w:lang w:val="fr-FR"/>
        </w:rPr>
        <w:t xml:space="preserve">. Pour toute question relative à la soumission de ce formulaire, contactez-nous par courriel à : </w:t>
      </w:r>
      <w:hyperlink r:id="rId14" w:history="1">
        <w:r w:rsidR="00463D76" w:rsidRPr="0015494D">
          <w:rPr>
            <w:rStyle w:val="Hyperlink"/>
            <w:i/>
            <w:iCs/>
            <w:sz w:val="19"/>
            <w:szCs w:val="19"/>
            <w:lang w:val="fr-FR"/>
          </w:rPr>
          <w:t>proposals@eoafrica-rd.org</w:t>
        </w:r>
      </w:hyperlink>
      <w:r w:rsidRPr="0015494D">
        <w:rPr>
          <w:i/>
          <w:iCs/>
          <w:color w:val="FF0000"/>
          <w:sz w:val="19"/>
          <w:szCs w:val="19"/>
          <w:lang w:val="fr-FR"/>
        </w:rPr>
        <w:t xml:space="preserve"> au plus tard </w:t>
      </w:r>
      <w:r w:rsidR="00463D76" w:rsidRPr="0015494D">
        <w:rPr>
          <w:i/>
          <w:iCs/>
          <w:color w:val="FF0000"/>
          <w:sz w:val="19"/>
          <w:szCs w:val="19"/>
          <w:lang w:val="fr-FR"/>
        </w:rPr>
        <w:t>2 (</w:t>
      </w:r>
      <w:r w:rsidRPr="0015494D">
        <w:rPr>
          <w:i/>
          <w:iCs/>
          <w:color w:val="FF0000"/>
          <w:sz w:val="19"/>
          <w:szCs w:val="19"/>
          <w:lang w:val="fr-FR"/>
        </w:rPr>
        <w:t>deux</w:t>
      </w:r>
      <w:r w:rsidR="00463D76" w:rsidRPr="0015494D">
        <w:rPr>
          <w:i/>
          <w:iCs/>
          <w:color w:val="FF0000"/>
          <w:sz w:val="19"/>
          <w:szCs w:val="19"/>
          <w:lang w:val="fr-FR"/>
        </w:rPr>
        <w:t>)</w:t>
      </w:r>
      <w:r w:rsidRPr="0015494D">
        <w:rPr>
          <w:i/>
          <w:iCs/>
          <w:color w:val="FF0000"/>
          <w:sz w:val="19"/>
          <w:szCs w:val="19"/>
          <w:lang w:val="fr-FR"/>
        </w:rPr>
        <w:t xml:space="preserve"> jours ouvrés avant la date finale de soumission.</w:t>
      </w:r>
    </w:p>
    <w:p w14:paraId="27110E49" w14:textId="1EE313C3" w:rsidR="00CB3B0C" w:rsidRPr="006D4749" w:rsidRDefault="001E1D63" w:rsidP="00281D16">
      <w:pPr>
        <w:pStyle w:val="Heading2"/>
        <w:rPr>
          <w:lang w:val="fr-FR"/>
        </w:rPr>
      </w:pPr>
      <w:r w:rsidRPr="006D4749">
        <w:rPr>
          <w:lang w:val="fr-FR"/>
        </w:rPr>
        <w:t>Titre du p</w:t>
      </w:r>
      <w:r w:rsidR="00CA46E8" w:rsidRPr="006D4749">
        <w:rPr>
          <w:lang w:val="fr-FR"/>
        </w:rPr>
        <w:t>roje</w:t>
      </w:r>
      <w:r w:rsidRPr="006D4749">
        <w:rPr>
          <w:lang w:val="fr-FR"/>
        </w:rPr>
        <w:t>t</w:t>
      </w:r>
    </w:p>
    <w:tbl>
      <w:tblPr>
        <w:tblStyle w:val="TableGrid"/>
        <w:tblW w:w="9639" w:type="dxa"/>
        <w:tblLook w:val="04A0" w:firstRow="1" w:lastRow="0" w:firstColumn="1" w:lastColumn="0" w:noHBand="0" w:noVBand="1"/>
      </w:tblPr>
      <w:tblGrid>
        <w:gridCol w:w="9639"/>
      </w:tblGrid>
      <w:tr w:rsidR="00281D16" w:rsidRPr="006D4749" w14:paraId="5CFEF728" w14:textId="77777777" w:rsidTr="00EF68A5">
        <w:tc>
          <w:tcPr>
            <w:tcW w:w="9350" w:type="dxa"/>
          </w:tcPr>
          <w:p w14:paraId="64C46260" w14:textId="114895F7" w:rsidR="00281D16" w:rsidRPr="006D4749" w:rsidRDefault="00281D16" w:rsidP="0015494D">
            <w:pPr>
              <w:pStyle w:val="FormText"/>
              <w:spacing w:before="40" w:after="40"/>
              <w:rPr>
                <w:noProof/>
                <w:lang w:val="fr-FR"/>
              </w:rPr>
            </w:pPr>
          </w:p>
        </w:tc>
      </w:tr>
    </w:tbl>
    <w:p w14:paraId="5BA060A0" w14:textId="555B200A" w:rsidR="00CA46E8" w:rsidRPr="006D4749" w:rsidRDefault="001E1D63" w:rsidP="00281D16">
      <w:pPr>
        <w:pStyle w:val="Heading2"/>
        <w:rPr>
          <w:lang w:val="fr-FR"/>
        </w:rPr>
      </w:pPr>
      <w:r w:rsidRPr="006D4749">
        <w:rPr>
          <w:lang w:val="fr-FR"/>
        </w:rPr>
        <w:t>Acronyme du projet</w:t>
      </w:r>
    </w:p>
    <w:tbl>
      <w:tblPr>
        <w:tblStyle w:val="TableGrid"/>
        <w:tblW w:w="9639" w:type="dxa"/>
        <w:tblLook w:val="04A0" w:firstRow="1" w:lastRow="0" w:firstColumn="1" w:lastColumn="0" w:noHBand="0" w:noVBand="1"/>
      </w:tblPr>
      <w:tblGrid>
        <w:gridCol w:w="9639"/>
      </w:tblGrid>
      <w:tr w:rsidR="00D87C66" w:rsidRPr="006D4749" w14:paraId="5F133950" w14:textId="77777777" w:rsidTr="00EF68A5">
        <w:tc>
          <w:tcPr>
            <w:tcW w:w="9350" w:type="dxa"/>
          </w:tcPr>
          <w:p w14:paraId="0BB2A291" w14:textId="450DC920" w:rsidR="00D87C66" w:rsidRPr="006D4749" w:rsidRDefault="00D87C66" w:rsidP="0015494D">
            <w:pPr>
              <w:pStyle w:val="FormText"/>
              <w:spacing w:before="40" w:after="40"/>
              <w:rPr>
                <w:noProof/>
                <w:lang w:val="fr-FR"/>
              </w:rPr>
            </w:pPr>
          </w:p>
        </w:tc>
      </w:tr>
    </w:tbl>
    <w:p w14:paraId="6350102D" w14:textId="3CE5C04F" w:rsidR="00281D16" w:rsidRPr="006D4749" w:rsidRDefault="001E1D63" w:rsidP="00281D16">
      <w:pPr>
        <w:pStyle w:val="Heading2"/>
        <w:rPr>
          <w:lang w:val="fr-FR"/>
        </w:rPr>
      </w:pPr>
      <w:r w:rsidRPr="006D4749">
        <w:rPr>
          <w:lang w:val="fr-FR"/>
        </w:rPr>
        <w:t>Candidats</w:t>
      </w:r>
    </w:p>
    <w:p w14:paraId="4D48E533" w14:textId="471FA4C1" w:rsidR="001E1D63" w:rsidRPr="006D4749" w:rsidRDefault="001E1D63" w:rsidP="00473958">
      <w:pPr>
        <w:pStyle w:val="FormText"/>
        <w:rPr>
          <w:i/>
          <w:iCs/>
          <w:sz w:val="20"/>
          <w:szCs w:val="20"/>
          <w:lang w:val="fr-FR"/>
        </w:rPr>
      </w:pPr>
      <w:r w:rsidRPr="006D4749">
        <w:rPr>
          <w:i/>
          <w:iCs/>
          <w:sz w:val="20"/>
          <w:szCs w:val="20"/>
          <w:lang w:val="fr-FR"/>
        </w:rPr>
        <w:t xml:space="preserve">Un chercheur africain et un chercheur européen doivent diriger le projet en tant que </w:t>
      </w:r>
      <w:proofErr w:type="spellStart"/>
      <w:r w:rsidRPr="006D4749">
        <w:rPr>
          <w:i/>
          <w:iCs/>
          <w:sz w:val="20"/>
          <w:szCs w:val="20"/>
          <w:lang w:val="fr-FR"/>
        </w:rPr>
        <w:t>co</w:t>
      </w:r>
      <w:proofErr w:type="spellEnd"/>
      <w:r w:rsidRPr="006D4749">
        <w:rPr>
          <w:i/>
          <w:iCs/>
          <w:sz w:val="20"/>
          <w:szCs w:val="20"/>
          <w:lang w:val="fr-FR"/>
        </w:rPr>
        <w:t xml:space="preserve">-coordinateurs. Les deux candidats doivent avoir un Doctorat ou être engagé dans un cursus d’acquisition d’un Doctorat relevant des sujets traités par cet appel d’offre. Chaque </w:t>
      </w:r>
      <w:proofErr w:type="spellStart"/>
      <w:r w:rsidRPr="006D4749">
        <w:rPr>
          <w:i/>
          <w:iCs/>
          <w:sz w:val="20"/>
          <w:szCs w:val="20"/>
          <w:lang w:val="fr-FR"/>
        </w:rPr>
        <w:t>co</w:t>
      </w:r>
      <w:proofErr w:type="spellEnd"/>
      <w:r w:rsidRPr="006D4749">
        <w:rPr>
          <w:i/>
          <w:iCs/>
          <w:sz w:val="20"/>
          <w:szCs w:val="20"/>
          <w:lang w:val="fr-FR"/>
        </w:rPr>
        <w:t>-coordinateur doit être soutenu et autorisé à participer à cet appel d’offre par l’institution de rattachement de son continent d’origine.</w:t>
      </w:r>
    </w:p>
    <w:p w14:paraId="4705A955" w14:textId="6291A7D2" w:rsidR="00696E0D" w:rsidRPr="006D4749" w:rsidRDefault="001E1D63" w:rsidP="00076F52">
      <w:pPr>
        <w:pStyle w:val="Heading3"/>
        <w:rPr>
          <w:lang w:val="fr-FR"/>
        </w:rPr>
      </w:pPr>
      <w:r w:rsidRPr="006D4749">
        <w:rPr>
          <w:lang w:val="fr-FR"/>
        </w:rPr>
        <w:t>Co-coordinateur a</w:t>
      </w:r>
      <w:r w:rsidR="00696E0D" w:rsidRPr="006D4749">
        <w:rPr>
          <w:lang w:val="fr-FR"/>
        </w:rPr>
        <w:t>frica</w:t>
      </w:r>
      <w:r w:rsidRPr="006D4749">
        <w:rPr>
          <w:lang w:val="fr-FR"/>
        </w:rPr>
        <w:t>i</w:t>
      </w:r>
      <w:r w:rsidR="00696E0D" w:rsidRPr="006D4749">
        <w:rPr>
          <w:lang w:val="fr-FR"/>
        </w:rPr>
        <w:t>n</w:t>
      </w:r>
    </w:p>
    <w:tbl>
      <w:tblPr>
        <w:tblStyle w:val="TableGrid"/>
        <w:tblW w:w="9639" w:type="dxa"/>
        <w:tblLook w:val="04A0" w:firstRow="1" w:lastRow="0" w:firstColumn="1" w:lastColumn="0" w:noHBand="0" w:noVBand="1"/>
      </w:tblPr>
      <w:tblGrid>
        <w:gridCol w:w="4819"/>
        <w:gridCol w:w="4820"/>
      </w:tblGrid>
      <w:tr w:rsidR="00D163B2" w:rsidRPr="006D4749" w14:paraId="0568881A" w14:textId="77777777" w:rsidTr="00DA38C4">
        <w:tc>
          <w:tcPr>
            <w:tcW w:w="4819" w:type="dxa"/>
          </w:tcPr>
          <w:p w14:paraId="46163F0A" w14:textId="0FE83B98" w:rsidR="00D163B2" w:rsidRPr="006D4749" w:rsidRDefault="001E1D63" w:rsidP="00076F52">
            <w:pPr>
              <w:pStyle w:val="FormHeading"/>
              <w:rPr>
                <w:lang w:val="fr-FR"/>
              </w:rPr>
            </w:pPr>
            <w:r w:rsidRPr="006D4749">
              <w:rPr>
                <w:lang w:val="fr-FR"/>
              </w:rPr>
              <w:t>Nom et prénom</w:t>
            </w:r>
          </w:p>
          <w:p w14:paraId="79F33C68" w14:textId="6C1494B0" w:rsidR="00D163B2" w:rsidRPr="006D4749" w:rsidRDefault="00D163B2" w:rsidP="0015494D">
            <w:pPr>
              <w:pStyle w:val="FormText"/>
              <w:spacing w:before="40" w:after="40"/>
              <w:rPr>
                <w:noProof/>
                <w:lang w:val="fr-FR"/>
              </w:rPr>
            </w:pPr>
          </w:p>
        </w:tc>
        <w:tc>
          <w:tcPr>
            <w:tcW w:w="4820" w:type="dxa"/>
          </w:tcPr>
          <w:p w14:paraId="6D906F81" w14:textId="4FF607FA" w:rsidR="00D163B2" w:rsidRPr="006D4749" w:rsidRDefault="00DA38C4" w:rsidP="00D163B2">
            <w:pPr>
              <w:pStyle w:val="FormHeading"/>
              <w:rPr>
                <w:lang w:val="fr-FR"/>
              </w:rPr>
            </w:pPr>
            <w:r w:rsidRPr="00CB4378">
              <w:rPr>
                <w:lang w:val="fr-FR"/>
              </w:rPr>
              <w:t>Sexe</w:t>
            </w:r>
          </w:p>
          <w:p w14:paraId="74AF554E" w14:textId="48AD276F" w:rsidR="00D163B2" w:rsidRPr="006D4749" w:rsidRDefault="00D163B2" w:rsidP="0015494D">
            <w:pPr>
              <w:pStyle w:val="FormText"/>
              <w:spacing w:before="40" w:after="40"/>
              <w:rPr>
                <w:noProof/>
                <w:lang w:val="fr-FR"/>
              </w:rPr>
            </w:pPr>
          </w:p>
        </w:tc>
      </w:tr>
      <w:tr w:rsidR="00DA38C4" w:rsidRPr="006D4749" w14:paraId="6B7B1EFE" w14:textId="77777777" w:rsidTr="005F7A5A">
        <w:tc>
          <w:tcPr>
            <w:tcW w:w="4819" w:type="dxa"/>
          </w:tcPr>
          <w:p w14:paraId="0CD6053B" w14:textId="77777777" w:rsidR="00DA38C4" w:rsidRDefault="00DA38C4" w:rsidP="00DA38C4">
            <w:pPr>
              <w:pStyle w:val="FormHeading"/>
              <w:rPr>
                <w:lang w:val="fr-FR"/>
              </w:rPr>
            </w:pPr>
            <w:r w:rsidRPr="006D4749">
              <w:rPr>
                <w:lang w:val="fr-FR"/>
              </w:rPr>
              <w:t>Affiliation</w:t>
            </w:r>
          </w:p>
          <w:p w14:paraId="04E4D8BF" w14:textId="5A5BBFB2" w:rsidR="00DA38C4" w:rsidRPr="006D4749" w:rsidRDefault="00DA38C4" w:rsidP="00DA38C4">
            <w:pPr>
              <w:pStyle w:val="FormText"/>
              <w:spacing w:before="40" w:after="40"/>
              <w:rPr>
                <w:lang w:val="fr-FR"/>
              </w:rPr>
            </w:pPr>
          </w:p>
        </w:tc>
        <w:tc>
          <w:tcPr>
            <w:tcW w:w="4820" w:type="dxa"/>
          </w:tcPr>
          <w:p w14:paraId="63A01E31" w14:textId="77777777" w:rsidR="00DA38C4" w:rsidRPr="006D4749" w:rsidRDefault="00DA38C4" w:rsidP="00DA38C4">
            <w:pPr>
              <w:pStyle w:val="FormHeading"/>
              <w:rPr>
                <w:lang w:val="fr-FR"/>
              </w:rPr>
            </w:pPr>
            <w:r w:rsidRPr="006D4749">
              <w:rPr>
                <w:lang w:val="fr-FR"/>
              </w:rPr>
              <w:t>Titre du poste occupé</w:t>
            </w:r>
          </w:p>
          <w:p w14:paraId="6A4EC8D2" w14:textId="323DB8BC" w:rsidR="00DA38C4" w:rsidRPr="006D4749" w:rsidRDefault="00DA38C4" w:rsidP="0015494D">
            <w:pPr>
              <w:pStyle w:val="FormText"/>
              <w:spacing w:before="40" w:after="40"/>
              <w:rPr>
                <w:noProof/>
                <w:lang w:val="fr-FR"/>
              </w:rPr>
            </w:pPr>
          </w:p>
        </w:tc>
      </w:tr>
      <w:tr w:rsidR="00D163B2" w:rsidRPr="00AA4AD3" w14:paraId="49B275DF" w14:textId="77777777" w:rsidTr="00DA38C4">
        <w:tc>
          <w:tcPr>
            <w:tcW w:w="4819" w:type="dxa"/>
          </w:tcPr>
          <w:p w14:paraId="5BC4D886" w14:textId="71D3D067" w:rsidR="00D163B2" w:rsidRPr="006D4749" w:rsidRDefault="001E1D63" w:rsidP="00677FAA">
            <w:pPr>
              <w:pStyle w:val="FormHeading"/>
              <w:rPr>
                <w:lang w:val="fr-FR"/>
              </w:rPr>
            </w:pPr>
            <w:r w:rsidRPr="006D4749">
              <w:rPr>
                <w:lang w:val="fr-FR"/>
              </w:rPr>
              <w:t>Adresse courriel</w:t>
            </w:r>
          </w:p>
          <w:p w14:paraId="799F42E7" w14:textId="69D61911" w:rsidR="00D163B2" w:rsidRPr="006D4749" w:rsidRDefault="00D163B2" w:rsidP="0015494D">
            <w:pPr>
              <w:pStyle w:val="FormText"/>
              <w:spacing w:before="40" w:after="40"/>
              <w:rPr>
                <w:noProof/>
                <w:lang w:val="fr-FR"/>
              </w:rPr>
            </w:pPr>
          </w:p>
        </w:tc>
        <w:tc>
          <w:tcPr>
            <w:tcW w:w="4820" w:type="dxa"/>
          </w:tcPr>
          <w:p w14:paraId="114EED27" w14:textId="0C16F0CD" w:rsidR="00D163B2" w:rsidRPr="006D4749" w:rsidRDefault="001E1D63" w:rsidP="00D163B2">
            <w:pPr>
              <w:pStyle w:val="FormHeading"/>
              <w:rPr>
                <w:rStyle w:val="NotesChar"/>
                <w:b w:val="0"/>
                <w:bCs/>
                <w:lang w:val="fr-FR"/>
              </w:rPr>
            </w:pPr>
            <w:r w:rsidRPr="006D4749">
              <w:rPr>
                <w:lang w:val="fr-FR"/>
              </w:rPr>
              <w:t xml:space="preserve">Numéro de téléphone </w:t>
            </w:r>
            <w:r w:rsidR="00D163B2" w:rsidRPr="006D4749">
              <w:rPr>
                <w:rStyle w:val="NotesChar"/>
                <w:b w:val="0"/>
                <w:bCs/>
                <w:lang w:val="fr-FR"/>
              </w:rPr>
              <w:t>(</w:t>
            </w:r>
            <w:r w:rsidRPr="006D4749">
              <w:rPr>
                <w:rStyle w:val="NotesChar"/>
                <w:b w:val="0"/>
                <w:bCs/>
                <w:lang w:val="fr-FR"/>
              </w:rPr>
              <w:t>i</w:t>
            </w:r>
            <w:r w:rsidRPr="006D4749">
              <w:rPr>
                <w:rStyle w:val="NotesChar"/>
                <w:bCs/>
                <w:lang w:val="fr-FR"/>
              </w:rPr>
              <w:t>ncluant le code du pays</w:t>
            </w:r>
            <w:r w:rsidR="00D163B2" w:rsidRPr="006D4749">
              <w:rPr>
                <w:rStyle w:val="NotesChar"/>
                <w:b w:val="0"/>
                <w:bCs/>
                <w:lang w:val="fr-FR"/>
              </w:rPr>
              <w:t>)</w:t>
            </w:r>
          </w:p>
          <w:p w14:paraId="1639FD2D" w14:textId="558C8AF9" w:rsidR="00D163B2" w:rsidRPr="006D4749" w:rsidRDefault="00D163B2" w:rsidP="0015494D">
            <w:pPr>
              <w:pStyle w:val="FormText"/>
              <w:spacing w:before="40" w:after="40"/>
              <w:rPr>
                <w:noProof/>
                <w:lang w:val="fr-FR"/>
              </w:rPr>
            </w:pPr>
          </w:p>
        </w:tc>
      </w:tr>
      <w:tr w:rsidR="00076F52" w:rsidRPr="006D4749" w14:paraId="2BEB4EB0" w14:textId="77777777" w:rsidTr="00DA38C4">
        <w:tc>
          <w:tcPr>
            <w:tcW w:w="9639" w:type="dxa"/>
            <w:gridSpan w:val="2"/>
          </w:tcPr>
          <w:p w14:paraId="74BCCE04" w14:textId="07F5F669" w:rsidR="00076F52" w:rsidRPr="006D4749" w:rsidRDefault="001E1D63" w:rsidP="004A1CB9">
            <w:pPr>
              <w:pStyle w:val="FormHeading"/>
              <w:rPr>
                <w:lang w:val="fr-FR"/>
              </w:rPr>
            </w:pPr>
            <w:r w:rsidRPr="006D4749">
              <w:rPr>
                <w:lang w:val="fr-FR"/>
              </w:rPr>
              <w:t>Adresse de résidence</w:t>
            </w:r>
          </w:p>
          <w:p w14:paraId="78CB5791" w14:textId="05E1F436" w:rsidR="004A1CB9" w:rsidRPr="006D4749" w:rsidRDefault="004A1CB9" w:rsidP="0015494D">
            <w:pPr>
              <w:pStyle w:val="FormText"/>
              <w:spacing w:before="40" w:after="40"/>
              <w:rPr>
                <w:noProof/>
                <w:lang w:val="fr-FR"/>
              </w:rPr>
            </w:pPr>
          </w:p>
        </w:tc>
      </w:tr>
      <w:tr w:rsidR="00D163B2" w:rsidRPr="006D4749" w14:paraId="2D7C41E7" w14:textId="77777777" w:rsidTr="00DA38C4">
        <w:tc>
          <w:tcPr>
            <w:tcW w:w="4819" w:type="dxa"/>
          </w:tcPr>
          <w:p w14:paraId="06591522" w14:textId="730C4B75" w:rsidR="00D163B2" w:rsidRPr="006D4749" w:rsidRDefault="001E1D63" w:rsidP="004A1CB9">
            <w:pPr>
              <w:pStyle w:val="FormHeading"/>
              <w:rPr>
                <w:lang w:val="fr-FR"/>
              </w:rPr>
            </w:pPr>
            <w:r w:rsidRPr="006D4749">
              <w:rPr>
                <w:lang w:val="fr-FR"/>
              </w:rPr>
              <w:t>Pays de r</w:t>
            </w:r>
            <w:r w:rsidR="004434FB" w:rsidRPr="006D4749">
              <w:rPr>
                <w:lang w:val="fr-FR"/>
              </w:rPr>
              <w:t>é</w:t>
            </w:r>
            <w:r w:rsidRPr="006D4749">
              <w:rPr>
                <w:lang w:val="fr-FR"/>
              </w:rPr>
              <w:t>sidence</w:t>
            </w:r>
          </w:p>
          <w:p w14:paraId="3C76EE52" w14:textId="48626521" w:rsidR="00D163B2" w:rsidRPr="006D4749" w:rsidRDefault="00D163B2" w:rsidP="0015494D">
            <w:pPr>
              <w:pStyle w:val="FormText"/>
              <w:spacing w:before="40" w:after="40"/>
              <w:rPr>
                <w:lang w:val="fr-FR"/>
              </w:rPr>
            </w:pPr>
          </w:p>
        </w:tc>
        <w:tc>
          <w:tcPr>
            <w:tcW w:w="4820" w:type="dxa"/>
          </w:tcPr>
          <w:p w14:paraId="036A1A88" w14:textId="246AA360" w:rsidR="00D163B2" w:rsidRPr="006D4749" w:rsidRDefault="006B70CA" w:rsidP="00D163B2">
            <w:pPr>
              <w:pStyle w:val="FormHeading"/>
              <w:rPr>
                <w:lang w:val="fr-FR"/>
              </w:rPr>
            </w:pPr>
            <w:r w:rsidRPr="006D4749">
              <w:rPr>
                <w:lang w:val="fr-FR"/>
              </w:rPr>
              <w:t>Nationalit</w:t>
            </w:r>
            <w:r w:rsidR="001E1D63" w:rsidRPr="006D4749">
              <w:rPr>
                <w:lang w:val="fr-FR"/>
              </w:rPr>
              <w:t>é</w:t>
            </w:r>
          </w:p>
          <w:p w14:paraId="7D3676E6" w14:textId="01CE6E98" w:rsidR="00D163B2" w:rsidRPr="006D4749" w:rsidRDefault="00D163B2" w:rsidP="0015494D">
            <w:pPr>
              <w:pStyle w:val="FormText"/>
              <w:spacing w:before="40" w:after="40"/>
              <w:rPr>
                <w:lang w:val="fr-FR"/>
              </w:rPr>
            </w:pPr>
          </w:p>
        </w:tc>
      </w:tr>
      <w:tr w:rsidR="00D83F86" w:rsidRPr="00AA4AD3" w14:paraId="32B108C4" w14:textId="77777777" w:rsidTr="00DA38C4">
        <w:tc>
          <w:tcPr>
            <w:tcW w:w="4819" w:type="dxa"/>
          </w:tcPr>
          <w:p w14:paraId="5E3749F8" w14:textId="336EDE8D" w:rsidR="00D83F86" w:rsidRPr="006D4749" w:rsidRDefault="001E1D63" w:rsidP="00EF6A38">
            <w:pPr>
              <w:pStyle w:val="FormHeading"/>
              <w:rPr>
                <w:lang w:val="fr-FR"/>
              </w:rPr>
            </w:pPr>
            <w:r w:rsidRPr="006D4749">
              <w:rPr>
                <w:lang w:val="fr-FR"/>
              </w:rPr>
              <w:t>Diplôme</w:t>
            </w:r>
          </w:p>
          <w:p w14:paraId="0A1D862A" w14:textId="67757B42" w:rsidR="00D83F86" w:rsidRPr="006D4749" w:rsidRDefault="00D83F86" w:rsidP="0015494D">
            <w:pPr>
              <w:pStyle w:val="FormText"/>
              <w:spacing w:before="40" w:after="40"/>
              <w:rPr>
                <w:lang w:val="fr-FR"/>
              </w:rPr>
            </w:pPr>
          </w:p>
        </w:tc>
        <w:tc>
          <w:tcPr>
            <w:tcW w:w="4820" w:type="dxa"/>
          </w:tcPr>
          <w:p w14:paraId="7A413592" w14:textId="45C172ED" w:rsidR="00D83F86" w:rsidRPr="006D4749" w:rsidRDefault="00D83F86" w:rsidP="00C71064">
            <w:pPr>
              <w:pStyle w:val="FormHeading"/>
              <w:rPr>
                <w:lang w:val="fr-FR"/>
              </w:rPr>
            </w:pPr>
            <w:r w:rsidRPr="006D4749">
              <w:rPr>
                <w:lang w:val="fr-FR"/>
              </w:rPr>
              <w:t>Date</w:t>
            </w:r>
            <w:r w:rsidR="00C71064" w:rsidRPr="006D4749">
              <w:rPr>
                <w:rStyle w:val="NotesChar"/>
                <w:b w:val="0"/>
                <w:bCs/>
                <w:lang w:val="fr-FR"/>
              </w:rPr>
              <w:t xml:space="preserve"> </w:t>
            </w:r>
            <w:r w:rsidR="001E1D63" w:rsidRPr="006D4749">
              <w:rPr>
                <w:rStyle w:val="NotesChar"/>
                <w:b w:val="0"/>
                <w:bCs/>
                <w:lang w:val="fr-FR"/>
              </w:rPr>
              <w:t>d</w:t>
            </w:r>
            <w:r w:rsidR="001E1D63" w:rsidRPr="006D4749">
              <w:rPr>
                <w:rStyle w:val="NotesChar"/>
                <w:bCs/>
                <w:lang w:val="fr-FR"/>
              </w:rPr>
              <w:t xml:space="preserve">e naissance </w:t>
            </w:r>
            <w:r w:rsidR="00C71064" w:rsidRPr="006D4749">
              <w:rPr>
                <w:rStyle w:val="NotesChar"/>
                <w:b w:val="0"/>
                <w:bCs/>
                <w:lang w:val="fr-FR"/>
              </w:rPr>
              <w:t>(</w:t>
            </w:r>
            <w:r w:rsidR="001E1D63" w:rsidRPr="006D4749">
              <w:rPr>
                <w:rStyle w:val="NotesChar"/>
                <w:b w:val="0"/>
                <w:bCs/>
                <w:lang w:val="fr-FR"/>
              </w:rPr>
              <w:t>J</w:t>
            </w:r>
            <w:r w:rsidR="001E1D63" w:rsidRPr="006D4749">
              <w:rPr>
                <w:rStyle w:val="NotesChar"/>
                <w:bCs/>
                <w:lang w:val="fr-FR"/>
              </w:rPr>
              <w:t>J</w:t>
            </w:r>
            <w:r w:rsidR="00A73DEE" w:rsidRPr="006D4749">
              <w:rPr>
                <w:rStyle w:val="NotesChar"/>
                <w:b w:val="0"/>
                <w:bCs/>
                <w:lang w:val="fr-FR"/>
              </w:rPr>
              <w:t>/MM/</w:t>
            </w:r>
            <w:r w:rsidR="001E1D63" w:rsidRPr="006D4749">
              <w:rPr>
                <w:rStyle w:val="NotesChar"/>
                <w:b w:val="0"/>
                <w:bCs/>
                <w:lang w:val="fr-FR"/>
              </w:rPr>
              <w:t>AAAA</w:t>
            </w:r>
            <w:r w:rsidR="00C71064" w:rsidRPr="006D4749">
              <w:rPr>
                <w:rStyle w:val="NotesChar"/>
                <w:b w:val="0"/>
                <w:bCs/>
                <w:lang w:val="fr-FR"/>
              </w:rPr>
              <w:t>)</w:t>
            </w:r>
          </w:p>
        </w:tc>
      </w:tr>
    </w:tbl>
    <w:p w14:paraId="0A523A61" w14:textId="47F730E4" w:rsidR="001E1D63" w:rsidRPr="006D4749" w:rsidRDefault="001E1D63" w:rsidP="001E1D63">
      <w:pPr>
        <w:pStyle w:val="Heading3"/>
        <w:rPr>
          <w:lang w:val="fr-FR"/>
        </w:rPr>
      </w:pPr>
      <w:r w:rsidRPr="006D4749">
        <w:rPr>
          <w:lang w:val="fr-FR"/>
        </w:rPr>
        <w:lastRenderedPageBreak/>
        <w:t>Co-coordinateur européen</w:t>
      </w:r>
    </w:p>
    <w:tbl>
      <w:tblPr>
        <w:tblStyle w:val="TableGrid"/>
        <w:tblW w:w="9639" w:type="dxa"/>
        <w:tblLook w:val="04A0" w:firstRow="1" w:lastRow="0" w:firstColumn="1" w:lastColumn="0" w:noHBand="0" w:noVBand="1"/>
      </w:tblPr>
      <w:tblGrid>
        <w:gridCol w:w="4819"/>
        <w:gridCol w:w="4820"/>
      </w:tblGrid>
      <w:tr w:rsidR="00DA38C4" w:rsidRPr="006D4749" w14:paraId="17421234" w14:textId="77777777" w:rsidTr="00DA38C4">
        <w:tc>
          <w:tcPr>
            <w:tcW w:w="4819" w:type="dxa"/>
          </w:tcPr>
          <w:p w14:paraId="765136B5" w14:textId="77777777" w:rsidR="00DA38C4" w:rsidRPr="006D4749" w:rsidRDefault="00DA38C4" w:rsidP="00DA38C4">
            <w:pPr>
              <w:pStyle w:val="FormHeading"/>
              <w:rPr>
                <w:lang w:val="fr-FR"/>
              </w:rPr>
            </w:pPr>
            <w:r w:rsidRPr="006D4749">
              <w:rPr>
                <w:lang w:val="fr-FR"/>
              </w:rPr>
              <w:t>Nom et prénom</w:t>
            </w:r>
          </w:p>
          <w:p w14:paraId="13372117" w14:textId="77777777" w:rsidR="00DA38C4" w:rsidRPr="006D4749" w:rsidRDefault="00DA38C4" w:rsidP="00DA38C4">
            <w:pPr>
              <w:pStyle w:val="FormText"/>
              <w:rPr>
                <w:noProof/>
                <w:lang w:val="fr-FR"/>
              </w:rPr>
            </w:pPr>
          </w:p>
        </w:tc>
        <w:tc>
          <w:tcPr>
            <w:tcW w:w="4820" w:type="dxa"/>
          </w:tcPr>
          <w:p w14:paraId="24ACABD3" w14:textId="77777777" w:rsidR="00DA38C4" w:rsidRPr="006D4749" w:rsidRDefault="00DA38C4" w:rsidP="00DA38C4">
            <w:pPr>
              <w:pStyle w:val="FormHeading"/>
              <w:rPr>
                <w:lang w:val="fr-FR"/>
              </w:rPr>
            </w:pPr>
            <w:r w:rsidRPr="00CB4378">
              <w:rPr>
                <w:lang w:val="fr-FR"/>
              </w:rPr>
              <w:t>Sexe</w:t>
            </w:r>
          </w:p>
          <w:p w14:paraId="3CA168E6" w14:textId="77777777" w:rsidR="00DA38C4" w:rsidRPr="006D4749" w:rsidRDefault="00DA38C4" w:rsidP="00DA38C4">
            <w:pPr>
              <w:pStyle w:val="FormText"/>
              <w:rPr>
                <w:noProof/>
                <w:lang w:val="fr-FR"/>
              </w:rPr>
            </w:pPr>
          </w:p>
        </w:tc>
      </w:tr>
      <w:tr w:rsidR="00DA38C4" w:rsidRPr="006D4749" w14:paraId="5BEF8F1B" w14:textId="77777777" w:rsidTr="00F5291B">
        <w:tc>
          <w:tcPr>
            <w:tcW w:w="4819" w:type="dxa"/>
          </w:tcPr>
          <w:p w14:paraId="6DF15991" w14:textId="77777777" w:rsidR="00DA38C4" w:rsidRDefault="00DA38C4" w:rsidP="00DA38C4">
            <w:pPr>
              <w:pStyle w:val="FormHeading"/>
              <w:rPr>
                <w:lang w:val="fr-FR"/>
              </w:rPr>
            </w:pPr>
            <w:r w:rsidRPr="006D4749">
              <w:rPr>
                <w:lang w:val="fr-FR"/>
              </w:rPr>
              <w:t>Affiliation</w:t>
            </w:r>
          </w:p>
          <w:p w14:paraId="0CD50322" w14:textId="0F48910D" w:rsidR="00DA38C4" w:rsidRPr="006D4749" w:rsidRDefault="00DA38C4" w:rsidP="00DA38C4">
            <w:pPr>
              <w:pStyle w:val="FormHeading"/>
              <w:rPr>
                <w:lang w:val="fr-FR"/>
              </w:rPr>
            </w:pPr>
          </w:p>
        </w:tc>
        <w:tc>
          <w:tcPr>
            <w:tcW w:w="4820" w:type="dxa"/>
          </w:tcPr>
          <w:p w14:paraId="5F05F234" w14:textId="77777777" w:rsidR="00DA38C4" w:rsidRPr="006D4749" w:rsidRDefault="00DA38C4" w:rsidP="00DA38C4">
            <w:pPr>
              <w:pStyle w:val="FormHeading"/>
              <w:rPr>
                <w:lang w:val="fr-FR"/>
              </w:rPr>
            </w:pPr>
            <w:r w:rsidRPr="006D4749">
              <w:rPr>
                <w:lang w:val="fr-FR"/>
              </w:rPr>
              <w:t>Titre du poste occupé</w:t>
            </w:r>
          </w:p>
          <w:p w14:paraId="766D58AB" w14:textId="31A472CD" w:rsidR="00DA38C4" w:rsidRPr="006D4749" w:rsidRDefault="00DA38C4" w:rsidP="00DA38C4">
            <w:pPr>
              <w:pStyle w:val="FormText"/>
              <w:rPr>
                <w:noProof/>
                <w:lang w:val="fr-FR"/>
              </w:rPr>
            </w:pPr>
          </w:p>
        </w:tc>
      </w:tr>
      <w:tr w:rsidR="001E1D63" w:rsidRPr="00AA4AD3" w14:paraId="4050C85A" w14:textId="77777777" w:rsidTr="00DA38C4">
        <w:tc>
          <w:tcPr>
            <w:tcW w:w="4819" w:type="dxa"/>
          </w:tcPr>
          <w:p w14:paraId="1051E9BC" w14:textId="77777777" w:rsidR="001E1D63" w:rsidRPr="006D4749" w:rsidRDefault="001E1D63" w:rsidP="003A268B">
            <w:pPr>
              <w:pStyle w:val="FormHeading"/>
              <w:rPr>
                <w:lang w:val="fr-FR"/>
              </w:rPr>
            </w:pPr>
            <w:r w:rsidRPr="006D4749">
              <w:rPr>
                <w:lang w:val="fr-FR"/>
              </w:rPr>
              <w:t>Adresse courriel</w:t>
            </w:r>
          </w:p>
          <w:p w14:paraId="31808C7E" w14:textId="77777777" w:rsidR="001E1D63" w:rsidRPr="006D4749" w:rsidRDefault="001E1D63" w:rsidP="003A268B">
            <w:pPr>
              <w:pStyle w:val="FormText"/>
              <w:rPr>
                <w:noProof/>
                <w:lang w:val="fr-FR"/>
              </w:rPr>
            </w:pPr>
          </w:p>
        </w:tc>
        <w:tc>
          <w:tcPr>
            <w:tcW w:w="4820" w:type="dxa"/>
          </w:tcPr>
          <w:p w14:paraId="2B9A8448" w14:textId="77777777" w:rsidR="001E1D63" w:rsidRPr="006D4749" w:rsidRDefault="001E1D63" w:rsidP="003A268B">
            <w:pPr>
              <w:pStyle w:val="FormHeading"/>
              <w:rPr>
                <w:rStyle w:val="NotesChar"/>
                <w:b w:val="0"/>
                <w:bCs/>
                <w:lang w:val="fr-FR"/>
              </w:rPr>
            </w:pPr>
            <w:r w:rsidRPr="006D4749">
              <w:rPr>
                <w:lang w:val="fr-FR"/>
              </w:rPr>
              <w:t xml:space="preserve">Numéro de téléphone </w:t>
            </w:r>
            <w:r w:rsidRPr="006D4749">
              <w:rPr>
                <w:rStyle w:val="NotesChar"/>
                <w:b w:val="0"/>
                <w:bCs/>
                <w:lang w:val="fr-FR"/>
              </w:rPr>
              <w:t>(i</w:t>
            </w:r>
            <w:r w:rsidRPr="006D4749">
              <w:rPr>
                <w:rStyle w:val="NotesChar"/>
                <w:bCs/>
                <w:lang w:val="fr-FR"/>
              </w:rPr>
              <w:t>ncluant le code du pays</w:t>
            </w:r>
            <w:r w:rsidRPr="006D4749">
              <w:rPr>
                <w:rStyle w:val="NotesChar"/>
                <w:b w:val="0"/>
                <w:bCs/>
                <w:lang w:val="fr-FR"/>
              </w:rPr>
              <w:t>)</w:t>
            </w:r>
          </w:p>
          <w:p w14:paraId="61D19512" w14:textId="77777777" w:rsidR="001E1D63" w:rsidRPr="006D4749" w:rsidRDefault="001E1D63" w:rsidP="003A268B">
            <w:pPr>
              <w:pStyle w:val="FormText"/>
              <w:rPr>
                <w:noProof/>
                <w:lang w:val="fr-FR"/>
              </w:rPr>
            </w:pPr>
          </w:p>
        </w:tc>
      </w:tr>
      <w:tr w:rsidR="001E1D63" w:rsidRPr="006D4749" w14:paraId="35782F91" w14:textId="77777777" w:rsidTr="00DA38C4">
        <w:tc>
          <w:tcPr>
            <w:tcW w:w="9639" w:type="dxa"/>
            <w:gridSpan w:val="2"/>
          </w:tcPr>
          <w:p w14:paraId="7623055A" w14:textId="77777777" w:rsidR="001E1D63" w:rsidRPr="006D4749" w:rsidRDefault="001E1D63" w:rsidP="003A268B">
            <w:pPr>
              <w:pStyle w:val="FormHeading"/>
              <w:rPr>
                <w:lang w:val="fr-FR"/>
              </w:rPr>
            </w:pPr>
            <w:r w:rsidRPr="006D4749">
              <w:rPr>
                <w:lang w:val="fr-FR"/>
              </w:rPr>
              <w:t>Adresse de résidence</w:t>
            </w:r>
          </w:p>
          <w:p w14:paraId="389133AC" w14:textId="77777777" w:rsidR="001E1D63" w:rsidRPr="006D4749" w:rsidRDefault="001E1D63" w:rsidP="003A268B">
            <w:pPr>
              <w:pStyle w:val="FormText"/>
              <w:rPr>
                <w:noProof/>
                <w:lang w:val="fr-FR"/>
              </w:rPr>
            </w:pPr>
          </w:p>
        </w:tc>
      </w:tr>
      <w:tr w:rsidR="001E1D63" w:rsidRPr="006D4749" w14:paraId="03D410A2" w14:textId="77777777" w:rsidTr="00DA38C4">
        <w:tc>
          <w:tcPr>
            <w:tcW w:w="4819" w:type="dxa"/>
          </w:tcPr>
          <w:p w14:paraId="5EC59E99" w14:textId="54FF7B85" w:rsidR="001E1D63" w:rsidRPr="006D4749" w:rsidRDefault="001E1D63" w:rsidP="003A268B">
            <w:pPr>
              <w:pStyle w:val="FormHeading"/>
              <w:rPr>
                <w:lang w:val="fr-FR"/>
              </w:rPr>
            </w:pPr>
            <w:r w:rsidRPr="006D4749">
              <w:rPr>
                <w:lang w:val="fr-FR"/>
              </w:rPr>
              <w:t xml:space="preserve">Pays de </w:t>
            </w:r>
            <w:r w:rsidR="004434FB" w:rsidRPr="006D4749">
              <w:rPr>
                <w:lang w:val="fr-FR"/>
              </w:rPr>
              <w:t>résidence</w:t>
            </w:r>
          </w:p>
          <w:p w14:paraId="5E623403" w14:textId="77777777" w:rsidR="001E1D63" w:rsidRPr="006D4749" w:rsidRDefault="001E1D63" w:rsidP="003A268B">
            <w:pPr>
              <w:pStyle w:val="FormText"/>
              <w:rPr>
                <w:lang w:val="fr-FR"/>
              </w:rPr>
            </w:pPr>
          </w:p>
        </w:tc>
        <w:tc>
          <w:tcPr>
            <w:tcW w:w="4820" w:type="dxa"/>
          </w:tcPr>
          <w:p w14:paraId="78724E86" w14:textId="77777777" w:rsidR="001E1D63" w:rsidRPr="006D4749" w:rsidRDefault="001E1D63" w:rsidP="003A268B">
            <w:pPr>
              <w:pStyle w:val="FormHeading"/>
              <w:rPr>
                <w:lang w:val="fr-FR"/>
              </w:rPr>
            </w:pPr>
            <w:r w:rsidRPr="006D4749">
              <w:rPr>
                <w:lang w:val="fr-FR"/>
              </w:rPr>
              <w:t>Nationalité</w:t>
            </w:r>
          </w:p>
          <w:p w14:paraId="543B590C" w14:textId="77777777" w:rsidR="001E1D63" w:rsidRPr="006D4749" w:rsidRDefault="001E1D63" w:rsidP="003A268B">
            <w:pPr>
              <w:pStyle w:val="FormText"/>
              <w:rPr>
                <w:lang w:val="fr-FR"/>
              </w:rPr>
            </w:pPr>
          </w:p>
        </w:tc>
      </w:tr>
      <w:tr w:rsidR="001E1D63" w:rsidRPr="00AA4AD3" w14:paraId="3A0963D0" w14:textId="77777777" w:rsidTr="00DA38C4">
        <w:tc>
          <w:tcPr>
            <w:tcW w:w="4819" w:type="dxa"/>
          </w:tcPr>
          <w:p w14:paraId="798EC035" w14:textId="77777777" w:rsidR="001E1D63" w:rsidRPr="006D4749" w:rsidRDefault="001E1D63" w:rsidP="003A268B">
            <w:pPr>
              <w:pStyle w:val="FormHeading"/>
              <w:rPr>
                <w:lang w:val="fr-FR"/>
              </w:rPr>
            </w:pPr>
            <w:r w:rsidRPr="006D4749">
              <w:rPr>
                <w:lang w:val="fr-FR"/>
              </w:rPr>
              <w:t>Diplôme</w:t>
            </w:r>
          </w:p>
          <w:p w14:paraId="7470BBA5" w14:textId="77777777" w:rsidR="001E1D63" w:rsidRPr="006D4749" w:rsidRDefault="001E1D63" w:rsidP="003A268B">
            <w:pPr>
              <w:pStyle w:val="FormText"/>
              <w:rPr>
                <w:lang w:val="fr-FR"/>
              </w:rPr>
            </w:pPr>
          </w:p>
        </w:tc>
        <w:tc>
          <w:tcPr>
            <w:tcW w:w="4820" w:type="dxa"/>
          </w:tcPr>
          <w:p w14:paraId="23DB95AA" w14:textId="77777777" w:rsidR="001E1D63" w:rsidRPr="006D4749" w:rsidRDefault="001E1D63" w:rsidP="003A268B">
            <w:pPr>
              <w:pStyle w:val="FormHeading"/>
              <w:rPr>
                <w:lang w:val="fr-FR"/>
              </w:rPr>
            </w:pPr>
            <w:r w:rsidRPr="006D4749">
              <w:rPr>
                <w:lang w:val="fr-FR"/>
              </w:rPr>
              <w:t>Date</w:t>
            </w:r>
            <w:r w:rsidRPr="006D4749">
              <w:rPr>
                <w:rStyle w:val="NotesChar"/>
                <w:b w:val="0"/>
                <w:bCs/>
                <w:lang w:val="fr-FR"/>
              </w:rPr>
              <w:t xml:space="preserve"> d</w:t>
            </w:r>
            <w:r w:rsidRPr="006D4749">
              <w:rPr>
                <w:rStyle w:val="NotesChar"/>
                <w:bCs/>
                <w:lang w:val="fr-FR"/>
              </w:rPr>
              <w:t xml:space="preserve">e naissance </w:t>
            </w:r>
            <w:r w:rsidRPr="006D4749">
              <w:rPr>
                <w:rStyle w:val="NotesChar"/>
                <w:b w:val="0"/>
                <w:bCs/>
                <w:lang w:val="fr-FR"/>
              </w:rPr>
              <w:t>(J</w:t>
            </w:r>
            <w:r w:rsidRPr="006D4749">
              <w:rPr>
                <w:rStyle w:val="NotesChar"/>
                <w:bCs/>
                <w:lang w:val="fr-FR"/>
              </w:rPr>
              <w:t>J</w:t>
            </w:r>
            <w:r w:rsidRPr="006D4749">
              <w:rPr>
                <w:rStyle w:val="NotesChar"/>
                <w:b w:val="0"/>
                <w:bCs/>
                <w:lang w:val="fr-FR"/>
              </w:rPr>
              <w:t>/MM/AAAA)</w:t>
            </w:r>
          </w:p>
        </w:tc>
      </w:tr>
    </w:tbl>
    <w:p w14:paraId="2817F546" w14:textId="52A26BD4" w:rsidR="00203165" w:rsidRPr="006D4749" w:rsidRDefault="004434FB" w:rsidP="007243ED">
      <w:pPr>
        <w:pStyle w:val="Heading2"/>
        <w:rPr>
          <w:lang w:val="fr-FR"/>
        </w:rPr>
      </w:pPr>
      <w:r w:rsidRPr="006D4749">
        <w:rPr>
          <w:lang w:val="fr-FR"/>
        </w:rPr>
        <w:t>Autres membr</w:t>
      </w:r>
      <w:r w:rsidR="000A210C" w:rsidRPr="006D4749">
        <w:rPr>
          <w:lang w:val="fr-FR"/>
        </w:rPr>
        <w:t>e</w:t>
      </w:r>
      <w:r w:rsidRPr="006D4749">
        <w:rPr>
          <w:lang w:val="fr-FR"/>
        </w:rPr>
        <w:t>s du projet</w:t>
      </w:r>
    </w:p>
    <w:p w14:paraId="31CB1E09" w14:textId="5073E954" w:rsidR="004434FB" w:rsidRPr="006D4749" w:rsidRDefault="004434FB" w:rsidP="00054255">
      <w:pPr>
        <w:pStyle w:val="FormText"/>
        <w:rPr>
          <w:i/>
          <w:iCs/>
          <w:sz w:val="20"/>
          <w:szCs w:val="20"/>
          <w:lang w:val="fr-FR"/>
        </w:rPr>
      </w:pPr>
      <w:r w:rsidRPr="006D4749">
        <w:rPr>
          <w:i/>
          <w:iCs/>
          <w:sz w:val="20"/>
          <w:szCs w:val="20"/>
          <w:lang w:val="fr-FR"/>
        </w:rPr>
        <w:t xml:space="preserve">L’équipe pourra inclure des chercheurs d’autres nationalités. </w:t>
      </w:r>
      <w:r w:rsidR="000A210C" w:rsidRPr="006D4749">
        <w:rPr>
          <w:i/>
          <w:iCs/>
          <w:sz w:val="20"/>
          <w:szCs w:val="20"/>
          <w:lang w:val="fr-FR"/>
        </w:rPr>
        <w:t>Les équipes comportant plusieurs chercheurs européens et africains sont encouragées à participer.</w:t>
      </w:r>
    </w:p>
    <w:p w14:paraId="128725E7" w14:textId="109B5310" w:rsidR="00396B78" w:rsidRPr="006D4749" w:rsidRDefault="00396B78" w:rsidP="00054255">
      <w:pPr>
        <w:pStyle w:val="FormText"/>
        <w:rPr>
          <w:i/>
          <w:iCs/>
          <w:sz w:val="20"/>
          <w:szCs w:val="20"/>
          <w:lang w:val="fr-FR"/>
        </w:rPr>
      </w:pPr>
    </w:p>
    <w:tbl>
      <w:tblPr>
        <w:tblStyle w:val="TableGrid"/>
        <w:tblW w:w="9639" w:type="dxa"/>
        <w:tblLook w:val="04A0" w:firstRow="1" w:lastRow="0" w:firstColumn="1" w:lastColumn="0" w:noHBand="0" w:noVBand="1"/>
      </w:tblPr>
      <w:tblGrid>
        <w:gridCol w:w="9639"/>
      </w:tblGrid>
      <w:tr w:rsidR="00104E21" w:rsidRPr="006D4749" w14:paraId="5B89ABFF" w14:textId="77777777" w:rsidTr="002A545E">
        <w:tc>
          <w:tcPr>
            <w:tcW w:w="9639" w:type="dxa"/>
          </w:tcPr>
          <w:p w14:paraId="1CD59197" w14:textId="443765A3" w:rsidR="002561FF" w:rsidRPr="006D4749" w:rsidRDefault="002561FF" w:rsidP="00AC2580">
            <w:pPr>
              <w:pStyle w:val="FormText"/>
              <w:rPr>
                <w:i/>
                <w:iCs/>
                <w:sz w:val="20"/>
                <w:szCs w:val="20"/>
                <w:lang w:val="fr-FR"/>
              </w:rPr>
            </w:pPr>
            <w:r w:rsidRPr="006D4749">
              <w:rPr>
                <w:i/>
                <w:iCs/>
                <w:sz w:val="20"/>
                <w:szCs w:val="20"/>
                <w:lang w:val="fr-FR"/>
              </w:rPr>
              <w:t>Lister les membres de votre équipe en fournissant leur nom et prénom, diplôme, affiliation, expérience dans les sujets couverts par l’appel d’offre et les rôles respectifs attendus dans le projet (</w:t>
            </w:r>
            <w:r w:rsidRPr="006D4749">
              <w:rPr>
                <w:b/>
                <w:bCs/>
                <w:i/>
                <w:iCs/>
                <w:sz w:val="20"/>
                <w:szCs w:val="20"/>
                <w:lang w:val="fr-FR"/>
              </w:rPr>
              <w:t>120 mots max pour chaque membre</w:t>
            </w:r>
            <w:r w:rsidRPr="006D4749">
              <w:rPr>
                <w:i/>
                <w:iCs/>
                <w:sz w:val="20"/>
                <w:szCs w:val="20"/>
                <w:lang w:val="fr-FR"/>
              </w:rPr>
              <w:t>).</w:t>
            </w:r>
          </w:p>
          <w:p w14:paraId="20BB04A2" w14:textId="205CA0E1" w:rsidR="00AC2580" w:rsidRDefault="00463D76" w:rsidP="00AC2580">
            <w:pPr>
              <w:pStyle w:val="FormText"/>
              <w:rPr>
                <w:noProof/>
                <w:color w:val="D9D9D9" w:themeColor="background1" w:themeShade="D9"/>
                <w:lang w:val="fr-FR"/>
              </w:rPr>
            </w:pPr>
            <w:r>
              <w:rPr>
                <w:noProof/>
                <w:color w:val="D9D9D9" w:themeColor="background1" w:themeShade="D9"/>
                <w:lang w:val="fr-FR"/>
              </w:rPr>
              <w:t xml:space="preserve"> </w:t>
            </w:r>
          </w:p>
          <w:p w14:paraId="1C94A644" w14:textId="0DBB3FF8" w:rsidR="00463D76" w:rsidRDefault="00463D76" w:rsidP="00AC2580">
            <w:pPr>
              <w:pStyle w:val="FormText"/>
              <w:rPr>
                <w:noProof/>
                <w:color w:val="D9D9D9" w:themeColor="background1" w:themeShade="D9"/>
                <w:lang w:val="fr-FR"/>
              </w:rPr>
            </w:pPr>
          </w:p>
          <w:p w14:paraId="6391C896" w14:textId="6AC904DF" w:rsidR="00463D76" w:rsidRDefault="00463D76" w:rsidP="00AC2580">
            <w:pPr>
              <w:pStyle w:val="FormText"/>
              <w:rPr>
                <w:noProof/>
                <w:color w:val="D9D9D9" w:themeColor="background1" w:themeShade="D9"/>
                <w:lang w:val="fr-FR"/>
              </w:rPr>
            </w:pPr>
          </w:p>
          <w:p w14:paraId="3CCCCBCF" w14:textId="17B39427" w:rsidR="00463D76" w:rsidRDefault="00463D76" w:rsidP="00AC2580">
            <w:pPr>
              <w:pStyle w:val="FormText"/>
              <w:rPr>
                <w:noProof/>
                <w:color w:val="D9D9D9" w:themeColor="background1" w:themeShade="D9"/>
                <w:lang w:val="fr-FR"/>
              </w:rPr>
            </w:pPr>
          </w:p>
          <w:p w14:paraId="5F474860" w14:textId="4CB06B28" w:rsidR="00463D76" w:rsidRDefault="00463D76" w:rsidP="00AC2580">
            <w:pPr>
              <w:pStyle w:val="FormText"/>
              <w:rPr>
                <w:noProof/>
                <w:color w:val="D9D9D9" w:themeColor="background1" w:themeShade="D9"/>
                <w:lang w:val="fr-FR"/>
              </w:rPr>
            </w:pPr>
          </w:p>
          <w:p w14:paraId="270BC708" w14:textId="09DF4E28" w:rsidR="00463D76" w:rsidRDefault="00463D76" w:rsidP="00AC2580">
            <w:pPr>
              <w:pStyle w:val="FormText"/>
              <w:rPr>
                <w:noProof/>
                <w:color w:val="D9D9D9" w:themeColor="background1" w:themeShade="D9"/>
                <w:lang w:val="fr-FR"/>
              </w:rPr>
            </w:pPr>
          </w:p>
          <w:p w14:paraId="56C61C9C" w14:textId="094482D6" w:rsidR="00463D76" w:rsidRDefault="00463D76" w:rsidP="00AC2580">
            <w:pPr>
              <w:pStyle w:val="FormText"/>
              <w:rPr>
                <w:noProof/>
                <w:color w:val="D9D9D9" w:themeColor="background1" w:themeShade="D9"/>
                <w:lang w:val="fr-FR"/>
              </w:rPr>
            </w:pPr>
          </w:p>
          <w:p w14:paraId="245C1061" w14:textId="7AED1B66" w:rsidR="00463D76" w:rsidRDefault="00463D76" w:rsidP="00AC2580">
            <w:pPr>
              <w:pStyle w:val="FormText"/>
              <w:rPr>
                <w:noProof/>
                <w:color w:val="D9D9D9" w:themeColor="background1" w:themeShade="D9"/>
                <w:lang w:val="fr-FR"/>
              </w:rPr>
            </w:pPr>
          </w:p>
          <w:p w14:paraId="754100CD" w14:textId="59C8B647" w:rsidR="00463D76" w:rsidRDefault="00463D76" w:rsidP="00AC2580">
            <w:pPr>
              <w:pStyle w:val="FormText"/>
              <w:rPr>
                <w:noProof/>
                <w:color w:val="D9D9D9" w:themeColor="background1" w:themeShade="D9"/>
                <w:lang w:val="fr-FR"/>
              </w:rPr>
            </w:pPr>
          </w:p>
          <w:p w14:paraId="04059ABD" w14:textId="4F0ED8F7" w:rsidR="00463D76" w:rsidRDefault="00463D76" w:rsidP="00AC2580">
            <w:pPr>
              <w:pStyle w:val="FormText"/>
              <w:rPr>
                <w:noProof/>
                <w:color w:val="D9D9D9" w:themeColor="background1" w:themeShade="D9"/>
                <w:lang w:val="fr-FR"/>
              </w:rPr>
            </w:pPr>
          </w:p>
          <w:p w14:paraId="07A64E4E" w14:textId="1216C042" w:rsidR="0015494D" w:rsidRDefault="0015494D" w:rsidP="00AC2580">
            <w:pPr>
              <w:pStyle w:val="FormText"/>
              <w:rPr>
                <w:noProof/>
                <w:color w:val="D9D9D9" w:themeColor="background1" w:themeShade="D9"/>
                <w:lang w:val="fr-FR"/>
              </w:rPr>
            </w:pPr>
          </w:p>
          <w:p w14:paraId="0DDA671E" w14:textId="0EB293C9" w:rsidR="0015494D" w:rsidRDefault="0015494D" w:rsidP="00AC2580">
            <w:pPr>
              <w:pStyle w:val="FormText"/>
              <w:rPr>
                <w:noProof/>
                <w:color w:val="D9D9D9" w:themeColor="background1" w:themeShade="D9"/>
                <w:lang w:val="fr-FR"/>
              </w:rPr>
            </w:pPr>
          </w:p>
          <w:p w14:paraId="3A953499" w14:textId="77777777" w:rsidR="0015494D" w:rsidRDefault="0015494D" w:rsidP="00AC2580">
            <w:pPr>
              <w:pStyle w:val="FormText"/>
              <w:rPr>
                <w:noProof/>
                <w:color w:val="D9D9D9" w:themeColor="background1" w:themeShade="D9"/>
                <w:lang w:val="fr-FR"/>
              </w:rPr>
            </w:pPr>
          </w:p>
          <w:p w14:paraId="3EB36262" w14:textId="02D21356" w:rsidR="00463D76" w:rsidRDefault="00463D76" w:rsidP="00AC2580">
            <w:pPr>
              <w:pStyle w:val="FormText"/>
              <w:rPr>
                <w:noProof/>
                <w:color w:val="D9D9D9" w:themeColor="background1" w:themeShade="D9"/>
                <w:lang w:val="fr-FR"/>
              </w:rPr>
            </w:pPr>
          </w:p>
          <w:p w14:paraId="503C7387" w14:textId="3A28DF1B" w:rsidR="00463D76" w:rsidRDefault="00463D76" w:rsidP="00AC2580">
            <w:pPr>
              <w:pStyle w:val="FormText"/>
              <w:rPr>
                <w:noProof/>
                <w:color w:val="D9D9D9" w:themeColor="background1" w:themeShade="D9"/>
                <w:lang w:val="fr-FR"/>
              </w:rPr>
            </w:pPr>
          </w:p>
          <w:p w14:paraId="4D03F037" w14:textId="2B234CEB" w:rsidR="00463D76" w:rsidRDefault="00463D76" w:rsidP="00AC2580">
            <w:pPr>
              <w:pStyle w:val="FormText"/>
              <w:rPr>
                <w:noProof/>
                <w:color w:val="D9D9D9" w:themeColor="background1" w:themeShade="D9"/>
                <w:lang w:val="fr-FR"/>
              </w:rPr>
            </w:pPr>
          </w:p>
          <w:p w14:paraId="2855007E" w14:textId="77777777" w:rsidR="00463D76" w:rsidRPr="006D4749" w:rsidRDefault="00463D76" w:rsidP="00AC2580">
            <w:pPr>
              <w:pStyle w:val="FormText"/>
              <w:rPr>
                <w:noProof/>
                <w:color w:val="D9D9D9" w:themeColor="background1" w:themeShade="D9"/>
                <w:lang w:val="fr-FR"/>
              </w:rPr>
            </w:pPr>
          </w:p>
          <w:p w14:paraId="3282B5EA" w14:textId="0B12B264" w:rsidR="00396B78" w:rsidRPr="006D4749" w:rsidRDefault="000D7CDE" w:rsidP="00F801B2">
            <w:pPr>
              <w:pStyle w:val="FormText"/>
              <w:rPr>
                <w:sz w:val="20"/>
                <w:szCs w:val="20"/>
                <w:lang w:val="fr-FR"/>
              </w:rPr>
            </w:pPr>
            <w:r w:rsidRPr="006D4749">
              <w:rPr>
                <w:sz w:val="20"/>
                <w:szCs w:val="20"/>
                <w:lang w:val="fr-FR"/>
              </w:rPr>
              <w:t xml:space="preserve">Nombre d’autres membres </w:t>
            </w:r>
            <w:r w:rsidR="003C0470" w:rsidRPr="006D4749">
              <w:rPr>
                <w:sz w:val="20"/>
                <w:szCs w:val="20"/>
                <w:lang w:val="fr-FR"/>
              </w:rPr>
              <w:t xml:space="preserve">: …………    </w:t>
            </w:r>
            <w:r w:rsidRPr="006D4749">
              <w:rPr>
                <w:sz w:val="20"/>
                <w:szCs w:val="20"/>
                <w:lang w:val="fr-FR"/>
              </w:rPr>
              <w:t xml:space="preserve">Nombre de mots </w:t>
            </w:r>
            <w:r w:rsidR="00AC2580" w:rsidRPr="006D4749">
              <w:rPr>
                <w:sz w:val="20"/>
                <w:szCs w:val="20"/>
                <w:lang w:val="fr-FR"/>
              </w:rPr>
              <w:t>: …………</w:t>
            </w:r>
            <w:r w:rsidR="003C0470" w:rsidRPr="006D4749">
              <w:rPr>
                <w:sz w:val="20"/>
                <w:szCs w:val="20"/>
                <w:lang w:val="fr-FR"/>
              </w:rPr>
              <w:t xml:space="preserve"> (</w:t>
            </w:r>
            <w:r w:rsidR="003C0470" w:rsidRPr="006D4749">
              <w:rPr>
                <w:b/>
                <w:bCs/>
                <w:sz w:val="20"/>
                <w:szCs w:val="20"/>
                <w:lang w:val="fr-FR"/>
              </w:rPr>
              <w:t xml:space="preserve">max. 120 </w:t>
            </w:r>
            <w:r w:rsidRPr="006D4749">
              <w:rPr>
                <w:b/>
                <w:bCs/>
                <w:sz w:val="20"/>
                <w:szCs w:val="20"/>
                <w:lang w:val="fr-FR"/>
              </w:rPr>
              <w:t>pour chaque membre</w:t>
            </w:r>
            <w:r w:rsidR="003C0470" w:rsidRPr="006D4749">
              <w:rPr>
                <w:sz w:val="20"/>
                <w:szCs w:val="20"/>
                <w:lang w:val="fr-FR"/>
              </w:rPr>
              <w:t>)</w:t>
            </w:r>
          </w:p>
        </w:tc>
      </w:tr>
    </w:tbl>
    <w:p w14:paraId="2F84B924" w14:textId="2EA9D361" w:rsidR="002E2C01" w:rsidRPr="006D4749" w:rsidRDefault="000D7CDE" w:rsidP="007243ED">
      <w:pPr>
        <w:pStyle w:val="Heading2"/>
        <w:rPr>
          <w:lang w:val="fr-FR"/>
        </w:rPr>
      </w:pPr>
      <w:r w:rsidRPr="006D4749">
        <w:rPr>
          <w:lang w:val="fr-FR"/>
        </w:rPr>
        <w:lastRenderedPageBreak/>
        <w:t>Sujet de recherche proposé</w:t>
      </w:r>
    </w:p>
    <w:p w14:paraId="10D30533" w14:textId="4E0E0AD8" w:rsidR="002E2C01" w:rsidRPr="006D4749" w:rsidRDefault="00C2349A" w:rsidP="006D6B65">
      <w:pPr>
        <w:pStyle w:val="FormText"/>
        <w:rPr>
          <w:i/>
          <w:iCs/>
          <w:sz w:val="20"/>
          <w:szCs w:val="20"/>
          <w:lang w:val="fr-FR"/>
        </w:rPr>
      </w:pPr>
      <w:r w:rsidRPr="006D4749">
        <w:rPr>
          <w:i/>
          <w:iCs/>
          <w:sz w:val="20"/>
          <w:szCs w:val="20"/>
          <w:lang w:val="fr-FR"/>
        </w:rPr>
        <w:t>Le sujet</w:t>
      </w:r>
      <w:r w:rsidR="000D7CDE" w:rsidRPr="006D4749">
        <w:rPr>
          <w:i/>
          <w:iCs/>
          <w:sz w:val="20"/>
          <w:szCs w:val="20"/>
          <w:lang w:val="fr-FR"/>
        </w:rPr>
        <w:t xml:space="preserve"> de recherche devra </w:t>
      </w:r>
      <w:r w:rsidR="000D7CDE" w:rsidRPr="00307A8D">
        <w:rPr>
          <w:i/>
          <w:iCs/>
          <w:sz w:val="20"/>
          <w:szCs w:val="20"/>
          <w:lang w:val="fr-FR"/>
        </w:rPr>
        <w:t xml:space="preserve">couvrir un ou </w:t>
      </w:r>
      <w:hyperlink r:id="rId15" w:anchor="sujets" w:history="1">
        <w:r w:rsidR="000D7CDE" w:rsidRPr="00307A8D">
          <w:rPr>
            <w:rStyle w:val="Hyperlink"/>
            <w:i/>
            <w:iCs/>
            <w:sz w:val="20"/>
            <w:szCs w:val="20"/>
            <w:lang w:val="fr-FR"/>
          </w:rPr>
          <w:t>plusieurs thèmes proposés</w:t>
        </w:r>
      </w:hyperlink>
      <w:r w:rsidR="000D7CDE" w:rsidRPr="00307A8D">
        <w:rPr>
          <w:i/>
          <w:iCs/>
          <w:sz w:val="20"/>
          <w:szCs w:val="20"/>
          <w:lang w:val="fr-FR"/>
        </w:rPr>
        <w:t xml:space="preserve"> par cet appel</w:t>
      </w:r>
      <w:r w:rsidR="000D7CDE" w:rsidRPr="006D4749">
        <w:rPr>
          <w:i/>
          <w:iCs/>
          <w:sz w:val="20"/>
          <w:szCs w:val="20"/>
          <w:lang w:val="fr-FR"/>
        </w:rPr>
        <w:t xml:space="preserve"> d’offre. Un plan de recherche</w:t>
      </w:r>
      <w:r w:rsidRPr="006D4749">
        <w:rPr>
          <w:i/>
          <w:iCs/>
          <w:sz w:val="20"/>
          <w:szCs w:val="20"/>
          <w:lang w:val="fr-FR"/>
        </w:rPr>
        <w:t xml:space="preserve"> pour la coopération scientifique entre les partenaires africain et européen devra être fourni. L’objectif devra être le développement d’algorithmes innovants d’exploitation de données d’observation de la Terre ou bien une chaîne de traitement tels que des notebooks open source (ex : </w:t>
      </w:r>
      <w:hyperlink r:id="rId16" w:history="1">
        <w:r w:rsidRPr="006D4749">
          <w:rPr>
            <w:rStyle w:val="Hyperlink"/>
            <w:i/>
            <w:iCs/>
            <w:sz w:val="20"/>
            <w:szCs w:val="20"/>
            <w:lang w:val="fr-FR"/>
          </w:rPr>
          <w:t>Jupyter notebooks</w:t>
        </w:r>
      </w:hyperlink>
      <w:r w:rsidRPr="006D4749">
        <w:rPr>
          <w:i/>
          <w:iCs/>
          <w:sz w:val="20"/>
          <w:szCs w:val="20"/>
          <w:lang w:val="fr-FR"/>
        </w:rPr>
        <w:t>).</w:t>
      </w:r>
    </w:p>
    <w:tbl>
      <w:tblPr>
        <w:tblStyle w:val="TableGrid"/>
        <w:tblW w:w="9639" w:type="dxa"/>
        <w:tblLook w:val="04A0" w:firstRow="1" w:lastRow="0" w:firstColumn="1" w:lastColumn="0" w:noHBand="0" w:noVBand="1"/>
      </w:tblPr>
      <w:tblGrid>
        <w:gridCol w:w="9639"/>
      </w:tblGrid>
      <w:tr w:rsidR="00F55E8B" w:rsidRPr="006D4749" w14:paraId="2FCA7CDE" w14:textId="77777777" w:rsidTr="00567BDF">
        <w:tc>
          <w:tcPr>
            <w:tcW w:w="9639" w:type="dxa"/>
          </w:tcPr>
          <w:p w14:paraId="361D737E" w14:textId="3D1A5B5F" w:rsidR="00F55E8B" w:rsidRPr="006D4749" w:rsidRDefault="000D7CDE" w:rsidP="00F801B2">
            <w:pPr>
              <w:pStyle w:val="FormHeading"/>
              <w:rPr>
                <w:rStyle w:val="NotesChar"/>
                <w:b w:val="0"/>
                <w:bCs/>
                <w:lang w:val="fr-FR"/>
              </w:rPr>
            </w:pPr>
            <w:r w:rsidRPr="006D4749">
              <w:rPr>
                <w:lang w:val="fr-FR"/>
              </w:rPr>
              <w:t>Résumé</w:t>
            </w:r>
          </w:p>
          <w:p w14:paraId="35D21FD8" w14:textId="1F928888" w:rsidR="000D7CDE" w:rsidRPr="006D4749" w:rsidRDefault="000D7CDE" w:rsidP="006E65F4">
            <w:pPr>
              <w:pStyle w:val="Notes"/>
              <w:rPr>
                <w:noProof/>
                <w:lang w:val="fr-FR"/>
              </w:rPr>
            </w:pPr>
            <w:r w:rsidRPr="006D4749">
              <w:rPr>
                <w:noProof/>
                <w:lang w:val="fr-FR"/>
              </w:rPr>
              <w:t>Décrivez succinctement votre projet en des termes compréhensibles pour des lecteurs qui ne sont pas experts dans le domaine. Ce texte sera publié sur le site EO Africa R&amp;D s’il est sélectionné (</w:t>
            </w:r>
            <w:r w:rsidRPr="006D4749">
              <w:rPr>
                <w:b/>
                <w:bCs/>
                <w:noProof/>
                <w:lang w:val="fr-FR"/>
              </w:rPr>
              <w:t>200 mots max</w:t>
            </w:r>
            <w:r w:rsidRPr="006D4749">
              <w:rPr>
                <w:noProof/>
                <w:lang w:val="fr-FR"/>
              </w:rPr>
              <w:t>).</w:t>
            </w:r>
          </w:p>
          <w:p w14:paraId="7732945B" w14:textId="31B2C768" w:rsidR="00F55E8B" w:rsidRDefault="00463D76" w:rsidP="00D9145F">
            <w:pPr>
              <w:pStyle w:val="FormText"/>
              <w:rPr>
                <w:noProof/>
                <w:color w:val="D9D9D9" w:themeColor="background1" w:themeShade="D9"/>
                <w:lang w:val="fr-FR"/>
              </w:rPr>
            </w:pPr>
            <w:r>
              <w:rPr>
                <w:noProof/>
                <w:color w:val="D9D9D9" w:themeColor="background1" w:themeShade="D9"/>
                <w:lang w:val="fr-FR"/>
              </w:rPr>
              <w:t xml:space="preserve"> </w:t>
            </w:r>
          </w:p>
          <w:p w14:paraId="3298B9CC" w14:textId="281C98DC" w:rsidR="00463D76" w:rsidRDefault="00463D76" w:rsidP="00D9145F">
            <w:pPr>
              <w:pStyle w:val="FormText"/>
              <w:rPr>
                <w:noProof/>
                <w:color w:val="D9D9D9" w:themeColor="background1" w:themeShade="D9"/>
                <w:lang w:val="fr-FR"/>
              </w:rPr>
            </w:pPr>
          </w:p>
          <w:p w14:paraId="6C20E9EA" w14:textId="03984605" w:rsidR="00463D76" w:rsidRDefault="00463D76" w:rsidP="00D9145F">
            <w:pPr>
              <w:pStyle w:val="FormText"/>
              <w:rPr>
                <w:noProof/>
                <w:color w:val="D9D9D9" w:themeColor="background1" w:themeShade="D9"/>
                <w:lang w:val="fr-FR"/>
              </w:rPr>
            </w:pPr>
          </w:p>
          <w:p w14:paraId="03C2DB01" w14:textId="77777777" w:rsidR="00463D76" w:rsidRDefault="00463D76" w:rsidP="00D9145F">
            <w:pPr>
              <w:pStyle w:val="FormText"/>
              <w:rPr>
                <w:noProof/>
                <w:color w:val="D9D9D9" w:themeColor="background1" w:themeShade="D9"/>
                <w:lang w:val="fr-FR"/>
              </w:rPr>
            </w:pPr>
          </w:p>
          <w:p w14:paraId="3857DADC" w14:textId="1D73EDCF" w:rsidR="00463D76" w:rsidRDefault="00463D76" w:rsidP="00D9145F">
            <w:pPr>
              <w:pStyle w:val="FormText"/>
              <w:rPr>
                <w:noProof/>
                <w:color w:val="D9D9D9" w:themeColor="background1" w:themeShade="D9"/>
                <w:lang w:val="fr-FR"/>
              </w:rPr>
            </w:pPr>
          </w:p>
          <w:p w14:paraId="0376E768" w14:textId="77777777" w:rsidR="00463D76" w:rsidRDefault="00463D76" w:rsidP="00D9145F">
            <w:pPr>
              <w:pStyle w:val="FormText"/>
              <w:rPr>
                <w:noProof/>
                <w:color w:val="D9D9D9" w:themeColor="background1" w:themeShade="D9"/>
                <w:lang w:val="fr-FR"/>
              </w:rPr>
            </w:pPr>
          </w:p>
          <w:p w14:paraId="24916286" w14:textId="787D7E1A" w:rsidR="00463D76" w:rsidRDefault="00463D76" w:rsidP="00D9145F">
            <w:pPr>
              <w:pStyle w:val="FormText"/>
              <w:rPr>
                <w:noProof/>
                <w:color w:val="D9D9D9" w:themeColor="background1" w:themeShade="D9"/>
                <w:lang w:val="fr-FR"/>
              </w:rPr>
            </w:pPr>
          </w:p>
          <w:p w14:paraId="015B99F8" w14:textId="77777777" w:rsidR="00463D76" w:rsidRPr="006D4749" w:rsidRDefault="00463D76" w:rsidP="00D9145F">
            <w:pPr>
              <w:pStyle w:val="FormText"/>
              <w:rPr>
                <w:noProof/>
                <w:color w:val="D9D9D9" w:themeColor="background1" w:themeShade="D9"/>
                <w:lang w:val="fr-FR"/>
              </w:rPr>
            </w:pPr>
          </w:p>
          <w:p w14:paraId="22E46A30" w14:textId="13E4DF7B" w:rsidR="00D9145F" w:rsidRPr="006D4749" w:rsidRDefault="00A02C60" w:rsidP="00D9145F">
            <w:pPr>
              <w:pStyle w:val="FormText"/>
              <w:rPr>
                <w:sz w:val="20"/>
                <w:szCs w:val="20"/>
                <w:lang w:val="fr-FR"/>
              </w:rPr>
            </w:pPr>
            <w:r w:rsidRPr="006D4749">
              <w:rPr>
                <w:sz w:val="20"/>
                <w:szCs w:val="20"/>
                <w:lang w:val="fr-FR"/>
              </w:rPr>
              <w:t>Nombre de mots</w:t>
            </w:r>
            <w:r w:rsidR="00C2349A" w:rsidRPr="006D4749">
              <w:rPr>
                <w:sz w:val="20"/>
                <w:szCs w:val="20"/>
                <w:lang w:val="fr-FR"/>
              </w:rPr>
              <w:t xml:space="preserve"> </w:t>
            </w:r>
            <w:r w:rsidR="00D9145F" w:rsidRPr="006D4749">
              <w:rPr>
                <w:sz w:val="20"/>
                <w:szCs w:val="20"/>
                <w:lang w:val="fr-FR"/>
              </w:rPr>
              <w:t>: …………</w:t>
            </w:r>
            <w:r w:rsidR="00C71064" w:rsidRPr="006D4749">
              <w:rPr>
                <w:sz w:val="20"/>
                <w:szCs w:val="20"/>
                <w:lang w:val="fr-FR"/>
              </w:rPr>
              <w:t xml:space="preserve"> (</w:t>
            </w:r>
            <w:r w:rsidRPr="006D4749">
              <w:rPr>
                <w:b/>
                <w:bCs/>
                <w:sz w:val="20"/>
                <w:szCs w:val="20"/>
                <w:lang w:val="fr-FR"/>
              </w:rPr>
              <w:t xml:space="preserve">200 </w:t>
            </w:r>
            <w:r w:rsidR="00C71064" w:rsidRPr="006D4749">
              <w:rPr>
                <w:b/>
                <w:bCs/>
                <w:sz w:val="20"/>
                <w:szCs w:val="20"/>
                <w:lang w:val="fr-FR"/>
              </w:rPr>
              <w:t>max.</w:t>
            </w:r>
            <w:r w:rsidR="00C71064" w:rsidRPr="006D4749">
              <w:rPr>
                <w:sz w:val="20"/>
                <w:szCs w:val="20"/>
                <w:lang w:val="fr-FR"/>
              </w:rPr>
              <w:t>)</w:t>
            </w:r>
          </w:p>
        </w:tc>
      </w:tr>
      <w:tr w:rsidR="00F55E8B" w:rsidRPr="006D4749" w14:paraId="0E023EAB" w14:textId="77777777" w:rsidTr="00567BDF">
        <w:tc>
          <w:tcPr>
            <w:tcW w:w="9639" w:type="dxa"/>
          </w:tcPr>
          <w:p w14:paraId="682D524F" w14:textId="14E5CD01" w:rsidR="00F55E8B" w:rsidRPr="006D4749" w:rsidRDefault="00C2349A" w:rsidP="00F801B2">
            <w:pPr>
              <w:pStyle w:val="FormHeading"/>
              <w:rPr>
                <w:rStyle w:val="NotesChar"/>
                <w:b w:val="0"/>
                <w:bCs/>
                <w:lang w:val="fr-FR"/>
              </w:rPr>
            </w:pPr>
            <w:r w:rsidRPr="006D4749">
              <w:rPr>
                <w:lang w:val="fr-FR"/>
              </w:rPr>
              <w:t>Formulation de la problématique de recherche et son assise scientifique</w:t>
            </w:r>
          </w:p>
          <w:p w14:paraId="3374A979" w14:textId="2BBAA772" w:rsidR="00C2349A" w:rsidRPr="006D4749" w:rsidRDefault="00C2349A" w:rsidP="002A545E">
            <w:pPr>
              <w:pStyle w:val="Notes"/>
              <w:rPr>
                <w:lang w:val="fr-FR"/>
              </w:rPr>
            </w:pPr>
            <w:r w:rsidRPr="006D4749">
              <w:rPr>
                <w:lang w:val="fr-FR"/>
              </w:rPr>
              <w:t>Décrivez la problématique de recherche et son assise scientifique (400 mots maximum, incluant les tables, mais excluant les références. Figures autorisées).</w:t>
            </w:r>
          </w:p>
          <w:p w14:paraId="35426678" w14:textId="20CFCB62" w:rsidR="00F55E8B" w:rsidRDefault="00463D76" w:rsidP="00BA44FA">
            <w:pPr>
              <w:pStyle w:val="FormText"/>
              <w:rPr>
                <w:noProof/>
                <w:color w:val="D9D9D9" w:themeColor="background1" w:themeShade="D9"/>
                <w:lang w:val="fr-FR"/>
              </w:rPr>
            </w:pPr>
            <w:r>
              <w:rPr>
                <w:noProof/>
                <w:color w:val="D9D9D9" w:themeColor="background1" w:themeShade="D9"/>
                <w:lang w:val="fr-FR"/>
              </w:rPr>
              <w:t xml:space="preserve"> </w:t>
            </w:r>
          </w:p>
          <w:p w14:paraId="5EBA3C87" w14:textId="29B0DD4A" w:rsidR="00463D76" w:rsidRDefault="00463D76" w:rsidP="00BA44FA">
            <w:pPr>
              <w:pStyle w:val="FormText"/>
              <w:rPr>
                <w:noProof/>
                <w:color w:val="D9D9D9" w:themeColor="background1" w:themeShade="D9"/>
                <w:lang w:val="fr-FR"/>
              </w:rPr>
            </w:pPr>
          </w:p>
          <w:p w14:paraId="012615FC" w14:textId="2D261D92" w:rsidR="00463D76" w:rsidRDefault="00463D76" w:rsidP="00BA44FA">
            <w:pPr>
              <w:pStyle w:val="FormText"/>
              <w:rPr>
                <w:noProof/>
                <w:color w:val="D9D9D9" w:themeColor="background1" w:themeShade="D9"/>
                <w:lang w:val="fr-FR"/>
              </w:rPr>
            </w:pPr>
          </w:p>
          <w:p w14:paraId="2A492649" w14:textId="655856C8" w:rsidR="00463D76" w:rsidRDefault="00463D76" w:rsidP="00BA44FA">
            <w:pPr>
              <w:pStyle w:val="FormText"/>
              <w:rPr>
                <w:noProof/>
                <w:color w:val="D9D9D9" w:themeColor="background1" w:themeShade="D9"/>
                <w:lang w:val="fr-FR"/>
              </w:rPr>
            </w:pPr>
          </w:p>
          <w:p w14:paraId="090610F3" w14:textId="48C4E908" w:rsidR="00463D76" w:rsidRDefault="00463D76" w:rsidP="00BA44FA">
            <w:pPr>
              <w:pStyle w:val="FormText"/>
              <w:rPr>
                <w:noProof/>
                <w:color w:val="D9D9D9" w:themeColor="background1" w:themeShade="D9"/>
                <w:lang w:val="fr-FR"/>
              </w:rPr>
            </w:pPr>
          </w:p>
          <w:p w14:paraId="452CBEEF" w14:textId="60A5A74C" w:rsidR="00463D76" w:rsidRDefault="00463D76" w:rsidP="00BA44FA">
            <w:pPr>
              <w:pStyle w:val="FormText"/>
              <w:rPr>
                <w:noProof/>
                <w:color w:val="D9D9D9" w:themeColor="background1" w:themeShade="D9"/>
                <w:lang w:val="fr-FR"/>
              </w:rPr>
            </w:pPr>
          </w:p>
          <w:p w14:paraId="4E0FEB98" w14:textId="53CE1004" w:rsidR="00463D76" w:rsidRDefault="00463D76" w:rsidP="00BA44FA">
            <w:pPr>
              <w:pStyle w:val="FormText"/>
              <w:rPr>
                <w:noProof/>
                <w:color w:val="D9D9D9" w:themeColor="background1" w:themeShade="D9"/>
                <w:lang w:val="fr-FR"/>
              </w:rPr>
            </w:pPr>
          </w:p>
          <w:p w14:paraId="23495594" w14:textId="4F64C65D" w:rsidR="00463D76" w:rsidRDefault="00463D76" w:rsidP="00BA44FA">
            <w:pPr>
              <w:pStyle w:val="FormText"/>
              <w:rPr>
                <w:noProof/>
                <w:color w:val="D9D9D9" w:themeColor="background1" w:themeShade="D9"/>
                <w:lang w:val="fr-FR"/>
              </w:rPr>
            </w:pPr>
          </w:p>
          <w:p w14:paraId="681AAF15" w14:textId="62BB958A" w:rsidR="00463D76" w:rsidRDefault="00463D76" w:rsidP="00BA44FA">
            <w:pPr>
              <w:pStyle w:val="FormText"/>
              <w:rPr>
                <w:noProof/>
                <w:color w:val="D9D9D9" w:themeColor="background1" w:themeShade="D9"/>
                <w:lang w:val="fr-FR"/>
              </w:rPr>
            </w:pPr>
          </w:p>
          <w:p w14:paraId="5164B1F6" w14:textId="1F0C1A9D" w:rsidR="00463D76" w:rsidRDefault="00463D76" w:rsidP="00BA44FA">
            <w:pPr>
              <w:pStyle w:val="FormText"/>
              <w:rPr>
                <w:noProof/>
                <w:color w:val="D9D9D9" w:themeColor="background1" w:themeShade="D9"/>
                <w:lang w:val="fr-FR"/>
              </w:rPr>
            </w:pPr>
          </w:p>
          <w:p w14:paraId="22836544" w14:textId="77777777" w:rsidR="00463D76" w:rsidRDefault="00463D76" w:rsidP="00BA44FA">
            <w:pPr>
              <w:pStyle w:val="FormText"/>
              <w:rPr>
                <w:noProof/>
                <w:color w:val="D9D9D9" w:themeColor="background1" w:themeShade="D9"/>
                <w:lang w:val="fr-FR"/>
              </w:rPr>
            </w:pPr>
          </w:p>
          <w:p w14:paraId="056ACEE0" w14:textId="6D8F1514" w:rsidR="00463D76" w:rsidRDefault="00463D76" w:rsidP="00BA44FA">
            <w:pPr>
              <w:pStyle w:val="FormText"/>
              <w:rPr>
                <w:noProof/>
                <w:color w:val="D9D9D9" w:themeColor="background1" w:themeShade="D9"/>
                <w:lang w:val="fr-FR"/>
              </w:rPr>
            </w:pPr>
          </w:p>
          <w:p w14:paraId="252898D4" w14:textId="217BBA89" w:rsidR="00463D76" w:rsidRDefault="00463D76" w:rsidP="00BA44FA">
            <w:pPr>
              <w:pStyle w:val="FormText"/>
              <w:rPr>
                <w:noProof/>
                <w:color w:val="D9D9D9" w:themeColor="background1" w:themeShade="D9"/>
                <w:lang w:val="fr-FR"/>
              </w:rPr>
            </w:pPr>
          </w:p>
          <w:p w14:paraId="22AFD21E" w14:textId="4E1C9327" w:rsidR="00463D76" w:rsidRDefault="00463D76" w:rsidP="00BA44FA">
            <w:pPr>
              <w:pStyle w:val="FormText"/>
              <w:rPr>
                <w:noProof/>
                <w:color w:val="D9D9D9" w:themeColor="background1" w:themeShade="D9"/>
                <w:lang w:val="fr-FR"/>
              </w:rPr>
            </w:pPr>
          </w:p>
          <w:p w14:paraId="3946193C" w14:textId="5142D302" w:rsidR="00463D76" w:rsidRDefault="00463D76" w:rsidP="00BA44FA">
            <w:pPr>
              <w:pStyle w:val="FormText"/>
              <w:rPr>
                <w:noProof/>
                <w:color w:val="D9D9D9" w:themeColor="background1" w:themeShade="D9"/>
                <w:lang w:val="fr-FR"/>
              </w:rPr>
            </w:pPr>
          </w:p>
          <w:p w14:paraId="0BA5E71F" w14:textId="76A0393F" w:rsidR="00463D76" w:rsidRDefault="00463D76" w:rsidP="00BA44FA">
            <w:pPr>
              <w:pStyle w:val="FormText"/>
              <w:rPr>
                <w:noProof/>
                <w:color w:val="D9D9D9" w:themeColor="background1" w:themeShade="D9"/>
                <w:lang w:val="fr-FR"/>
              </w:rPr>
            </w:pPr>
          </w:p>
          <w:p w14:paraId="7BC10D6F" w14:textId="382D5CBA" w:rsidR="00463D76" w:rsidRDefault="00463D76" w:rsidP="00BA44FA">
            <w:pPr>
              <w:pStyle w:val="FormText"/>
              <w:rPr>
                <w:noProof/>
                <w:color w:val="D9D9D9" w:themeColor="background1" w:themeShade="D9"/>
                <w:lang w:val="fr-FR"/>
              </w:rPr>
            </w:pPr>
          </w:p>
          <w:p w14:paraId="3F4B19B9" w14:textId="3F2692FE" w:rsidR="00463D76" w:rsidRDefault="00463D76" w:rsidP="00BA44FA">
            <w:pPr>
              <w:pStyle w:val="FormText"/>
              <w:rPr>
                <w:noProof/>
                <w:color w:val="D9D9D9" w:themeColor="background1" w:themeShade="D9"/>
                <w:lang w:val="fr-FR"/>
              </w:rPr>
            </w:pPr>
          </w:p>
          <w:p w14:paraId="45E1EA5F" w14:textId="77777777" w:rsidR="00463D76" w:rsidRPr="006D4749" w:rsidRDefault="00463D76" w:rsidP="00BA44FA">
            <w:pPr>
              <w:pStyle w:val="FormText"/>
              <w:rPr>
                <w:noProof/>
                <w:lang w:val="fr-FR"/>
              </w:rPr>
            </w:pPr>
          </w:p>
          <w:p w14:paraId="2DBB85A1" w14:textId="4E5E1C18" w:rsidR="00E30746" w:rsidRPr="006D4749" w:rsidRDefault="00C2349A" w:rsidP="00BA44FA">
            <w:pPr>
              <w:pStyle w:val="FormText"/>
              <w:rPr>
                <w:sz w:val="20"/>
                <w:szCs w:val="20"/>
                <w:lang w:val="fr-FR"/>
              </w:rPr>
            </w:pPr>
            <w:r w:rsidRPr="006D4749">
              <w:rPr>
                <w:sz w:val="20"/>
                <w:szCs w:val="20"/>
                <w:lang w:val="fr-FR"/>
              </w:rPr>
              <w:t>Nombre de mots : ………… (</w:t>
            </w:r>
            <w:r w:rsidRPr="006D4749">
              <w:rPr>
                <w:b/>
                <w:sz w:val="20"/>
                <w:szCs w:val="20"/>
                <w:lang w:val="fr-FR"/>
              </w:rPr>
              <w:t>4</w:t>
            </w:r>
            <w:r w:rsidRPr="006D4749">
              <w:rPr>
                <w:b/>
                <w:bCs/>
                <w:sz w:val="20"/>
                <w:szCs w:val="20"/>
                <w:lang w:val="fr-FR"/>
              </w:rPr>
              <w:t>00 max.</w:t>
            </w:r>
            <w:r w:rsidRPr="006D4749">
              <w:rPr>
                <w:sz w:val="20"/>
                <w:szCs w:val="20"/>
                <w:lang w:val="fr-FR"/>
              </w:rPr>
              <w:t>)</w:t>
            </w:r>
          </w:p>
        </w:tc>
      </w:tr>
      <w:tr w:rsidR="00F55E8B" w:rsidRPr="006D4749" w14:paraId="40633695" w14:textId="77777777" w:rsidTr="00567BDF">
        <w:tc>
          <w:tcPr>
            <w:tcW w:w="9639" w:type="dxa"/>
          </w:tcPr>
          <w:p w14:paraId="4ADC2D23" w14:textId="08E6F48B" w:rsidR="00F54C25" w:rsidRPr="006D4749" w:rsidRDefault="00F54C25" w:rsidP="00F54C25">
            <w:pPr>
              <w:pStyle w:val="FormHeading"/>
              <w:rPr>
                <w:lang w:val="fr-FR"/>
              </w:rPr>
            </w:pPr>
            <w:r w:rsidRPr="006D4749">
              <w:rPr>
                <w:lang w:val="fr-FR"/>
              </w:rPr>
              <w:lastRenderedPageBreak/>
              <w:t>Approche scientifique, méthodologique et plan de travail</w:t>
            </w:r>
          </w:p>
          <w:p w14:paraId="7D762F05" w14:textId="618877D7" w:rsidR="00F54C25" w:rsidRPr="006D4749" w:rsidRDefault="00F54C25" w:rsidP="00F54C25">
            <w:pPr>
              <w:pStyle w:val="FormHeading"/>
              <w:rPr>
                <w:b w:val="0"/>
                <w:bCs/>
                <w:i/>
                <w:iCs/>
                <w:noProof/>
                <w:lang w:val="fr-FR"/>
              </w:rPr>
            </w:pPr>
            <w:r w:rsidRPr="006D4749">
              <w:rPr>
                <w:b w:val="0"/>
                <w:bCs/>
                <w:i/>
                <w:iCs/>
                <w:noProof/>
                <w:lang w:val="fr-FR"/>
              </w:rPr>
              <w:t>Décrivez comment vous allez réaliser vos activités, en présentant votre méthode, votre calendirer d’activités, sous la forme d’une table de préférence (500 mots maximum).</w:t>
            </w:r>
          </w:p>
          <w:p w14:paraId="74C07D68" w14:textId="242FEF9B" w:rsidR="00F55E8B" w:rsidRDefault="00463D76" w:rsidP="009D70B4">
            <w:pPr>
              <w:pStyle w:val="FormText"/>
              <w:rPr>
                <w:bCs/>
                <w:noProof/>
                <w:color w:val="D9D9D9" w:themeColor="background1" w:themeShade="D9"/>
                <w:lang w:val="fr-FR"/>
              </w:rPr>
            </w:pPr>
            <w:r>
              <w:rPr>
                <w:bCs/>
                <w:noProof/>
                <w:color w:val="D9D9D9" w:themeColor="background1" w:themeShade="D9"/>
                <w:lang w:val="fr-FR"/>
              </w:rPr>
              <w:t xml:space="preserve"> </w:t>
            </w:r>
          </w:p>
          <w:p w14:paraId="5E07D8C3" w14:textId="72D50021" w:rsidR="00463D76" w:rsidRDefault="00463D76" w:rsidP="009D70B4">
            <w:pPr>
              <w:pStyle w:val="FormText"/>
              <w:rPr>
                <w:bCs/>
                <w:noProof/>
                <w:color w:val="D9D9D9" w:themeColor="background1" w:themeShade="D9"/>
                <w:lang w:val="fr-FR"/>
              </w:rPr>
            </w:pPr>
          </w:p>
          <w:p w14:paraId="7072F51C" w14:textId="05322E95" w:rsidR="00463D76" w:rsidRDefault="00463D76" w:rsidP="009D70B4">
            <w:pPr>
              <w:pStyle w:val="FormText"/>
              <w:rPr>
                <w:bCs/>
                <w:noProof/>
                <w:color w:val="D9D9D9" w:themeColor="background1" w:themeShade="D9"/>
                <w:lang w:val="fr-FR"/>
              </w:rPr>
            </w:pPr>
          </w:p>
          <w:p w14:paraId="7131C3E5" w14:textId="1D352A1F" w:rsidR="00463D76" w:rsidRDefault="00463D76" w:rsidP="009D70B4">
            <w:pPr>
              <w:pStyle w:val="FormText"/>
              <w:rPr>
                <w:bCs/>
                <w:noProof/>
                <w:color w:val="D9D9D9" w:themeColor="background1" w:themeShade="D9"/>
                <w:lang w:val="fr-FR"/>
              </w:rPr>
            </w:pPr>
          </w:p>
          <w:p w14:paraId="1B9D998B" w14:textId="08181868" w:rsidR="00463D76" w:rsidRDefault="00463D76" w:rsidP="009D70B4">
            <w:pPr>
              <w:pStyle w:val="FormText"/>
              <w:rPr>
                <w:bCs/>
                <w:noProof/>
                <w:color w:val="D9D9D9" w:themeColor="background1" w:themeShade="D9"/>
                <w:lang w:val="fr-FR"/>
              </w:rPr>
            </w:pPr>
          </w:p>
          <w:p w14:paraId="1F6CF605" w14:textId="77777777" w:rsidR="00463D76" w:rsidRDefault="00463D76" w:rsidP="009D70B4">
            <w:pPr>
              <w:pStyle w:val="FormText"/>
              <w:rPr>
                <w:bCs/>
                <w:noProof/>
                <w:color w:val="D9D9D9" w:themeColor="background1" w:themeShade="D9"/>
                <w:lang w:val="fr-FR"/>
              </w:rPr>
            </w:pPr>
          </w:p>
          <w:p w14:paraId="7E3AACB3" w14:textId="4EF8D379" w:rsidR="00463D76" w:rsidRDefault="00463D76" w:rsidP="009D70B4">
            <w:pPr>
              <w:pStyle w:val="FormText"/>
              <w:rPr>
                <w:bCs/>
                <w:noProof/>
                <w:color w:val="D9D9D9" w:themeColor="background1" w:themeShade="D9"/>
                <w:lang w:val="fr-FR"/>
              </w:rPr>
            </w:pPr>
          </w:p>
          <w:p w14:paraId="3AD5B23B" w14:textId="4300D994" w:rsidR="00463D76" w:rsidRDefault="00463D76" w:rsidP="009D70B4">
            <w:pPr>
              <w:pStyle w:val="FormText"/>
              <w:rPr>
                <w:bCs/>
                <w:noProof/>
                <w:color w:val="D9D9D9" w:themeColor="background1" w:themeShade="D9"/>
                <w:lang w:val="fr-FR"/>
              </w:rPr>
            </w:pPr>
          </w:p>
          <w:p w14:paraId="12A7D63D" w14:textId="4BD2A2F9" w:rsidR="00463D76" w:rsidRDefault="00463D76" w:rsidP="009D70B4">
            <w:pPr>
              <w:pStyle w:val="FormText"/>
              <w:rPr>
                <w:bCs/>
                <w:noProof/>
                <w:color w:val="D9D9D9" w:themeColor="background1" w:themeShade="D9"/>
                <w:lang w:val="fr-FR"/>
              </w:rPr>
            </w:pPr>
          </w:p>
          <w:p w14:paraId="6AC308DD" w14:textId="57380164" w:rsidR="00463D76" w:rsidRDefault="00463D76" w:rsidP="009D70B4">
            <w:pPr>
              <w:pStyle w:val="FormText"/>
              <w:rPr>
                <w:bCs/>
                <w:noProof/>
                <w:color w:val="D9D9D9" w:themeColor="background1" w:themeShade="D9"/>
                <w:lang w:val="fr-FR"/>
              </w:rPr>
            </w:pPr>
          </w:p>
          <w:p w14:paraId="1A9A43E1" w14:textId="2B2ACD74" w:rsidR="00463D76" w:rsidRDefault="00463D76" w:rsidP="009D70B4">
            <w:pPr>
              <w:pStyle w:val="FormText"/>
              <w:rPr>
                <w:bCs/>
                <w:noProof/>
                <w:color w:val="D9D9D9" w:themeColor="background1" w:themeShade="D9"/>
                <w:lang w:val="fr-FR"/>
              </w:rPr>
            </w:pPr>
          </w:p>
          <w:p w14:paraId="2418B641" w14:textId="6314B0A8" w:rsidR="00463D76" w:rsidRDefault="00463D76" w:rsidP="009D70B4">
            <w:pPr>
              <w:pStyle w:val="FormText"/>
              <w:rPr>
                <w:bCs/>
                <w:noProof/>
                <w:color w:val="D9D9D9" w:themeColor="background1" w:themeShade="D9"/>
                <w:lang w:val="fr-FR"/>
              </w:rPr>
            </w:pPr>
          </w:p>
          <w:p w14:paraId="2BC9FD17" w14:textId="7EFF2FF2" w:rsidR="00463D76" w:rsidRDefault="00463D76" w:rsidP="009D70B4">
            <w:pPr>
              <w:pStyle w:val="FormText"/>
              <w:rPr>
                <w:bCs/>
                <w:noProof/>
                <w:color w:val="D9D9D9" w:themeColor="background1" w:themeShade="D9"/>
                <w:lang w:val="fr-FR"/>
              </w:rPr>
            </w:pPr>
          </w:p>
          <w:p w14:paraId="1EDF59E4" w14:textId="02733DF3" w:rsidR="00463D76" w:rsidRDefault="00463D76" w:rsidP="009D70B4">
            <w:pPr>
              <w:pStyle w:val="FormText"/>
              <w:rPr>
                <w:bCs/>
                <w:noProof/>
                <w:color w:val="D9D9D9" w:themeColor="background1" w:themeShade="D9"/>
                <w:lang w:val="fr-FR"/>
              </w:rPr>
            </w:pPr>
          </w:p>
          <w:p w14:paraId="1A1C3CDD" w14:textId="4857BCDC" w:rsidR="00463D76" w:rsidRDefault="00463D76" w:rsidP="009D70B4">
            <w:pPr>
              <w:pStyle w:val="FormText"/>
              <w:rPr>
                <w:bCs/>
                <w:noProof/>
                <w:color w:val="D9D9D9" w:themeColor="background1" w:themeShade="D9"/>
                <w:lang w:val="fr-FR"/>
              </w:rPr>
            </w:pPr>
          </w:p>
          <w:p w14:paraId="68F514D8" w14:textId="1D2D82E7" w:rsidR="00463D76" w:rsidRDefault="00463D76" w:rsidP="009D70B4">
            <w:pPr>
              <w:pStyle w:val="FormText"/>
              <w:rPr>
                <w:bCs/>
                <w:noProof/>
                <w:color w:val="D9D9D9" w:themeColor="background1" w:themeShade="D9"/>
                <w:lang w:val="fr-FR"/>
              </w:rPr>
            </w:pPr>
          </w:p>
          <w:p w14:paraId="7603A8FD" w14:textId="0576E049" w:rsidR="00463D76" w:rsidRDefault="00463D76" w:rsidP="009D70B4">
            <w:pPr>
              <w:pStyle w:val="FormText"/>
              <w:rPr>
                <w:bCs/>
                <w:noProof/>
                <w:color w:val="D9D9D9" w:themeColor="background1" w:themeShade="D9"/>
                <w:lang w:val="fr-FR"/>
              </w:rPr>
            </w:pPr>
          </w:p>
          <w:p w14:paraId="3C86F310" w14:textId="20277C8A" w:rsidR="00463D76" w:rsidRDefault="00463D76" w:rsidP="009D70B4">
            <w:pPr>
              <w:pStyle w:val="FormText"/>
              <w:rPr>
                <w:bCs/>
                <w:noProof/>
                <w:color w:val="D9D9D9" w:themeColor="background1" w:themeShade="D9"/>
                <w:lang w:val="fr-FR"/>
              </w:rPr>
            </w:pPr>
          </w:p>
          <w:p w14:paraId="6A8C097C" w14:textId="77777777" w:rsidR="00463D76" w:rsidRDefault="00463D76" w:rsidP="009D70B4">
            <w:pPr>
              <w:pStyle w:val="FormText"/>
              <w:rPr>
                <w:bCs/>
                <w:noProof/>
                <w:color w:val="D9D9D9" w:themeColor="background1" w:themeShade="D9"/>
                <w:lang w:val="fr-FR"/>
              </w:rPr>
            </w:pPr>
          </w:p>
          <w:p w14:paraId="6F9F3085" w14:textId="4915535B" w:rsidR="00463D76" w:rsidRDefault="00463D76" w:rsidP="009D70B4">
            <w:pPr>
              <w:pStyle w:val="FormText"/>
              <w:rPr>
                <w:bCs/>
                <w:noProof/>
                <w:color w:val="D9D9D9" w:themeColor="background1" w:themeShade="D9"/>
                <w:lang w:val="fr-FR"/>
              </w:rPr>
            </w:pPr>
          </w:p>
          <w:p w14:paraId="522B9968" w14:textId="6DA91254" w:rsidR="00463D76" w:rsidRDefault="00463D76" w:rsidP="009D70B4">
            <w:pPr>
              <w:pStyle w:val="FormText"/>
              <w:rPr>
                <w:bCs/>
                <w:noProof/>
                <w:color w:val="D9D9D9" w:themeColor="background1" w:themeShade="D9"/>
                <w:lang w:val="fr-FR"/>
              </w:rPr>
            </w:pPr>
          </w:p>
          <w:p w14:paraId="0A3121C5" w14:textId="77777777" w:rsidR="00463D76" w:rsidRDefault="00463D76" w:rsidP="009D70B4">
            <w:pPr>
              <w:pStyle w:val="FormText"/>
              <w:rPr>
                <w:bCs/>
                <w:noProof/>
                <w:color w:val="D9D9D9" w:themeColor="background1" w:themeShade="D9"/>
                <w:lang w:val="fr-FR"/>
              </w:rPr>
            </w:pPr>
          </w:p>
          <w:p w14:paraId="21E9A7D2" w14:textId="77777777" w:rsidR="00463D76" w:rsidRPr="006D4749" w:rsidRDefault="00463D76" w:rsidP="009D70B4">
            <w:pPr>
              <w:pStyle w:val="FormText"/>
              <w:rPr>
                <w:noProof/>
                <w:color w:val="D9D9D9" w:themeColor="background1" w:themeShade="D9"/>
                <w:lang w:val="fr-FR"/>
              </w:rPr>
            </w:pPr>
          </w:p>
          <w:p w14:paraId="10D46CEB" w14:textId="33EFD44B" w:rsidR="00FE322C" w:rsidRPr="006D4749" w:rsidRDefault="00E43F12" w:rsidP="00FE322C">
            <w:pPr>
              <w:rPr>
                <w:sz w:val="20"/>
                <w:szCs w:val="20"/>
                <w:lang w:val="fr-FR"/>
              </w:rPr>
            </w:pPr>
            <w:r w:rsidRPr="006D4749">
              <w:rPr>
                <w:sz w:val="20"/>
                <w:szCs w:val="20"/>
                <w:lang w:val="fr-FR"/>
              </w:rPr>
              <w:t>Nombre de mots : ………… (</w:t>
            </w:r>
            <w:r w:rsidRPr="006D4749">
              <w:rPr>
                <w:b/>
                <w:sz w:val="20"/>
                <w:szCs w:val="20"/>
                <w:lang w:val="fr-FR"/>
              </w:rPr>
              <w:t>5</w:t>
            </w:r>
            <w:r w:rsidRPr="006D4749">
              <w:rPr>
                <w:b/>
                <w:bCs/>
                <w:sz w:val="20"/>
                <w:szCs w:val="20"/>
                <w:lang w:val="fr-FR"/>
              </w:rPr>
              <w:t>00 max.</w:t>
            </w:r>
            <w:r w:rsidRPr="006D4749">
              <w:rPr>
                <w:sz w:val="20"/>
                <w:szCs w:val="20"/>
                <w:lang w:val="fr-FR"/>
              </w:rPr>
              <w:t>)</w:t>
            </w:r>
          </w:p>
        </w:tc>
      </w:tr>
      <w:tr w:rsidR="005D3C64" w:rsidRPr="006D4749" w14:paraId="57322D3B" w14:textId="77777777" w:rsidTr="00567BDF">
        <w:tc>
          <w:tcPr>
            <w:tcW w:w="9639" w:type="dxa"/>
          </w:tcPr>
          <w:p w14:paraId="5406069E" w14:textId="2C6CBEF0" w:rsidR="00464CAF" w:rsidRPr="006D4749" w:rsidRDefault="00464CAF" w:rsidP="005D3C64">
            <w:pPr>
              <w:pStyle w:val="FormHeading"/>
              <w:rPr>
                <w:lang w:val="fr-FR"/>
              </w:rPr>
            </w:pPr>
            <w:r w:rsidRPr="006D4749">
              <w:rPr>
                <w:lang w:val="fr-FR"/>
              </w:rPr>
              <w:t xml:space="preserve">Les innovations et </w:t>
            </w:r>
            <w:r w:rsidR="003931D8" w:rsidRPr="006D4749">
              <w:rPr>
                <w:lang w:val="fr-FR"/>
              </w:rPr>
              <w:t xml:space="preserve">les </w:t>
            </w:r>
            <w:r w:rsidRPr="006D4749">
              <w:rPr>
                <w:lang w:val="fr-FR"/>
              </w:rPr>
              <w:t>impacts</w:t>
            </w:r>
            <w:r w:rsidR="003931D8" w:rsidRPr="006D4749">
              <w:rPr>
                <w:lang w:val="fr-FR"/>
              </w:rPr>
              <w:t xml:space="preserve"> de votre approche</w:t>
            </w:r>
          </w:p>
          <w:p w14:paraId="258B43D2" w14:textId="108F45F1" w:rsidR="003931D8" w:rsidRPr="006D4749" w:rsidRDefault="00DD6DCE" w:rsidP="00601C95">
            <w:pPr>
              <w:pStyle w:val="Notes"/>
              <w:rPr>
                <w:noProof/>
                <w:lang w:val="fr-FR"/>
              </w:rPr>
            </w:pPr>
            <w:r w:rsidRPr="006D4749">
              <w:rPr>
                <w:noProof/>
                <w:lang w:val="fr-FR"/>
              </w:rPr>
              <w:t>Indiquez brièvement les avancements attendus a regard de l’état de l’art dans le domaine, de son caractère innovant et de son impact scientifique, particulièrement dans sa capacité à favoriser, en Afrique, l’utlisation des données d’observation de la Terre et les les technologies hébergées sur le Cloud (</w:t>
            </w:r>
            <w:r w:rsidRPr="006D4749">
              <w:rPr>
                <w:b/>
                <w:bCs/>
                <w:noProof/>
                <w:lang w:val="fr-FR"/>
              </w:rPr>
              <w:t>150 mots max</w:t>
            </w:r>
            <w:r w:rsidRPr="006D4749">
              <w:rPr>
                <w:noProof/>
                <w:lang w:val="fr-FR"/>
              </w:rPr>
              <w:t>.).</w:t>
            </w:r>
          </w:p>
          <w:p w14:paraId="12DC6828" w14:textId="1ECD6BED" w:rsidR="005D3C64" w:rsidRDefault="00463D76" w:rsidP="005D3C64">
            <w:pPr>
              <w:pStyle w:val="FormText"/>
              <w:rPr>
                <w:noProof/>
                <w:color w:val="D9D9D9" w:themeColor="background1" w:themeShade="D9"/>
                <w:lang w:val="fr-FR"/>
              </w:rPr>
            </w:pPr>
            <w:r>
              <w:rPr>
                <w:noProof/>
                <w:color w:val="D9D9D9" w:themeColor="background1" w:themeShade="D9"/>
                <w:lang w:val="fr-FR"/>
              </w:rPr>
              <w:t xml:space="preserve"> </w:t>
            </w:r>
          </w:p>
          <w:p w14:paraId="49B22449" w14:textId="798846C8" w:rsidR="00463D76" w:rsidRDefault="00463D76" w:rsidP="005D3C64">
            <w:pPr>
              <w:pStyle w:val="FormText"/>
              <w:rPr>
                <w:noProof/>
                <w:color w:val="D9D9D9" w:themeColor="background1" w:themeShade="D9"/>
                <w:lang w:val="fr-FR"/>
              </w:rPr>
            </w:pPr>
          </w:p>
          <w:p w14:paraId="7C106761" w14:textId="1C5AF6D7" w:rsidR="00463D76" w:rsidRDefault="00463D76" w:rsidP="005D3C64">
            <w:pPr>
              <w:pStyle w:val="FormText"/>
              <w:rPr>
                <w:noProof/>
                <w:color w:val="D9D9D9" w:themeColor="background1" w:themeShade="D9"/>
                <w:lang w:val="fr-FR"/>
              </w:rPr>
            </w:pPr>
          </w:p>
          <w:p w14:paraId="68BC60A8" w14:textId="1DD502F9" w:rsidR="00463D76" w:rsidRDefault="00463D76" w:rsidP="005D3C64">
            <w:pPr>
              <w:pStyle w:val="FormText"/>
              <w:rPr>
                <w:noProof/>
                <w:color w:val="D9D9D9" w:themeColor="background1" w:themeShade="D9"/>
                <w:lang w:val="fr-FR"/>
              </w:rPr>
            </w:pPr>
          </w:p>
          <w:p w14:paraId="0FDFBA31" w14:textId="14F691F7" w:rsidR="00463D76" w:rsidRDefault="00463D76" w:rsidP="005D3C64">
            <w:pPr>
              <w:pStyle w:val="FormText"/>
              <w:rPr>
                <w:noProof/>
                <w:color w:val="D9D9D9" w:themeColor="background1" w:themeShade="D9"/>
                <w:lang w:val="fr-FR"/>
              </w:rPr>
            </w:pPr>
          </w:p>
          <w:p w14:paraId="524A71FE" w14:textId="0D03FF22" w:rsidR="00463D76" w:rsidRDefault="00463D76" w:rsidP="005D3C64">
            <w:pPr>
              <w:pStyle w:val="FormText"/>
              <w:rPr>
                <w:noProof/>
                <w:color w:val="D9D9D9" w:themeColor="background1" w:themeShade="D9"/>
                <w:lang w:val="fr-FR"/>
              </w:rPr>
            </w:pPr>
          </w:p>
          <w:p w14:paraId="6D5F775E" w14:textId="77777777" w:rsidR="00463D76" w:rsidRDefault="00463D76" w:rsidP="005D3C64">
            <w:pPr>
              <w:pStyle w:val="FormText"/>
              <w:rPr>
                <w:noProof/>
                <w:color w:val="D9D9D9" w:themeColor="background1" w:themeShade="D9"/>
                <w:lang w:val="fr-FR"/>
              </w:rPr>
            </w:pPr>
          </w:p>
          <w:p w14:paraId="38557F49" w14:textId="77777777" w:rsidR="00463D76" w:rsidRPr="006D4749" w:rsidRDefault="00463D76" w:rsidP="005D3C64">
            <w:pPr>
              <w:pStyle w:val="FormText"/>
              <w:rPr>
                <w:noProof/>
                <w:color w:val="D9D9D9" w:themeColor="background1" w:themeShade="D9"/>
                <w:lang w:val="fr-FR"/>
              </w:rPr>
            </w:pPr>
          </w:p>
          <w:p w14:paraId="7E3F2317" w14:textId="04C2C334" w:rsidR="005D3C64" w:rsidRPr="006D4749" w:rsidRDefault="00745788" w:rsidP="00601C95">
            <w:pPr>
              <w:rPr>
                <w:lang w:val="fr-FR"/>
              </w:rPr>
            </w:pPr>
            <w:r w:rsidRPr="006D4749">
              <w:rPr>
                <w:sz w:val="20"/>
                <w:szCs w:val="20"/>
                <w:lang w:val="fr-FR"/>
              </w:rPr>
              <w:t>Nombre de mots : ………… (</w:t>
            </w:r>
            <w:r w:rsidRPr="006D4749">
              <w:rPr>
                <w:b/>
                <w:bCs/>
                <w:sz w:val="20"/>
                <w:szCs w:val="20"/>
                <w:lang w:val="fr-FR"/>
              </w:rPr>
              <w:t>150 max.</w:t>
            </w:r>
            <w:r w:rsidRPr="006D4749">
              <w:rPr>
                <w:sz w:val="20"/>
                <w:szCs w:val="20"/>
                <w:lang w:val="fr-FR"/>
              </w:rPr>
              <w:t>)</w:t>
            </w:r>
          </w:p>
        </w:tc>
      </w:tr>
      <w:tr w:rsidR="00601C95" w:rsidRPr="006D4749" w14:paraId="19C68CCE" w14:textId="77777777" w:rsidTr="00A30E21">
        <w:tc>
          <w:tcPr>
            <w:tcW w:w="9639" w:type="dxa"/>
          </w:tcPr>
          <w:p w14:paraId="23A751FE" w14:textId="79ED5792" w:rsidR="00BE417F" w:rsidRPr="006D4749" w:rsidRDefault="00BE417F" w:rsidP="00A30E21">
            <w:pPr>
              <w:pStyle w:val="FormHeading"/>
              <w:rPr>
                <w:lang w:val="fr-FR"/>
              </w:rPr>
            </w:pPr>
            <w:r w:rsidRPr="006D4749">
              <w:rPr>
                <w:lang w:val="fr-FR"/>
              </w:rPr>
              <w:lastRenderedPageBreak/>
              <w:t>Pertinence de votre travail au regard des objectifs de cet appel d’offre et des besoins spécifiques de l’Afrique</w:t>
            </w:r>
          </w:p>
          <w:p w14:paraId="0136BC69" w14:textId="79724DD0" w:rsidR="00745788" w:rsidRPr="006D4749" w:rsidRDefault="00745788" w:rsidP="002A545E">
            <w:pPr>
              <w:pStyle w:val="Notes"/>
              <w:rPr>
                <w:lang w:val="fr-FR"/>
              </w:rPr>
            </w:pPr>
            <w:r w:rsidRPr="006D4749">
              <w:rPr>
                <w:lang w:val="fr-FR"/>
              </w:rPr>
              <w:t>Indiquez brièvement la pertinence de votre projet au regard des objectifs de cet appel d’offre et des besoins spécifiques de l’Afrique qui leurs sont rattachés (</w:t>
            </w:r>
            <w:r w:rsidRPr="006D4749">
              <w:rPr>
                <w:b/>
                <w:bCs/>
                <w:lang w:val="fr-FR"/>
              </w:rPr>
              <w:t>150 mots max.</w:t>
            </w:r>
            <w:r w:rsidRPr="006D4749">
              <w:rPr>
                <w:lang w:val="fr-FR"/>
              </w:rPr>
              <w:t>).</w:t>
            </w:r>
          </w:p>
          <w:p w14:paraId="6ED44839" w14:textId="681653DB" w:rsidR="00601C95" w:rsidRDefault="00463D76" w:rsidP="00A30E21">
            <w:pPr>
              <w:pStyle w:val="FormText"/>
              <w:rPr>
                <w:noProof/>
                <w:color w:val="D9D9D9" w:themeColor="background1" w:themeShade="D9"/>
                <w:lang w:val="fr-FR"/>
              </w:rPr>
            </w:pPr>
            <w:r>
              <w:rPr>
                <w:noProof/>
                <w:color w:val="D9D9D9" w:themeColor="background1" w:themeShade="D9"/>
                <w:lang w:val="fr-FR"/>
              </w:rPr>
              <w:t xml:space="preserve"> </w:t>
            </w:r>
          </w:p>
          <w:p w14:paraId="3B9BF46A" w14:textId="68FC6A03" w:rsidR="00463D76" w:rsidRDefault="00463D76" w:rsidP="00A30E21">
            <w:pPr>
              <w:pStyle w:val="FormText"/>
              <w:rPr>
                <w:noProof/>
                <w:color w:val="D9D9D9" w:themeColor="background1" w:themeShade="D9"/>
                <w:lang w:val="fr-FR"/>
              </w:rPr>
            </w:pPr>
          </w:p>
          <w:p w14:paraId="367BD752" w14:textId="480043A6" w:rsidR="00463D76" w:rsidRDefault="00463D76" w:rsidP="00A30E21">
            <w:pPr>
              <w:pStyle w:val="FormText"/>
              <w:rPr>
                <w:noProof/>
                <w:color w:val="D9D9D9" w:themeColor="background1" w:themeShade="D9"/>
                <w:lang w:val="fr-FR"/>
              </w:rPr>
            </w:pPr>
          </w:p>
          <w:p w14:paraId="4D300F7F" w14:textId="3226E60C" w:rsidR="00463D76" w:rsidRDefault="00463D76" w:rsidP="00A30E21">
            <w:pPr>
              <w:pStyle w:val="FormText"/>
              <w:rPr>
                <w:noProof/>
                <w:color w:val="D9D9D9" w:themeColor="background1" w:themeShade="D9"/>
                <w:lang w:val="fr-FR"/>
              </w:rPr>
            </w:pPr>
          </w:p>
          <w:p w14:paraId="19543819" w14:textId="77777777" w:rsidR="00463D76" w:rsidRDefault="00463D76" w:rsidP="00A30E21">
            <w:pPr>
              <w:pStyle w:val="FormText"/>
              <w:rPr>
                <w:noProof/>
                <w:color w:val="D9D9D9" w:themeColor="background1" w:themeShade="D9"/>
                <w:lang w:val="fr-FR"/>
              </w:rPr>
            </w:pPr>
          </w:p>
          <w:p w14:paraId="76C83A54" w14:textId="7A7294DC" w:rsidR="00463D76" w:rsidRDefault="00463D76" w:rsidP="00A30E21">
            <w:pPr>
              <w:pStyle w:val="FormText"/>
              <w:rPr>
                <w:noProof/>
                <w:color w:val="D9D9D9" w:themeColor="background1" w:themeShade="D9"/>
                <w:lang w:val="fr-FR"/>
              </w:rPr>
            </w:pPr>
          </w:p>
          <w:p w14:paraId="18C5AEF1" w14:textId="77777777" w:rsidR="00463D76" w:rsidRPr="006D4749" w:rsidRDefault="00463D76" w:rsidP="00A30E21">
            <w:pPr>
              <w:pStyle w:val="FormText"/>
              <w:rPr>
                <w:noProof/>
                <w:color w:val="D9D9D9" w:themeColor="background1" w:themeShade="D9"/>
                <w:lang w:val="fr-FR"/>
              </w:rPr>
            </w:pPr>
          </w:p>
          <w:p w14:paraId="60E3AF3C" w14:textId="228F1E90" w:rsidR="00601C95" w:rsidRPr="006D4749" w:rsidRDefault="00745788" w:rsidP="00A30E21">
            <w:pPr>
              <w:pStyle w:val="FormText"/>
              <w:rPr>
                <w:sz w:val="20"/>
                <w:szCs w:val="20"/>
                <w:lang w:val="fr-FR"/>
              </w:rPr>
            </w:pPr>
            <w:r w:rsidRPr="006D4749">
              <w:rPr>
                <w:sz w:val="20"/>
                <w:szCs w:val="20"/>
                <w:lang w:val="fr-FR"/>
              </w:rPr>
              <w:t>Nombre de mots : ………… (</w:t>
            </w:r>
            <w:r w:rsidRPr="006D4749">
              <w:rPr>
                <w:b/>
                <w:bCs/>
                <w:sz w:val="20"/>
                <w:szCs w:val="20"/>
                <w:lang w:val="fr-FR"/>
              </w:rPr>
              <w:t>150 max.</w:t>
            </w:r>
            <w:r w:rsidRPr="006D4749">
              <w:rPr>
                <w:sz w:val="20"/>
                <w:szCs w:val="20"/>
                <w:lang w:val="fr-FR"/>
              </w:rPr>
              <w:t>)</w:t>
            </w:r>
          </w:p>
        </w:tc>
      </w:tr>
      <w:tr w:rsidR="00601C95" w:rsidRPr="00AA4AD3" w14:paraId="0B57F3BB" w14:textId="77777777" w:rsidTr="00A30E21">
        <w:tc>
          <w:tcPr>
            <w:tcW w:w="9639" w:type="dxa"/>
          </w:tcPr>
          <w:p w14:paraId="3293F923" w14:textId="273C5E4E" w:rsidR="00601C95" w:rsidRPr="006D4749" w:rsidRDefault="0055739D" w:rsidP="00A30E21">
            <w:pPr>
              <w:pStyle w:val="FormHeading"/>
              <w:rPr>
                <w:lang w:val="fr-FR"/>
              </w:rPr>
            </w:pPr>
            <w:r w:rsidRPr="006D4749">
              <w:rPr>
                <w:lang w:val="fr-FR"/>
              </w:rPr>
              <w:t>Bénéficiaires</w:t>
            </w:r>
          </w:p>
          <w:p w14:paraId="36D79425" w14:textId="1CCA482A" w:rsidR="0055739D" w:rsidRPr="006D4749" w:rsidRDefault="0055739D" w:rsidP="00A30E21">
            <w:pPr>
              <w:pStyle w:val="FormHeading"/>
              <w:rPr>
                <w:b w:val="0"/>
                <w:bCs/>
                <w:i/>
                <w:iCs/>
                <w:lang w:val="fr-FR"/>
              </w:rPr>
            </w:pPr>
            <w:r w:rsidRPr="006D4749">
              <w:rPr>
                <w:b w:val="0"/>
                <w:bCs/>
                <w:i/>
                <w:iCs/>
                <w:lang w:val="fr-FR"/>
              </w:rPr>
              <w:t>SVP, indiquez quels seront les bénéficiaires attendus de votre projet et la mise à disposition de lettre de soutien de ces derniers.</w:t>
            </w:r>
          </w:p>
          <w:p w14:paraId="62403BB4" w14:textId="77777777" w:rsidR="00601C95" w:rsidRPr="006D4749" w:rsidRDefault="00601C95" w:rsidP="00601C95">
            <w:pPr>
              <w:rPr>
                <w:lang w:val="fr-FR"/>
              </w:rPr>
            </w:pPr>
          </w:p>
          <w:p w14:paraId="783E3332" w14:textId="1954DB3A" w:rsidR="00601C95" w:rsidRDefault="00601C95" w:rsidP="00601C95">
            <w:pPr>
              <w:rPr>
                <w:lang w:val="fr-FR"/>
              </w:rPr>
            </w:pPr>
          </w:p>
          <w:p w14:paraId="676AF93D" w14:textId="0DE889B5" w:rsidR="00463D76" w:rsidRDefault="00463D76" w:rsidP="00601C95">
            <w:pPr>
              <w:rPr>
                <w:lang w:val="fr-FR"/>
              </w:rPr>
            </w:pPr>
          </w:p>
          <w:p w14:paraId="2CF7917D" w14:textId="77777777" w:rsidR="00463D76" w:rsidRPr="006D4749" w:rsidRDefault="00463D76" w:rsidP="00601C95">
            <w:pPr>
              <w:rPr>
                <w:lang w:val="fr-FR"/>
              </w:rPr>
            </w:pPr>
          </w:p>
          <w:p w14:paraId="5C7327B1" w14:textId="77777777" w:rsidR="00601C95" w:rsidRPr="006D4749" w:rsidRDefault="00601C95" w:rsidP="00601C95">
            <w:pPr>
              <w:rPr>
                <w:lang w:val="fr-FR"/>
              </w:rPr>
            </w:pPr>
          </w:p>
          <w:p w14:paraId="592C1614" w14:textId="053EFCC1" w:rsidR="00601C95" w:rsidRPr="006D4749" w:rsidRDefault="00601C95" w:rsidP="00601C95">
            <w:pPr>
              <w:rPr>
                <w:lang w:val="fr-FR"/>
              </w:rPr>
            </w:pPr>
          </w:p>
        </w:tc>
      </w:tr>
      <w:tr w:rsidR="00156B2B" w:rsidRPr="00AA4AD3" w14:paraId="44F0F3B4" w14:textId="77777777" w:rsidTr="00A30E21">
        <w:tc>
          <w:tcPr>
            <w:tcW w:w="9639" w:type="dxa"/>
          </w:tcPr>
          <w:p w14:paraId="20581D52" w14:textId="5B0991AA" w:rsidR="00156B2B" w:rsidRPr="006D4749" w:rsidRDefault="00156B2B" w:rsidP="00A30E21">
            <w:pPr>
              <w:pStyle w:val="FormHeading"/>
              <w:rPr>
                <w:lang w:val="fr-FR"/>
              </w:rPr>
            </w:pPr>
            <w:r w:rsidRPr="006D4749">
              <w:rPr>
                <w:lang w:val="fr-FR"/>
              </w:rPr>
              <w:t>Publications</w:t>
            </w:r>
            <w:r w:rsidR="0055739D" w:rsidRPr="006D4749">
              <w:rPr>
                <w:lang w:val="fr-FR"/>
              </w:rPr>
              <w:t xml:space="preserve"> planifiées</w:t>
            </w:r>
          </w:p>
          <w:p w14:paraId="649820BB" w14:textId="2D7100E2" w:rsidR="0055739D" w:rsidRPr="006D4749" w:rsidRDefault="0055739D" w:rsidP="00A30E21">
            <w:pPr>
              <w:pStyle w:val="Notes"/>
              <w:rPr>
                <w:lang w:val="fr-FR"/>
              </w:rPr>
            </w:pPr>
            <w:r w:rsidRPr="006D4749">
              <w:rPr>
                <w:lang w:val="fr-FR"/>
              </w:rPr>
              <w:t>SVP fournissez une liste préliminaire de publications que vous comptez réaliser</w:t>
            </w:r>
          </w:p>
          <w:p w14:paraId="40AC5538" w14:textId="77777777" w:rsidR="00156B2B" w:rsidRPr="006D4749" w:rsidRDefault="00156B2B" w:rsidP="00A30E21">
            <w:pPr>
              <w:pStyle w:val="FormText"/>
              <w:rPr>
                <w:lang w:val="fr-FR"/>
              </w:rPr>
            </w:pPr>
          </w:p>
          <w:p w14:paraId="2E4E094E" w14:textId="30952CBF" w:rsidR="00156B2B" w:rsidRDefault="00156B2B" w:rsidP="00A30E21">
            <w:pPr>
              <w:pStyle w:val="FormText"/>
              <w:rPr>
                <w:lang w:val="fr-FR"/>
              </w:rPr>
            </w:pPr>
          </w:p>
          <w:p w14:paraId="65E26809" w14:textId="39BE1A81" w:rsidR="00463D76" w:rsidRDefault="00463D76" w:rsidP="00A30E21">
            <w:pPr>
              <w:pStyle w:val="FormText"/>
              <w:rPr>
                <w:lang w:val="fr-FR"/>
              </w:rPr>
            </w:pPr>
          </w:p>
          <w:p w14:paraId="4D0B9CA8" w14:textId="77777777" w:rsidR="00463D76" w:rsidRPr="006D4749" w:rsidRDefault="00463D76" w:rsidP="00A30E21">
            <w:pPr>
              <w:pStyle w:val="FormText"/>
              <w:rPr>
                <w:lang w:val="fr-FR"/>
              </w:rPr>
            </w:pPr>
          </w:p>
          <w:p w14:paraId="02C7C583" w14:textId="77777777" w:rsidR="00156B2B" w:rsidRPr="006D4749" w:rsidRDefault="00156B2B" w:rsidP="00A30E21">
            <w:pPr>
              <w:pStyle w:val="FormText"/>
              <w:rPr>
                <w:lang w:val="fr-FR"/>
              </w:rPr>
            </w:pPr>
          </w:p>
        </w:tc>
      </w:tr>
    </w:tbl>
    <w:p w14:paraId="5767B30F" w14:textId="04A325DA" w:rsidR="0057333E" w:rsidRPr="006D4749" w:rsidRDefault="00762CE9" w:rsidP="007243ED">
      <w:pPr>
        <w:pStyle w:val="Heading2"/>
        <w:rPr>
          <w:lang w:val="fr-FR"/>
        </w:rPr>
      </w:pPr>
      <w:r w:rsidRPr="006D4749">
        <w:rPr>
          <w:lang w:val="fr-FR"/>
        </w:rPr>
        <w:t>Besoin en données et disponibilité</w:t>
      </w:r>
    </w:p>
    <w:tbl>
      <w:tblPr>
        <w:tblStyle w:val="TableGrid"/>
        <w:tblW w:w="9639" w:type="dxa"/>
        <w:tblLook w:val="04A0" w:firstRow="1" w:lastRow="0" w:firstColumn="1" w:lastColumn="0" w:noHBand="0" w:noVBand="1"/>
      </w:tblPr>
      <w:tblGrid>
        <w:gridCol w:w="9639"/>
      </w:tblGrid>
      <w:tr w:rsidR="00CB41B2" w:rsidRPr="00AA4AD3" w14:paraId="109DB917" w14:textId="77777777" w:rsidTr="00EF6A38">
        <w:tc>
          <w:tcPr>
            <w:tcW w:w="9639" w:type="dxa"/>
          </w:tcPr>
          <w:p w14:paraId="4B5249AC" w14:textId="6EE62D4D" w:rsidR="00CB41B2" w:rsidRPr="006D4749" w:rsidRDefault="00762CE9" w:rsidP="00EF6A38">
            <w:pPr>
              <w:pStyle w:val="FormHeading"/>
              <w:rPr>
                <w:lang w:val="fr-FR"/>
              </w:rPr>
            </w:pPr>
            <w:r w:rsidRPr="006D4749">
              <w:rPr>
                <w:lang w:val="fr-FR"/>
              </w:rPr>
              <w:t>Données des missions de l’</w:t>
            </w:r>
            <w:r w:rsidR="00CB41B2" w:rsidRPr="006D4749">
              <w:rPr>
                <w:lang w:val="fr-FR"/>
              </w:rPr>
              <w:t xml:space="preserve">ESA </w:t>
            </w:r>
            <w:r w:rsidRPr="006D4749">
              <w:rPr>
                <w:lang w:val="fr-FR"/>
              </w:rPr>
              <w:t>et de ses partenaires (</w:t>
            </w:r>
            <w:proofErr w:type="spellStart"/>
            <w:r w:rsidRPr="006D4749">
              <w:rPr>
                <w:lang w:val="fr-FR"/>
              </w:rPr>
              <w:t>third</w:t>
            </w:r>
            <w:proofErr w:type="spellEnd"/>
            <w:r w:rsidRPr="006D4749">
              <w:rPr>
                <w:lang w:val="fr-FR"/>
              </w:rPr>
              <w:t>-party)</w:t>
            </w:r>
          </w:p>
          <w:p w14:paraId="16E9A36B" w14:textId="20196E89" w:rsidR="00762CE9" w:rsidRPr="006D4749" w:rsidRDefault="00762CE9" w:rsidP="001C0EB1">
            <w:pPr>
              <w:pStyle w:val="Notes"/>
              <w:rPr>
                <w:lang w:val="fr-FR"/>
              </w:rPr>
            </w:pPr>
            <w:r w:rsidRPr="006D4749">
              <w:rPr>
                <w:lang w:val="fr-FR"/>
              </w:rPr>
              <w:t>SVP listez les missions et les produits dont vous aurez besoin. Pour chacun d’entre eux, indiquez la couverture géographique et temporelle requises.</w:t>
            </w:r>
          </w:p>
          <w:p w14:paraId="674D709A" w14:textId="77777777" w:rsidR="001C0EB1" w:rsidRPr="006D4749" w:rsidRDefault="001C0EB1" w:rsidP="00EF6A38">
            <w:pPr>
              <w:pStyle w:val="FormText"/>
              <w:rPr>
                <w:lang w:val="fr-FR"/>
              </w:rPr>
            </w:pPr>
          </w:p>
          <w:p w14:paraId="28F91F1C" w14:textId="5185B20C" w:rsidR="001C0EB1" w:rsidRDefault="001C0EB1" w:rsidP="00EF6A38">
            <w:pPr>
              <w:pStyle w:val="FormText"/>
              <w:rPr>
                <w:lang w:val="fr-FR"/>
              </w:rPr>
            </w:pPr>
          </w:p>
          <w:p w14:paraId="110C481C" w14:textId="77777777" w:rsidR="00463D76" w:rsidRPr="006D4749" w:rsidRDefault="00463D76" w:rsidP="00EF6A38">
            <w:pPr>
              <w:pStyle w:val="FormText"/>
              <w:rPr>
                <w:lang w:val="fr-FR"/>
              </w:rPr>
            </w:pPr>
          </w:p>
          <w:p w14:paraId="2EE1343C" w14:textId="20E5BFBB" w:rsidR="001C0EB1" w:rsidRPr="006D4749" w:rsidRDefault="001C0EB1" w:rsidP="00EF6A38">
            <w:pPr>
              <w:pStyle w:val="FormText"/>
              <w:rPr>
                <w:lang w:val="fr-FR"/>
              </w:rPr>
            </w:pPr>
          </w:p>
        </w:tc>
      </w:tr>
      <w:tr w:rsidR="00CB41B2" w:rsidRPr="00AA4AD3" w14:paraId="59FB2E87" w14:textId="77777777" w:rsidTr="00CB41B2">
        <w:tc>
          <w:tcPr>
            <w:tcW w:w="9639" w:type="dxa"/>
          </w:tcPr>
          <w:p w14:paraId="44A152D8" w14:textId="0F64E3DB" w:rsidR="00CB41B2" w:rsidRPr="006D4749" w:rsidRDefault="00762CE9" w:rsidP="00EF6A38">
            <w:pPr>
              <w:pStyle w:val="FormHeading"/>
              <w:rPr>
                <w:lang w:val="fr-FR"/>
              </w:rPr>
            </w:pPr>
            <w:r w:rsidRPr="006D4749">
              <w:rPr>
                <w:lang w:val="fr-FR"/>
              </w:rPr>
              <w:t>Données autres que celles de l’ESA et de ses partenaires (</w:t>
            </w:r>
            <w:proofErr w:type="spellStart"/>
            <w:r w:rsidRPr="006D4749">
              <w:rPr>
                <w:lang w:val="fr-FR"/>
              </w:rPr>
              <w:t>third</w:t>
            </w:r>
            <w:proofErr w:type="spellEnd"/>
            <w:r w:rsidRPr="006D4749">
              <w:rPr>
                <w:lang w:val="fr-FR"/>
              </w:rPr>
              <w:t>-party)</w:t>
            </w:r>
          </w:p>
          <w:p w14:paraId="53F0BC4C" w14:textId="77777777" w:rsidR="00762CE9" w:rsidRPr="006D4749" w:rsidRDefault="00762CE9" w:rsidP="00762CE9">
            <w:pPr>
              <w:pStyle w:val="Notes"/>
              <w:rPr>
                <w:lang w:val="fr-FR"/>
              </w:rPr>
            </w:pPr>
            <w:r w:rsidRPr="006D4749">
              <w:rPr>
                <w:lang w:val="fr-FR"/>
              </w:rPr>
              <w:t>SVP listez les missions et les produits dont vous aurez besoin. Pour chacun d’entre eux, indiquez la couverture géographique et temporelle requises.</w:t>
            </w:r>
          </w:p>
          <w:p w14:paraId="7E550283" w14:textId="77777777" w:rsidR="00983DF6" w:rsidRPr="006D4749" w:rsidRDefault="00983DF6" w:rsidP="00EF6A38">
            <w:pPr>
              <w:pStyle w:val="FormText"/>
              <w:rPr>
                <w:lang w:val="fr-FR"/>
              </w:rPr>
            </w:pPr>
          </w:p>
          <w:p w14:paraId="3ED98FDB" w14:textId="1F37142B" w:rsidR="00983DF6" w:rsidRDefault="00983DF6" w:rsidP="00EF6A38">
            <w:pPr>
              <w:pStyle w:val="FormText"/>
              <w:rPr>
                <w:lang w:val="fr-FR"/>
              </w:rPr>
            </w:pPr>
          </w:p>
          <w:p w14:paraId="1F0D7FBA" w14:textId="77777777" w:rsidR="00463D76" w:rsidRPr="006D4749" w:rsidRDefault="00463D76" w:rsidP="00EF6A38">
            <w:pPr>
              <w:pStyle w:val="FormText"/>
              <w:rPr>
                <w:lang w:val="fr-FR"/>
              </w:rPr>
            </w:pPr>
          </w:p>
          <w:p w14:paraId="7BF3FB43" w14:textId="1E4E59D9" w:rsidR="00983DF6" w:rsidRPr="006D4749" w:rsidRDefault="00983DF6" w:rsidP="00EF6A38">
            <w:pPr>
              <w:pStyle w:val="FormText"/>
              <w:rPr>
                <w:lang w:val="fr-FR"/>
              </w:rPr>
            </w:pPr>
          </w:p>
        </w:tc>
      </w:tr>
      <w:tr w:rsidR="00CB41B2" w:rsidRPr="00AA4AD3" w14:paraId="7AA24E2F" w14:textId="77777777" w:rsidTr="00CB41B2">
        <w:tc>
          <w:tcPr>
            <w:tcW w:w="9639" w:type="dxa"/>
          </w:tcPr>
          <w:p w14:paraId="1124028B" w14:textId="1BB1EEAC" w:rsidR="00CB41B2" w:rsidRPr="006D4749" w:rsidRDefault="00762CE9" w:rsidP="00EF6A38">
            <w:pPr>
              <w:pStyle w:val="FormHeading"/>
              <w:rPr>
                <w:lang w:val="fr-FR"/>
              </w:rPr>
            </w:pPr>
            <w:r w:rsidRPr="006D4749">
              <w:rPr>
                <w:lang w:val="fr-FR"/>
              </w:rPr>
              <w:lastRenderedPageBreak/>
              <w:t>Données de terrain et auxiliaires</w:t>
            </w:r>
          </w:p>
          <w:p w14:paraId="6603E6D0" w14:textId="0FC2EA6C" w:rsidR="00762CE9" w:rsidRPr="006D4749" w:rsidRDefault="000B2F65" w:rsidP="0073154B">
            <w:pPr>
              <w:pStyle w:val="Notes"/>
              <w:rPr>
                <w:lang w:val="fr-FR"/>
              </w:rPr>
            </w:pPr>
            <w:r w:rsidRPr="006D4749">
              <w:rPr>
                <w:lang w:val="fr-FR"/>
              </w:rPr>
              <w:t>SVP indiquez vos besoins en données et leur disponibilité. Fournissez les protocoles de récolte de données</w:t>
            </w:r>
            <w:r w:rsidR="00C73343" w:rsidRPr="006D4749">
              <w:rPr>
                <w:lang w:val="fr-FR"/>
              </w:rPr>
              <w:t xml:space="preserve"> et d’analyse de terrain si votre travail est concerné.</w:t>
            </w:r>
          </w:p>
          <w:p w14:paraId="6024EF59" w14:textId="77777777" w:rsidR="0073154B" w:rsidRPr="006D4749" w:rsidRDefault="0073154B" w:rsidP="00EF6A38">
            <w:pPr>
              <w:pStyle w:val="FormText"/>
              <w:rPr>
                <w:lang w:val="fr-FR"/>
              </w:rPr>
            </w:pPr>
          </w:p>
          <w:p w14:paraId="6BE1215B" w14:textId="63E9CEB2" w:rsidR="0073154B" w:rsidRDefault="0073154B" w:rsidP="00EF6A38">
            <w:pPr>
              <w:pStyle w:val="FormText"/>
              <w:rPr>
                <w:lang w:val="fr-FR"/>
              </w:rPr>
            </w:pPr>
          </w:p>
          <w:p w14:paraId="1BAB717C" w14:textId="1B2D6E54" w:rsidR="00463D76" w:rsidRDefault="00463D76" w:rsidP="00EF6A38">
            <w:pPr>
              <w:pStyle w:val="FormText"/>
              <w:rPr>
                <w:lang w:val="fr-FR"/>
              </w:rPr>
            </w:pPr>
          </w:p>
          <w:p w14:paraId="38EE3C8C" w14:textId="77777777" w:rsidR="00463D76" w:rsidRPr="006D4749" w:rsidRDefault="00463D76" w:rsidP="00EF6A38">
            <w:pPr>
              <w:pStyle w:val="FormText"/>
              <w:rPr>
                <w:lang w:val="fr-FR"/>
              </w:rPr>
            </w:pPr>
          </w:p>
          <w:p w14:paraId="2D824BCA" w14:textId="03FF154F" w:rsidR="0073154B" w:rsidRPr="006D4749" w:rsidRDefault="0073154B" w:rsidP="00EF6A38">
            <w:pPr>
              <w:pStyle w:val="FormText"/>
              <w:rPr>
                <w:lang w:val="fr-FR"/>
              </w:rPr>
            </w:pPr>
          </w:p>
        </w:tc>
      </w:tr>
    </w:tbl>
    <w:p w14:paraId="1DF11CB6" w14:textId="3BE513F2" w:rsidR="005A5F51" w:rsidRPr="006D4749" w:rsidRDefault="006E61FF" w:rsidP="007243ED">
      <w:pPr>
        <w:pStyle w:val="Heading2"/>
        <w:rPr>
          <w:lang w:val="fr-FR"/>
        </w:rPr>
      </w:pPr>
      <w:r w:rsidRPr="006D4749">
        <w:rPr>
          <w:lang w:val="fr-FR"/>
        </w:rPr>
        <w:t xml:space="preserve">Besoins en ressources de calcul sur le </w:t>
      </w:r>
      <w:r w:rsidR="005A5F51" w:rsidRPr="006D4749">
        <w:rPr>
          <w:i/>
          <w:iCs/>
          <w:lang w:val="fr-FR"/>
        </w:rPr>
        <w:t>Cloud</w:t>
      </w:r>
    </w:p>
    <w:p w14:paraId="0BFEAD9D" w14:textId="3C6F2D64" w:rsidR="006C4D13" w:rsidRPr="006D4749" w:rsidRDefault="006E61FF" w:rsidP="0058330A">
      <w:pPr>
        <w:pStyle w:val="Notes"/>
        <w:rPr>
          <w:lang w:val="fr-FR"/>
        </w:rPr>
      </w:pPr>
      <w:r w:rsidRPr="006D4749">
        <w:rPr>
          <w:lang w:val="fr-FR"/>
        </w:rPr>
        <w:t xml:space="preserve">Chaque équipe de recherche bénéficiera d’un accès gratuit à un environnement de travail sur le Cloud, aussi appelé Virtual </w:t>
      </w:r>
      <w:proofErr w:type="spellStart"/>
      <w:r w:rsidRPr="006D4749">
        <w:rPr>
          <w:lang w:val="fr-FR"/>
        </w:rPr>
        <w:t>Research</w:t>
      </w:r>
      <w:proofErr w:type="spellEnd"/>
      <w:r w:rsidRPr="006D4749">
        <w:rPr>
          <w:lang w:val="fr-FR"/>
        </w:rPr>
        <w:t xml:space="preserve"> </w:t>
      </w:r>
      <w:proofErr w:type="spellStart"/>
      <w:r w:rsidRPr="006D4749">
        <w:rPr>
          <w:lang w:val="fr-FR"/>
        </w:rPr>
        <w:t>Environment</w:t>
      </w:r>
      <w:proofErr w:type="spellEnd"/>
      <w:r w:rsidRPr="006D4749">
        <w:rPr>
          <w:lang w:val="fr-FR"/>
        </w:rPr>
        <w:t xml:space="preserve"> (VRE) via l’Innovation </w:t>
      </w:r>
      <w:proofErr w:type="spellStart"/>
      <w:r w:rsidRPr="006D4749">
        <w:rPr>
          <w:lang w:val="fr-FR"/>
        </w:rPr>
        <w:t>Lab</w:t>
      </w:r>
      <w:proofErr w:type="spellEnd"/>
      <w:r w:rsidRPr="006D4749">
        <w:rPr>
          <w:lang w:val="fr-FR"/>
        </w:rPr>
        <w:t xml:space="preserve"> du projet EO </w:t>
      </w:r>
      <w:proofErr w:type="spellStart"/>
      <w:r w:rsidRPr="006D4749">
        <w:rPr>
          <w:lang w:val="fr-FR"/>
        </w:rPr>
        <w:t>Africa</w:t>
      </w:r>
      <w:proofErr w:type="spellEnd"/>
      <w:r w:rsidRPr="006D4749">
        <w:rPr>
          <w:lang w:val="fr-FR"/>
        </w:rPr>
        <w:t xml:space="preserve"> R&amp;D Facility. </w:t>
      </w:r>
      <w:r w:rsidRPr="00307A8D">
        <w:rPr>
          <w:lang w:val="fr-FR"/>
        </w:rPr>
        <w:t>Consultez l’</w:t>
      </w:r>
      <w:hyperlink r:id="rId17" w:anchor="annexe" w:history="1">
        <w:r w:rsidRPr="00307A8D">
          <w:rPr>
            <w:rStyle w:val="Hyperlink"/>
            <w:lang w:val="fr-FR"/>
          </w:rPr>
          <w:t>Annexe</w:t>
        </w:r>
      </w:hyperlink>
      <w:r w:rsidRPr="00307A8D">
        <w:rPr>
          <w:lang w:val="fr-FR"/>
        </w:rPr>
        <w:t xml:space="preserve"> de l’ap</w:t>
      </w:r>
      <w:r w:rsidRPr="006D4749">
        <w:rPr>
          <w:lang w:val="fr-FR"/>
        </w:rPr>
        <w:t>pel d’offre pour plus d’informations sur le VRE.</w:t>
      </w:r>
    </w:p>
    <w:tbl>
      <w:tblPr>
        <w:tblStyle w:val="TableGrid"/>
        <w:tblW w:w="9639" w:type="dxa"/>
        <w:tblLook w:val="04A0" w:firstRow="1" w:lastRow="0" w:firstColumn="1" w:lastColumn="0" w:noHBand="0" w:noVBand="1"/>
      </w:tblPr>
      <w:tblGrid>
        <w:gridCol w:w="9639"/>
      </w:tblGrid>
      <w:tr w:rsidR="00050DD4" w:rsidRPr="006D4749" w14:paraId="1AE77D4A" w14:textId="77777777" w:rsidTr="00EF6A38">
        <w:tc>
          <w:tcPr>
            <w:tcW w:w="9639" w:type="dxa"/>
          </w:tcPr>
          <w:p w14:paraId="2A999883" w14:textId="4075B1D1" w:rsidR="00050DD4" w:rsidRPr="006D4749" w:rsidRDefault="006E61FF" w:rsidP="00EF6A38">
            <w:pPr>
              <w:pStyle w:val="FormHeading"/>
              <w:rPr>
                <w:lang w:val="fr-FR"/>
              </w:rPr>
            </w:pPr>
            <w:r w:rsidRPr="006D4749">
              <w:rPr>
                <w:lang w:val="fr-FR"/>
              </w:rPr>
              <w:t>Logiciels d’applications</w:t>
            </w:r>
          </w:p>
          <w:p w14:paraId="07F946D1" w14:textId="6A474849" w:rsidR="006E61FF" w:rsidRPr="006D4749" w:rsidRDefault="006E61FF" w:rsidP="00EF6A38">
            <w:pPr>
              <w:pStyle w:val="Notes"/>
              <w:rPr>
                <w:lang w:val="fr-FR"/>
              </w:rPr>
            </w:pPr>
            <w:r w:rsidRPr="006D4749">
              <w:rPr>
                <w:lang w:val="fr-FR"/>
              </w:rPr>
              <w:t>SVP indiquez les logiciels d’applications et les packages (e.g., Python, R, Julia, etc.)</w:t>
            </w:r>
            <w:r w:rsidR="0005192D" w:rsidRPr="006D4749">
              <w:rPr>
                <w:lang w:val="fr-FR"/>
              </w:rPr>
              <w:t xml:space="preserve"> requis pour votre projet. L’utilisation de logiciels commerciaux n’est pas permise.</w:t>
            </w:r>
          </w:p>
          <w:p w14:paraId="02A9E57C" w14:textId="56B86A64" w:rsidR="00050DD4" w:rsidRDefault="00050DD4" w:rsidP="00EF6A38">
            <w:pPr>
              <w:pStyle w:val="FormText"/>
              <w:rPr>
                <w:lang w:val="fr-FR"/>
              </w:rPr>
            </w:pPr>
          </w:p>
          <w:p w14:paraId="7BD65099" w14:textId="67DEE85A" w:rsidR="00463D76" w:rsidRDefault="00463D76" w:rsidP="00EF6A38">
            <w:pPr>
              <w:pStyle w:val="FormText"/>
              <w:rPr>
                <w:lang w:val="fr-FR"/>
              </w:rPr>
            </w:pPr>
          </w:p>
          <w:p w14:paraId="6D84BEC0" w14:textId="23B17FCA" w:rsidR="00463D76" w:rsidRDefault="00463D76" w:rsidP="00EF6A38">
            <w:pPr>
              <w:pStyle w:val="FormText"/>
              <w:rPr>
                <w:lang w:val="fr-FR"/>
              </w:rPr>
            </w:pPr>
          </w:p>
          <w:p w14:paraId="6B8039E7" w14:textId="77777777" w:rsidR="00463D76" w:rsidRDefault="00463D76" w:rsidP="00EF6A38">
            <w:pPr>
              <w:pStyle w:val="FormText"/>
              <w:rPr>
                <w:lang w:val="fr-FR"/>
              </w:rPr>
            </w:pPr>
          </w:p>
          <w:p w14:paraId="6B7D086C" w14:textId="77777777" w:rsidR="00463D76" w:rsidRPr="006D4749" w:rsidRDefault="00463D76" w:rsidP="00EF6A38">
            <w:pPr>
              <w:pStyle w:val="FormText"/>
              <w:rPr>
                <w:lang w:val="fr-FR"/>
              </w:rPr>
            </w:pPr>
          </w:p>
          <w:p w14:paraId="79144D54" w14:textId="77777777" w:rsidR="00050DD4" w:rsidRPr="006D4749" w:rsidRDefault="00050DD4" w:rsidP="00EF6A38">
            <w:pPr>
              <w:pStyle w:val="FormText"/>
              <w:rPr>
                <w:lang w:val="fr-FR"/>
              </w:rPr>
            </w:pPr>
          </w:p>
        </w:tc>
      </w:tr>
      <w:tr w:rsidR="00F65AE2" w:rsidRPr="00AA4AD3" w14:paraId="7E948827" w14:textId="77777777" w:rsidTr="00EF6A38">
        <w:tc>
          <w:tcPr>
            <w:tcW w:w="9639" w:type="dxa"/>
          </w:tcPr>
          <w:p w14:paraId="3E235442" w14:textId="77777777" w:rsidR="0031146A" w:rsidRPr="006D4749" w:rsidRDefault="0031146A" w:rsidP="00EF6A38">
            <w:pPr>
              <w:pStyle w:val="FormHeading"/>
              <w:rPr>
                <w:lang w:val="fr-FR"/>
              </w:rPr>
            </w:pPr>
            <w:r w:rsidRPr="006D4749">
              <w:rPr>
                <w:lang w:val="fr-FR"/>
              </w:rPr>
              <w:t>Stockage des données</w:t>
            </w:r>
          </w:p>
          <w:p w14:paraId="5A526239" w14:textId="2A04ECF8" w:rsidR="0031146A" w:rsidRPr="006D4749" w:rsidRDefault="0031146A" w:rsidP="00EF6A38">
            <w:pPr>
              <w:pStyle w:val="Notes"/>
              <w:rPr>
                <w:lang w:val="fr-FR"/>
              </w:rPr>
            </w:pPr>
            <w:r w:rsidRPr="006D4749">
              <w:rPr>
                <w:lang w:val="fr-FR"/>
              </w:rPr>
              <w:t xml:space="preserve">SVP indiquez la nature et le volume des données que vous allez devoir stocker, en incluant les données brutes, prétraitées ainsi que les produits finaux. Les données accessibles sur le DIAS qui hébergera votre VRE doivent être exclues (ex : données Sentinel originales, produits des services </w:t>
            </w:r>
            <w:proofErr w:type="spellStart"/>
            <w:r w:rsidRPr="006D4749">
              <w:rPr>
                <w:lang w:val="fr-FR"/>
              </w:rPr>
              <w:t>Copernicus</w:t>
            </w:r>
            <w:proofErr w:type="spellEnd"/>
            <w:r w:rsidRPr="006D4749">
              <w:rPr>
                <w:lang w:val="fr-FR"/>
              </w:rPr>
              <w:t>).</w:t>
            </w:r>
          </w:p>
          <w:p w14:paraId="45DF2B93" w14:textId="36B91377" w:rsidR="00F65AE2" w:rsidRDefault="00F65AE2" w:rsidP="00EF6A38">
            <w:pPr>
              <w:pStyle w:val="FormText"/>
              <w:rPr>
                <w:lang w:val="fr-FR"/>
              </w:rPr>
            </w:pPr>
          </w:p>
          <w:p w14:paraId="752C9C5C" w14:textId="313A44BC" w:rsidR="00463D76" w:rsidRDefault="00463D76" w:rsidP="00EF6A38">
            <w:pPr>
              <w:pStyle w:val="FormText"/>
              <w:rPr>
                <w:lang w:val="fr-FR"/>
              </w:rPr>
            </w:pPr>
          </w:p>
          <w:p w14:paraId="236BB6D7" w14:textId="77777777" w:rsidR="00463D76" w:rsidRDefault="00463D76" w:rsidP="00EF6A38">
            <w:pPr>
              <w:pStyle w:val="FormText"/>
              <w:rPr>
                <w:lang w:val="fr-FR"/>
              </w:rPr>
            </w:pPr>
          </w:p>
          <w:p w14:paraId="412A69F9" w14:textId="13304ABA" w:rsidR="00463D76" w:rsidRDefault="00463D76" w:rsidP="00EF6A38">
            <w:pPr>
              <w:pStyle w:val="FormText"/>
              <w:rPr>
                <w:lang w:val="fr-FR"/>
              </w:rPr>
            </w:pPr>
          </w:p>
          <w:p w14:paraId="3EAF902C" w14:textId="77777777" w:rsidR="00463D76" w:rsidRPr="006D4749" w:rsidRDefault="00463D76" w:rsidP="00EF6A38">
            <w:pPr>
              <w:pStyle w:val="FormText"/>
              <w:rPr>
                <w:lang w:val="fr-FR"/>
              </w:rPr>
            </w:pPr>
          </w:p>
          <w:p w14:paraId="5A86C085" w14:textId="77777777" w:rsidR="00F65AE2" w:rsidRPr="006D4749" w:rsidRDefault="00F65AE2" w:rsidP="00EF6A38">
            <w:pPr>
              <w:pStyle w:val="FormText"/>
              <w:rPr>
                <w:lang w:val="fr-FR"/>
              </w:rPr>
            </w:pPr>
          </w:p>
        </w:tc>
      </w:tr>
      <w:tr w:rsidR="006A2057" w:rsidRPr="00AA4AD3" w14:paraId="639C1009" w14:textId="77777777" w:rsidTr="00EF6A38">
        <w:tc>
          <w:tcPr>
            <w:tcW w:w="9639" w:type="dxa"/>
          </w:tcPr>
          <w:p w14:paraId="3E64B511" w14:textId="2236059A" w:rsidR="0031146A" w:rsidRPr="006D4749" w:rsidRDefault="0031146A" w:rsidP="006A2057">
            <w:pPr>
              <w:pStyle w:val="FormHeading"/>
              <w:rPr>
                <w:lang w:val="fr-FR"/>
              </w:rPr>
            </w:pPr>
            <w:r w:rsidRPr="006D4749">
              <w:rPr>
                <w:lang w:val="fr-FR"/>
              </w:rPr>
              <w:t>Besoins de calculs particuliers</w:t>
            </w:r>
          </w:p>
          <w:p w14:paraId="1FED1DE6" w14:textId="730F3C4F" w:rsidR="0031146A" w:rsidRPr="006D4749" w:rsidRDefault="0031146A" w:rsidP="006A2057">
            <w:pPr>
              <w:pStyle w:val="Notes"/>
              <w:rPr>
                <w:lang w:val="fr-FR"/>
              </w:rPr>
            </w:pPr>
            <w:r w:rsidRPr="006D4749">
              <w:rPr>
                <w:lang w:val="fr-FR"/>
              </w:rPr>
              <w:t>SVP veuillez nous indiquer tout besoin de calcul particulier que vous pourriez avoir (ex : calcul distribué faisant appel à des besoins en GPU). Veuillez nous fournir une estimation de ce besoin en termes de temps de calcul (heures).</w:t>
            </w:r>
          </w:p>
          <w:p w14:paraId="7A8968B3" w14:textId="703AB036" w:rsidR="006A2057" w:rsidRDefault="006A2057" w:rsidP="006A2057">
            <w:pPr>
              <w:pStyle w:val="FormHeading"/>
              <w:rPr>
                <w:lang w:val="fr-FR"/>
              </w:rPr>
            </w:pPr>
          </w:p>
          <w:p w14:paraId="16870BB8" w14:textId="403ED8EC" w:rsidR="00463D76" w:rsidRDefault="00463D76" w:rsidP="006A2057">
            <w:pPr>
              <w:pStyle w:val="FormHeading"/>
              <w:rPr>
                <w:lang w:val="fr-FR"/>
              </w:rPr>
            </w:pPr>
          </w:p>
          <w:p w14:paraId="4614B6B1" w14:textId="76522813" w:rsidR="00463D76" w:rsidRDefault="00463D76" w:rsidP="006A2057">
            <w:pPr>
              <w:pStyle w:val="FormHeading"/>
              <w:rPr>
                <w:lang w:val="fr-FR"/>
              </w:rPr>
            </w:pPr>
          </w:p>
          <w:p w14:paraId="48D8562A" w14:textId="2E6E6D70" w:rsidR="00463D76" w:rsidRDefault="00463D76" w:rsidP="006A2057">
            <w:pPr>
              <w:pStyle w:val="FormHeading"/>
              <w:rPr>
                <w:lang w:val="fr-FR"/>
              </w:rPr>
            </w:pPr>
          </w:p>
          <w:p w14:paraId="5D6935E8" w14:textId="77777777" w:rsidR="00463D76" w:rsidRDefault="00463D76" w:rsidP="006A2057">
            <w:pPr>
              <w:pStyle w:val="FormHeading"/>
              <w:rPr>
                <w:lang w:val="fr-FR"/>
              </w:rPr>
            </w:pPr>
          </w:p>
          <w:p w14:paraId="0C9E1CF2" w14:textId="28C92723" w:rsidR="00463D76" w:rsidRDefault="00463D76" w:rsidP="006A2057">
            <w:pPr>
              <w:pStyle w:val="FormHeading"/>
              <w:rPr>
                <w:lang w:val="fr-FR"/>
              </w:rPr>
            </w:pPr>
          </w:p>
          <w:p w14:paraId="47EF3E89" w14:textId="77777777" w:rsidR="00463D76" w:rsidRPr="006D4749" w:rsidRDefault="00463D76" w:rsidP="006A2057">
            <w:pPr>
              <w:pStyle w:val="FormHeading"/>
              <w:rPr>
                <w:lang w:val="fr-FR"/>
              </w:rPr>
            </w:pPr>
          </w:p>
          <w:p w14:paraId="258B1472" w14:textId="2A8990EC" w:rsidR="0031146A" w:rsidRPr="006D4749" w:rsidRDefault="0031146A" w:rsidP="006A2057">
            <w:pPr>
              <w:pStyle w:val="FormHeading"/>
              <w:rPr>
                <w:lang w:val="fr-FR"/>
              </w:rPr>
            </w:pPr>
          </w:p>
        </w:tc>
      </w:tr>
    </w:tbl>
    <w:p w14:paraId="7FBE5152" w14:textId="725D6477" w:rsidR="00100A29" w:rsidRPr="006D4749" w:rsidRDefault="00100A29" w:rsidP="007243ED">
      <w:pPr>
        <w:pStyle w:val="Heading2"/>
        <w:rPr>
          <w:lang w:val="fr-FR"/>
        </w:rPr>
      </w:pPr>
      <w:r w:rsidRPr="006D4749">
        <w:rPr>
          <w:lang w:val="fr-FR"/>
        </w:rPr>
        <w:lastRenderedPageBreak/>
        <w:t>Budget</w:t>
      </w:r>
    </w:p>
    <w:p w14:paraId="7D571855" w14:textId="2D8EE1EA" w:rsidR="00672EDB" w:rsidRPr="006D4749" w:rsidRDefault="00672EDB" w:rsidP="00F759DA">
      <w:pPr>
        <w:pStyle w:val="Notes"/>
        <w:rPr>
          <w:lang w:val="fr-FR"/>
        </w:rPr>
      </w:pPr>
      <w:r w:rsidRPr="006D4749">
        <w:rPr>
          <w:lang w:val="fr-FR"/>
        </w:rPr>
        <w:t xml:space="preserve">Un budget pouvant aller jusqu’à 25000 euros peut être demandé pour couvrir les coûts du projet. </w:t>
      </w:r>
      <w:r w:rsidR="00B15F38" w:rsidRPr="006D4749">
        <w:rPr>
          <w:lang w:val="fr-FR"/>
        </w:rPr>
        <w:t xml:space="preserve">Ce budget peut couvrir les frais de personnel, le travail de terrain, la collecte de données, des visites bilatérales, la participation à des colloques scientifiques, de formation, la publication de papiers en accès ouvert, etc. </w:t>
      </w:r>
    </w:p>
    <w:p w14:paraId="7F42C699" w14:textId="2A78C123" w:rsidR="00B15F38" w:rsidRPr="006D4749" w:rsidRDefault="00B15F38" w:rsidP="00F759DA">
      <w:pPr>
        <w:pStyle w:val="Notes"/>
        <w:rPr>
          <w:lang w:val="fr-FR"/>
        </w:rPr>
      </w:pPr>
      <w:r w:rsidRPr="006D4749">
        <w:rPr>
          <w:lang w:val="fr-FR"/>
        </w:rPr>
        <w:t xml:space="preserve">Le budget ne doit pas inclure les coûts liés à l’utilisation de ressources de calcul </w:t>
      </w:r>
      <w:r w:rsidR="00A96BDE" w:rsidRPr="006D4749">
        <w:rPr>
          <w:lang w:val="fr-FR"/>
        </w:rPr>
        <w:t xml:space="preserve">similaires ou </w:t>
      </w:r>
      <w:r w:rsidRPr="006D4749">
        <w:rPr>
          <w:lang w:val="fr-FR"/>
        </w:rPr>
        <w:t xml:space="preserve">équivalentes à celles fournies par l’Innovation </w:t>
      </w:r>
      <w:proofErr w:type="spellStart"/>
      <w:r w:rsidRPr="006D4749">
        <w:rPr>
          <w:lang w:val="fr-FR"/>
        </w:rPr>
        <w:t>Lab</w:t>
      </w:r>
      <w:proofErr w:type="spellEnd"/>
      <w:r w:rsidRPr="006D4749">
        <w:rPr>
          <w:lang w:val="fr-FR"/>
        </w:rPr>
        <w:t xml:space="preserve"> du projet EO </w:t>
      </w:r>
      <w:proofErr w:type="spellStart"/>
      <w:r w:rsidRPr="006D4749">
        <w:rPr>
          <w:lang w:val="fr-FR"/>
        </w:rPr>
        <w:t>Africa</w:t>
      </w:r>
      <w:proofErr w:type="spellEnd"/>
      <w:r w:rsidRPr="006D4749">
        <w:rPr>
          <w:lang w:val="fr-FR"/>
        </w:rPr>
        <w:t xml:space="preserve"> R&amp;D. En conformité </w:t>
      </w:r>
      <w:r w:rsidR="00A96BDE" w:rsidRPr="006D4749">
        <w:rPr>
          <w:lang w:val="fr-FR"/>
        </w:rPr>
        <w:t xml:space="preserve">avec les règles européennes en matière de financement, le </w:t>
      </w:r>
      <w:r w:rsidRPr="006D4749">
        <w:rPr>
          <w:lang w:val="fr-FR"/>
        </w:rPr>
        <w:t>budget du projet devra être supervisé par un partenaire européen</w:t>
      </w:r>
      <w:r w:rsidR="00A96BDE" w:rsidRPr="006D4749">
        <w:rPr>
          <w:lang w:val="fr-FR"/>
        </w:rPr>
        <w:t>. Pour autant, les deux partenaires africain et européen conservent les mêmes droits d’accès et d’utilisation du budget.</w:t>
      </w:r>
    </w:p>
    <w:tbl>
      <w:tblPr>
        <w:tblStyle w:val="TableGrid"/>
        <w:tblW w:w="9639" w:type="dxa"/>
        <w:tblLook w:val="04A0" w:firstRow="1" w:lastRow="0" w:firstColumn="1" w:lastColumn="0" w:noHBand="0" w:noVBand="1"/>
      </w:tblPr>
      <w:tblGrid>
        <w:gridCol w:w="9639"/>
      </w:tblGrid>
      <w:tr w:rsidR="00F10E05" w:rsidRPr="00AA4AD3" w14:paraId="5A21A747" w14:textId="77777777" w:rsidTr="00EF6A38">
        <w:tc>
          <w:tcPr>
            <w:tcW w:w="9639" w:type="dxa"/>
          </w:tcPr>
          <w:p w14:paraId="553BA029" w14:textId="77777777" w:rsidR="00A96BDE" w:rsidRPr="006D4749" w:rsidRDefault="00A96BDE" w:rsidP="00EF6A38">
            <w:pPr>
              <w:pStyle w:val="FormHeading"/>
              <w:rPr>
                <w:lang w:val="fr-FR"/>
              </w:rPr>
            </w:pPr>
            <w:r w:rsidRPr="006D4749">
              <w:rPr>
                <w:lang w:val="fr-FR"/>
              </w:rPr>
              <w:t>Utilisation du budget</w:t>
            </w:r>
          </w:p>
          <w:p w14:paraId="140FDFD5" w14:textId="0B82BD00" w:rsidR="00A96BDE" w:rsidRPr="006D4749" w:rsidRDefault="00A96BDE" w:rsidP="006E65F4">
            <w:pPr>
              <w:pStyle w:val="Notes"/>
              <w:rPr>
                <w:lang w:val="fr-FR"/>
              </w:rPr>
            </w:pPr>
            <w:r w:rsidRPr="006D4749">
              <w:rPr>
                <w:lang w:val="fr-FR"/>
              </w:rPr>
              <w:t>Présentez le budget demandé pour votre projet en indiquant le type de dépense et leur montant, dans une table de préférence.</w:t>
            </w:r>
          </w:p>
          <w:p w14:paraId="628446A2" w14:textId="77777777" w:rsidR="006E65F4" w:rsidRPr="006D4749" w:rsidRDefault="006E65F4" w:rsidP="00EF6A38">
            <w:pPr>
              <w:pStyle w:val="FormText"/>
              <w:rPr>
                <w:lang w:val="fr-FR"/>
              </w:rPr>
            </w:pPr>
          </w:p>
          <w:p w14:paraId="38906F95" w14:textId="70681A61" w:rsidR="006E65F4" w:rsidRDefault="006E65F4" w:rsidP="00EF6A38">
            <w:pPr>
              <w:pStyle w:val="FormText"/>
              <w:rPr>
                <w:lang w:val="fr-FR"/>
              </w:rPr>
            </w:pPr>
          </w:p>
          <w:p w14:paraId="64C8F18C" w14:textId="0BE780DF" w:rsidR="00463D76" w:rsidRDefault="00463D76" w:rsidP="00EF6A38">
            <w:pPr>
              <w:pStyle w:val="FormText"/>
              <w:rPr>
                <w:lang w:val="fr-FR"/>
              </w:rPr>
            </w:pPr>
          </w:p>
          <w:p w14:paraId="4B47ABE6" w14:textId="179A7BEF" w:rsidR="00463D76" w:rsidRDefault="00463D76" w:rsidP="00EF6A38">
            <w:pPr>
              <w:pStyle w:val="FormText"/>
              <w:rPr>
                <w:lang w:val="fr-FR"/>
              </w:rPr>
            </w:pPr>
          </w:p>
          <w:p w14:paraId="1C915073" w14:textId="4D954519" w:rsidR="00463D76" w:rsidRDefault="00463D76" w:rsidP="00EF6A38">
            <w:pPr>
              <w:pStyle w:val="FormText"/>
              <w:rPr>
                <w:lang w:val="fr-FR"/>
              </w:rPr>
            </w:pPr>
          </w:p>
          <w:p w14:paraId="7288BE73" w14:textId="02FF30FA" w:rsidR="00463D76" w:rsidRDefault="00463D76" w:rsidP="00EF6A38">
            <w:pPr>
              <w:pStyle w:val="FormText"/>
              <w:rPr>
                <w:lang w:val="fr-FR"/>
              </w:rPr>
            </w:pPr>
          </w:p>
          <w:p w14:paraId="13068937" w14:textId="7CCAC4C4" w:rsidR="00463D76" w:rsidRDefault="00463D76" w:rsidP="00EF6A38">
            <w:pPr>
              <w:pStyle w:val="FormText"/>
              <w:rPr>
                <w:lang w:val="fr-FR"/>
              </w:rPr>
            </w:pPr>
          </w:p>
          <w:p w14:paraId="09EB967B" w14:textId="2DF8A927" w:rsidR="00463D76" w:rsidRDefault="00463D76" w:rsidP="00EF6A38">
            <w:pPr>
              <w:pStyle w:val="FormText"/>
              <w:rPr>
                <w:lang w:val="fr-FR"/>
              </w:rPr>
            </w:pPr>
          </w:p>
          <w:p w14:paraId="377E070C" w14:textId="78E134F1" w:rsidR="00463D76" w:rsidRDefault="00463D76" w:rsidP="00EF6A38">
            <w:pPr>
              <w:pStyle w:val="FormText"/>
              <w:rPr>
                <w:lang w:val="fr-FR"/>
              </w:rPr>
            </w:pPr>
          </w:p>
          <w:p w14:paraId="72B8FCBB" w14:textId="3DC48373" w:rsidR="00463D76" w:rsidRDefault="00463D76" w:rsidP="00EF6A38">
            <w:pPr>
              <w:pStyle w:val="FormText"/>
              <w:rPr>
                <w:lang w:val="fr-FR"/>
              </w:rPr>
            </w:pPr>
          </w:p>
          <w:p w14:paraId="36F3B3CF" w14:textId="3E45EEA8" w:rsidR="00463D76" w:rsidRDefault="00463D76" w:rsidP="00EF6A38">
            <w:pPr>
              <w:pStyle w:val="FormText"/>
              <w:rPr>
                <w:lang w:val="fr-FR"/>
              </w:rPr>
            </w:pPr>
          </w:p>
          <w:p w14:paraId="1BE1706F" w14:textId="32A31E27" w:rsidR="00463D76" w:rsidRDefault="00463D76" w:rsidP="00EF6A38">
            <w:pPr>
              <w:pStyle w:val="FormText"/>
              <w:rPr>
                <w:lang w:val="fr-FR"/>
              </w:rPr>
            </w:pPr>
          </w:p>
          <w:p w14:paraId="36C8911D" w14:textId="4773E24C" w:rsidR="00463D76" w:rsidRDefault="00463D76" w:rsidP="00EF6A38">
            <w:pPr>
              <w:pStyle w:val="FormText"/>
              <w:rPr>
                <w:lang w:val="fr-FR"/>
              </w:rPr>
            </w:pPr>
          </w:p>
          <w:p w14:paraId="5EB3D062" w14:textId="77777777" w:rsidR="00463D76" w:rsidRDefault="00463D76" w:rsidP="00EF6A38">
            <w:pPr>
              <w:pStyle w:val="FormText"/>
              <w:rPr>
                <w:lang w:val="fr-FR"/>
              </w:rPr>
            </w:pPr>
          </w:p>
          <w:p w14:paraId="4F2794CC" w14:textId="3C8442FB" w:rsidR="00463D76" w:rsidRDefault="00463D76" w:rsidP="00EF6A38">
            <w:pPr>
              <w:pStyle w:val="FormText"/>
              <w:rPr>
                <w:lang w:val="fr-FR"/>
              </w:rPr>
            </w:pPr>
          </w:p>
          <w:p w14:paraId="390A6E1A" w14:textId="77777777" w:rsidR="00463D76" w:rsidRPr="006D4749" w:rsidRDefault="00463D76" w:rsidP="00EF6A38">
            <w:pPr>
              <w:pStyle w:val="FormText"/>
              <w:rPr>
                <w:lang w:val="fr-FR"/>
              </w:rPr>
            </w:pPr>
          </w:p>
          <w:p w14:paraId="03B1E16C" w14:textId="0796A04D" w:rsidR="006E65F4" w:rsidRPr="006D4749" w:rsidRDefault="006E65F4" w:rsidP="00EF6A38">
            <w:pPr>
              <w:pStyle w:val="FormText"/>
              <w:rPr>
                <w:lang w:val="fr-FR"/>
              </w:rPr>
            </w:pPr>
          </w:p>
        </w:tc>
      </w:tr>
      <w:tr w:rsidR="00F10E05" w:rsidRPr="006D4749" w14:paraId="55B92EA2" w14:textId="77777777" w:rsidTr="00EF6A38">
        <w:tc>
          <w:tcPr>
            <w:tcW w:w="9639" w:type="dxa"/>
          </w:tcPr>
          <w:p w14:paraId="1242F1B6" w14:textId="77777777" w:rsidR="00A96BDE" w:rsidRPr="006D4749" w:rsidRDefault="00A96BDE" w:rsidP="00EF6A38">
            <w:pPr>
              <w:pStyle w:val="FormHeading"/>
              <w:rPr>
                <w:lang w:val="fr-FR"/>
              </w:rPr>
            </w:pPr>
            <w:r w:rsidRPr="006D4749">
              <w:rPr>
                <w:lang w:val="fr-FR"/>
              </w:rPr>
              <w:t>Informations supplémentaires sur le budget</w:t>
            </w:r>
          </w:p>
          <w:p w14:paraId="7A5D3867" w14:textId="44D1F0C6" w:rsidR="00A96BDE" w:rsidRPr="006D4749" w:rsidRDefault="00A96BDE" w:rsidP="00D95E8B">
            <w:pPr>
              <w:pStyle w:val="FormText"/>
              <w:rPr>
                <w:i/>
                <w:iCs/>
                <w:sz w:val="20"/>
                <w:szCs w:val="20"/>
                <w:lang w:val="fr-FR"/>
              </w:rPr>
            </w:pPr>
            <w:r w:rsidRPr="006D4749">
              <w:rPr>
                <w:i/>
                <w:iCs/>
                <w:sz w:val="20"/>
                <w:szCs w:val="20"/>
                <w:lang w:val="fr-FR"/>
              </w:rPr>
              <w:t>Fournissez ici des informations supplémentaires sur votre budget (</w:t>
            </w:r>
            <w:r w:rsidRPr="006D4749">
              <w:rPr>
                <w:b/>
                <w:bCs/>
                <w:i/>
                <w:iCs/>
                <w:sz w:val="20"/>
                <w:szCs w:val="20"/>
                <w:lang w:val="fr-FR"/>
              </w:rPr>
              <w:t>200 mots max.</w:t>
            </w:r>
            <w:r w:rsidRPr="006D4749">
              <w:rPr>
                <w:i/>
                <w:iCs/>
                <w:sz w:val="20"/>
                <w:szCs w:val="20"/>
                <w:lang w:val="fr-FR"/>
              </w:rPr>
              <w:t>)</w:t>
            </w:r>
          </w:p>
          <w:p w14:paraId="4CA383F7" w14:textId="4CA65E07" w:rsidR="00F10E05" w:rsidRDefault="00463D76" w:rsidP="00D95E8B">
            <w:pPr>
              <w:pStyle w:val="FormText"/>
              <w:rPr>
                <w:noProof/>
                <w:color w:val="D9D9D9" w:themeColor="background1" w:themeShade="D9"/>
                <w:lang w:val="fr-FR"/>
              </w:rPr>
            </w:pPr>
            <w:r>
              <w:rPr>
                <w:noProof/>
                <w:color w:val="D9D9D9" w:themeColor="background1" w:themeShade="D9"/>
                <w:lang w:val="fr-FR"/>
              </w:rPr>
              <w:t xml:space="preserve"> </w:t>
            </w:r>
          </w:p>
          <w:p w14:paraId="2572203D" w14:textId="264B9B01" w:rsidR="00463D76" w:rsidRDefault="00463D76" w:rsidP="00D95E8B">
            <w:pPr>
              <w:pStyle w:val="FormText"/>
              <w:rPr>
                <w:noProof/>
                <w:color w:val="D9D9D9" w:themeColor="background1" w:themeShade="D9"/>
                <w:lang w:val="fr-FR"/>
              </w:rPr>
            </w:pPr>
          </w:p>
          <w:p w14:paraId="3D863CD8" w14:textId="602EA9E5" w:rsidR="00463D76" w:rsidRDefault="00463D76" w:rsidP="00D95E8B">
            <w:pPr>
              <w:pStyle w:val="FormText"/>
              <w:rPr>
                <w:noProof/>
                <w:color w:val="D9D9D9" w:themeColor="background1" w:themeShade="D9"/>
                <w:lang w:val="fr-FR"/>
              </w:rPr>
            </w:pPr>
          </w:p>
          <w:p w14:paraId="793896D9" w14:textId="0AFFE8D0" w:rsidR="00463D76" w:rsidRDefault="00463D76" w:rsidP="00D95E8B">
            <w:pPr>
              <w:pStyle w:val="FormText"/>
              <w:rPr>
                <w:noProof/>
                <w:color w:val="D9D9D9" w:themeColor="background1" w:themeShade="D9"/>
                <w:lang w:val="fr-FR"/>
              </w:rPr>
            </w:pPr>
          </w:p>
          <w:p w14:paraId="16932F49" w14:textId="2789AE15" w:rsidR="00463D76" w:rsidRDefault="00463D76" w:rsidP="00D95E8B">
            <w:pPr>
              <w:pStyle w:val="FormText"/>
              <w:rPr>
                <w:noProof/>
                <w:color w:val="D9D9D9" w:themeColor="background1" w:themeShade="D9"/>
                <w:lang w:val="fr-FR"/>
              </w:rPr>
            </w:pPr>
          </w:p>
          <w:p w14:paraId="67E815B2" w14:textId="77777777" w:rsidR="00463D76" w:rsidRDefault="00463D76" w:rsidP="00D95E8B">
            <w:pPr>
              <w:pStyle w:val="FormText"/>
              <w:rPr>
                <w:noProof/>
                <w:color w:val="D9D9D9" w:themeColor="background1" w:themeShade="D9"/>
                <w:lang w:val="fr-FR"/>
              </w:rPr>
            </w:pPr>
          </w:p>
          <w:p w14:paraId="5F2AC97D" w14:textId="0780A5F1" w:rsidR="00463D76" w:rsidRDefault="00463D76" w:rsidP="00D95E8B">
            <w:pPr>
              <w:pStyle w:val="FormText"/>
              <w:rPr>
                <w:noProof/>
                <w:color w:val="D9D9D9" w:themeColor="background1" w:themeShade="D9"/>
                <w:lang w:val="fr-FR"/>
              </w:rPr>
            </w:pPr>
          </w:p>
          <w:p w14:paraId="6D6AC6BF" w14:textId="34577011" w:rsidR="00463D76" w:rsidRDefault="00463D76" w:rsidP="00D95E8B">
            <w:pPr>
              <w:pStyle w:val="FormText"/>
              <w:rPr>
                <w:noProof/>
                <w:color w:val="D9D9D9" w:themeColor="background1" w:themeShade="D9"/>
                <w:lang w:val="fr-FR"/>
              </w:rPr>
            </w:pPr>
          </w:p>
          <w:p w14:paraId="19731E8F" w14:textId="77777777" w:rsidR="00463D76" w:rsidRPr="006D4749" w:rsidRDefault="00463D76" w:rsidP="00D95E8B">
            <w:pPr>
              <w:pStyle w:val="FormText"/>
              <w:rPr>
                <w:noProof/>
                <w:color w:val="D9D9D9" w:themeColor="background1" w:themeShade="D9"/>
                <w:lang w:val="fr-FR"/>
              </w:rPr>
            </w:pPr>
          </w:p>
          <w:p w14:paraId="25B617BB" w14:textId="7477CC46" w:rsidR="00D95E8B" w:rsidRPr="006D4749" w:rsidRDefault="00F42C71" w:rsidP="00D95E8B">
            <w:pPr>
              <w:pStyle w:val="FormText"/>
              <w:rPr>
                <w:sz w:val="20"/>
                <w:szCs w:val="20"/>
                <w:lang w:val="fr-FR"/>
              </w:rPr>
            </w:pPr>
            <w:r w:rsidRPr="006D4749">
              <w:rPr>
                <w:sz w:val="20"/>
                <w:szCs w:val="20"/>
                <w:lang w:val="fr-FR"/>
              </w:rPr>
              <w:t>Nombre de mots : …………. (</w:t>
            </w:r>
            <w:r w:rsidRPr="006D4749">
              <w:rPr>
                <w:b/>
                <w:bCs/>
                <w:sz w:val="20"/>
                <w:szCs w:val="20"/>
                <w:lang w:val="fr-FR"/>
              </w:rPr>
              <w:t>200 max.</w:t>
            </w:r>
            <w:r w:rsidRPr="006D4749">
              <w:rPr>
                <w:sz w:val="20"/>
                <w:szCs w:val="20"/>
                <w:lang w:val="fr-FR"/>
              </w:rPr>
              <w:t>)</w:t>
            </w:r>
          </w:p>
        </w:tc>
      </w:tr>
    </w:tbl>
    <w:p w14:paraId="6A452431" w14:textId="0A860719" w:rsidR="007243ED" w:rsidRPr="006D4749" w:rsidRDefault="00B46F0B" w:rsidP="007243ED">
      <w:pPr>
        <w:pStyle w:val="Heading2"/>
        <w:rPr>
          <w:lang w:val="fr-FR"/>
        </w:rPr>
      </w:pPr>
      <w:r w:rsidRPr="006D4749">
        <w:rPr>
          <w:lang w:val="fr-FR"/>
        </w:rPr>
        <w:lastRenderedPageBreak/>
        <w:t>Documents supplémentaires</w:t>
      </w:r>
    </w:p>
    <w:p w14:paraId="536AC638" w14:textId="74313040" w:rsidR="00B46F0B" w:rsidRPr="006D4749" w:rsidRDefault="00B46F0B" w:rsidP="00281D16">
      <w:pPr>
        <w:rPr>
          <w:lang w:val="fr-FR"/>
        </w:rPr>
      </w:pPr>
      <w:r w:rsidRPr="006D4749">
        <w:rPr>
          <w:lang w:val="fr-FR"/>
        </w:rPr>
        <w:t>Les documents suivants devront être fournis avec le présent formulaire :</w:t>
      </w:r>
    </w:p>
    <w:p w14:paraId="4F66D331" w14:textId="650E38E6" w:rsidR="000925B2" w:rsidRPr="00DA38C4" w:rsidRDefault="00B46F0B" w:rsidP="00DA38C4">
      <w:pPr>
        <w:pStyle w:val="ListParagraph"/>
        <w:numPr>
          <w:ilvl w:val="0"/>
          <w:numId w:val="10"/>
        </w:numPr>
        <w:rPr>
          <w:lang w:val="fr-FR"/>
        </w:rPr>
      </w:pPr>
      <w:r w:rsidRPr="00DA38C4">
        <w:rPr>
          <w:lang w:val="fr-FR"/>
        </w:rPr>
        <w:t xml:space="preserve">Un CV détaillé du </w:t>
      </w:r>
      <w:proofErr w:type="spellStart"/>
      <w:r w:rsidRPr="00DA38C4">
        <w:rPr>
          <w:lang w:val="fr-FR"/>
        </w:rPr>
        <w:t>co</w:t>
      </w:r>
      <w:proofErr w:type="spellEnd"/>
      <w:r w:rsidRPr="00DA38C4">
        <w:rPr>
          <w:lang w:val="fr-FR"/>
        </w:rPr>
        <w:t xml:space="preserve">-coordinateur africain. </w:t>
      </w:r>
    </w:p>
    <w:p w14:paraId="254BA8B2" w14:textId="57940846" w:rsidR="00EB0B02" w:rsidRPr="00DA38C4" w:rsidRDefault="00B46F0B" w:rsidP="00DA38C4">
      <w:pPr>
        <w:pStyle w:val="ListParagraph"/>
        <w:numPr>
          <w:ilvl w:val="0"/>
          <w:numId w:val="10"/>
        </w:numPr>
        <w:rPr>
          <w:lang w:val="fr-FR"/>
        </w:rPr>
      </w:pPr>
      <w:r w:rsidRPr="00DA38C4">
        <w:rPr>
          <w:lang w:val="fr-FR"/>
        </w:rPr>
        <w:t xml:space="preserve">Un CV détaillé du </w:t>
      </w:r>
      <w:proofErr w:type="spellStart"/>
      <w:r w:rsidRPr="00DA38C4">
        <w:rPr>
          <w:lang w:val="fr-FR"/>
        </w:rPr>
        <w:t>co</w:t>
      </w:r>
      <w:proofErr w:type="spellEnd"/>
      <w:r w:rsidRPr="00DA38C4">
        <w:rPr>
          <w:lang w:val="fr-FR"/>
        </w:rPr>
        <w:t>-coordinateur européen</w:t>
      </w:r>
      <w:r w:rsidR="003C0470" w:rsidRPr="00DA38C4">
        <w:rPr>
          <w:lang w:val="fr-FR"/>
        </w:rPr>
        <w:t>.</w:t>
      </w:r>
    </w:p>
    <w:p w14:paraId="5680723B" w14:textId="1CC43263" w:rsidR="00463D76" w:rsidRPr="00DA38C4" w:rsidRDefault="00D64236" w:rsidP="00DA38C4">
      <w:pPr>
        <w:pStyle w:val="ListParagraph"/>
        <w:numPr>
          <w:ilvl w:val="0"/>
          <w:numId w:val="10"/>
        </w:numPr>
        <w:rPr>
          <w:lang w:val="fr-FR"/>
        </w:rPr>
      </w:pPr>
      <w:r w:rsidRPr="00DA38C4">
        <w:rPr>
          <w:lang w:val="fr-FR"/>
        </w:rPr>
        <w:t>Les CV courts des autres chercheurs de l’équipe</w:t>
      </w:r>
      <w:r w:rsidR="00463D76" w:rsidRPr="00DA38C4">
        <w:rPr>
          <w:lang w:val="fr-FR"/>
        </w:rPr>
        <w:t>.</w:t>
      </w:r>
    </w:p>
    <w:p w14:paraId="7F246EC1" w14:textId="77777777" w:rsidR="00953C81" w:rsidRPr="006D4749" w:rsidRDefault="00953C81" w:rsidP="009D4EBB">
      <w:pPr>
        <w:rPr>
          <w:lang w:val="fr-FR"/>
        </w:rPr>
      </w:pPr>
      <w:r w:rsidRPr="006D4749">
        <w:rPr>
          <w:lang w:val="fr-FR"/>
        </w:rPr>
        <w:t>Les documents suivants sont optionnels :</w:t>
      </w:r>
    </w:p>
    <w:p w14:paraId="54AAA7D0" w14:textId="3DDFB531" w:rsidR="009D4EBB" w:rsidRPr="00DA38C4" w:rsidRDefault="00953C81" w:rsidP="00DA38C4">
      <w:pPr>
        <w:pStyle w:val="ListParagraph"/>
        <w:numPr>
          <w:ilvl w:val="0"/>
          <w:numId w:val="11"/>
        </w:numPr>
        <w:rPr>
          <w:lang w:val="fr-FR"/>
        </w:rPr>
      </w:pPr>
      <w:r w:rsidRPr="00DA38C4">
        <w:rPr>
          <w:lang w:val="fr-FR"/>
        </w:rPr>
        <w:t>Lettres d’appui des bénéficiaires des travaux</w:t>
      </w:r>
      <w:r w:rsidR="003C0470" w:rsidRPr="00DA38C4">
        <w:rPr>
          <w:lang w:val="fr-FR"/>
        </w:rPr>
        <w:t>.</w:t>
      </w:r>
    </w:p>
    <w:p w14:paraId="7C332694" w14:textId="10719C60" w:rsidR="00E22DAE" w:rsidRPr="002E5AD5" w:rsidRDefault="00E22DAE" w:rsidP="00E22DAE">
      <w:pPr>
        <w:pStyle w:val="Heading2"/>
        <w:rPr>
          <w:lang w:val="fr-FR"/>
        </w:rPr>
      </w:pPr>
      <w:r w:rsidRPr="002E5AD5">
        <w:rPr>
          <w:lang w:val="fr-FR"/>
        </w:rPr>
        <w:t>Signature</w:t>
      </w:r>
      <w:r w:rsidR="00953C81" w:rsidRPr="002E5AD5">
        <w:rPr>
          <w:lang w:val="fr-FR"/>
        </w:rPr>
        <w:t>s</w:t>
      </w:r>
      <w:r w:rsidR="00DA38C4" w:rsidRPr="002E5AD5">
        <w:rPr>
          <w:lang w:val="fr-FR"/>
        </w:rPr>
        <w:t xml:space="preserve"> des </w:t>
      </w:r>
      <w:proofErr w:type="spellStart"/>
      <w:r w:rsidR="00DA38C4" w:rsidRPr="002E5AD5">
        <w:rPr>
          <w:lang w:val="fr-FR"/>
        </w:rPr>
        <w:t>co</w:t>
      </w:r>
      <w:proofErr w:type="spellEnd"/>
      <w:r w:rsidR="00DA38C4" w:rsidRPr="002E5AD5">
        <w:rPr>
          <w:lang w:val="fr-FR"/>
        </w:rPr>
        <w:t>-coordinateurs</w:t>
      </w:r>
    </w:p>
    <w:p w14:paraId="67A280F1" w14:textId="5A0CD5B3" w:rsidR="00DA38C4" w:rsidRPr="002E5AD5" w:rsidRDefault="00DA38C4" w:rsidP="00DA38C4">
      <w:pPr>
        <w:rPr>
          <w:lang w:val="fr-FR"/>
        </w:rPr>
      </w:pPr>
      <w:r w:rsidRPr="002E5AD5">
        <w:rPr>
          <w:lang w:val="fr-FR"/>
        </w:rPr>
        <w:t>En signant ce formulaire, nous déclarons que :</w:t>
      </w:r>
    </w:p>
    <w:p w14:paraId="2B7D77C3" w14:textId="51A11287" w:rsidR="00E22DAE" w:rsidRPr="002E5AD5" w:rsidRDefault="00DA38C4" w:rsidP="00DA38C4">
      <w:pPr>
        <w:pStyle w:val="ListParagraph"/>
        <w:numPr>
          <w:ilvl w:val="0"/>
          <w:numId w:val="11"/>
        </w:numPr>
        <w:rPr>
          <w:lang w:val="fr-FR"/>
        </w:rPr>
      </w:pPr>
      <w:r w:rsidRPr="002E5AD5">
        <w:rPr>
          <w:lang w:val="fr-FR"/>
        </w:rPr>
        <w:t>L</w:t>
      </w:r>
      <w:r w:rsidR="004E511C" w:rsidRPr="002E5AD5">
        <w:rPr>
          <w:lang w:val="fr-FR"/>
        </w:rPr>
        <w:t>es membres de nos équipes nommés dans notre réponse ont lu et accepté son contenu et notamment le rôle qui leur sera confié en cas de succès.</w:t>
      </w:r>
    </w:p>
    <w:p w14:paraId="0E9A4733" w14:textId="1666A18B" w:rsidR="004E511C" w:rsidRPr="002E5AD5" w:rsidRDefault="004E511C" w:rsidP="00DA38C4">
      <w:pPr>
        <w:pStyle w:val="ListParagraph"/>
        <w:numPr>
          <w:ilvl w:val="0"/>
          <w:numId w:val="11"/>
        </w:numPr>
        <w:rPr>
          <w:lang w:val="fr-FR"/>
        </w:rPr>
      </w:pPr>
      <w:r w:rsidRPr="002E5AD5">
        <w:rPr>
          <w:lang w:val="fr-FR"/>
        </w:rPr>
        <w:t>Nous acceptons de rendre accessible au public le code, les données et les résultats de nos travaux.</w:t>
      </w:r>
    </w:p>
    <w:p w14:paraId="1FE9215B" w14:textId="030273BC" w:rsidR="00953C81" w:rsidRPr="002E5AD5" w:rsidRDefault="00953C81" w:rsidP="00DA38C4">
      <w:pPr>
        <w:pStyle w:val="ListParagraph"/>
        <w:numPr>
          <w:ilvl w:val="0"/>
          <w:numId w:val="11"/>
        </w:numPr>
        <w:rPr>
          <w:lang w:val="fr-FR"/>
        </w:rPr>
      </w:pPr>
      <w:r w:rsidRPr="002E5AD5">
        <w:rPr>
          <w:lang w:val="fr-FR"/>
        </w:rPr>
        <w:t>Nous avons rempli ce formulaire de bonne foi.</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99172F" w:rsidRPr="00D64236" w14:paraId="1EBFCDC6" w14:textId="77777777" w:rsidTr="0099172F">
        <w:tc>
          <w:tcPr>
            <w:tcW w:w="4819" w:type="dxa"/>
          </w:tcPr>
          <w:p w14:paraId="28C9A520" w14:textId="0922E994" w:rsidR="0099172F" w:rsidRPr="00D64236" w:rsidRDefault="0099172F" w:rsidP="00A30E21">
            <w:pPr>
              <w:pStyle w:val="FormHeading"/>
              <w:rPr>
                <w:lang w:val="fr-FR"/>
              </w:rPr>
            </w:pPr>
            <w:r w:rsidRPr="00D64236">
              <w:rPr>
                <w:lang w:val="fr-FR"/>
              </w:rPr>
              <w:t>Co-</w:t>
            </w:r>
            <w:r w:rsidR="00953C81" w:rsidRPr="00D64236">
              <w:rPr>
                <w:lang w:val="fr-FR"/>
              </w:rPr>
              <w:t>coordinateur africain</w:t>
            </w:r>
          </w:p>
          <w:p w14:paraId="54161667" w14:textId="4C9C2427" w:rsidR="0099172F" w:rsidRPr="00D64236" w:rsidRDefault="00953C81" w:rsidP="00A30E21">
            <w:pPr>
              <w:pStyle w:val="FormText"/>
              <w:rPr>
                <w:sz w:val="20"/>
                <w:szCs w:val="20"/>
                <w:lang w:val="fr-FR"/>
              </w:rPr>
            </w:pPr>
            <w:r w:rsidRPr="00D64236">
              <w:rPr>
                <w:sz w:val="20"/>
                <w:szCs w:val="20"/>
                <w:lang w:val="fr-FR"/>
              </w:rPr>
              <w:t xml:space="preserve">Nom </w:t>
            </w:r>
            <w:r w:rsidR="0099172F" w:rsidRPr="00D64236">
              <w:rPr>
                <w:sz w:val="20"/>
                <w:szCs w:val="20"/>
                <w:lang w:val="fr-FR"/>
              </w:rPr>
              <w:t xml:space="preserve">: </w:t>
            </w:r>
          </w:p>
          <w:p w14:paraId="2FF1ED0A" w14:textId="1D23C782" w:rsidR="0099172F" w:rsidRPr="00D64236" w:rsidRDefault="00953C81" w:rsidP="00A30E21">
            <w:pPr>
              <w:pStyle w:val="FormText"/>
              <w:rPr>
                <w:sz w:val="20"/>
                <w:szCs w:val="20"/>
                <w:lang w:val="fr-FR"/>
              </w:rPr>
            </w:pPr>
            <w:r w:rsidRPr="00D64236">
              <w:rPr>
                <w:sz w:val="20"/>
                <w:szCs w:val="20"/>
                <w:lang w:val="fr-FR"/>
              </w:rPr>
              <w:t xml:space="preserve">Lieu </w:t>
            </w:r>
            <w:r w:rsidR="0099172F" w:rsidRPr="00D64236">
              <w:rPr>
                <w:sz w:val="20"/>
                <w:szCs w:val="20"/>
                <w:lang w:val="fr-FR"/>
              </w:rPr>
              <w:t>:</w:t>
            </w:r>
          </w:p>
          <w:p w14:paraId="0C6680DC" w14:textId="4ECCA07E" w:rsidR="0099172F" w:rsidRPr="00D64236" w:rsidRDefault="0099172F" w:rsidP="00A30E21">
            <w:pPr>
              <w:pStyle w:val="FormText"/>
              <w:rPr>
                <w:sz w:val="20"/>
                <w:szCs w:val="20"/>
                <w:lang w:val="fr-FR"/>
              </w:rPr>
            </w:pPr>
            <w:proofErr w:type="gramStart"/>
            <w:r w:rsidRPr="00D64236">
              <w:rPr>
                <w:sz w:val="20"/>
                <w:szCs w:val="20"/>
                <w:lang w:val="fr-FR"/>
              </w:rPr>
              <w:t>Date:</w:t>
            </w:r>
            <w:proofErr w:type="gramEnd"/>
          </w:p>
          <w:p w14:paraId="1B35ED86" w14:textId="77777777" w:rsidR="0099172F" w:rsidRPr="00D64236" w:rsidRDefault="0099172F" w:rsidP="00A30E21">
            <w:pPr>
              <w:pStyle w:val="FormText"/>
              <w:rPr>
                <w:sz w:val="20"/>
                <w:szCs w:val="20"/>
                <w:lang w:val="fr-FR"/>
              </w:rPr>
            </w:pPr>
          </w:p>
          <w:p w14:paraId="2C222130" w14:textId="057FBB02" w:rsidR="0099172F" w:rsidRPr="00D64236" w:rsidRDefault="0099172F" w:rsidP="00A30E21">
            <w:pPr>
              <w:pStyle w:val="FormText"/>
              <w:rPr>
                <w:sz w:val="20"/>
                <w:szCs w:val="20"/>
                <w:lang w:val="fr-FR"/>
              </w:rPr>
            </w:pPr>
            <w:proofErr w:type="gramStart"/>
            <w:r w:rsidRPr="00D64236">
              <w:rPr>
                <w:sz w:val="20"/>
                <w:szCs w:val="20"/>
                <w:lang w:val="fr-FR"/>
              </w:rPr>
              <w:t>Signature:</w:t>
            </w:r>
            <w:proofErr w:type="gramEnd"/>
          </w:p>
        </w:tc>
        <w:tc>
          <w:tcPr>
            <w:tcW w:w="4820" w:type="dxa"/>
          </w:tcPr>
          <w:p w14:paraId="01EC3152" w14:textId="10F2694A" w:rsidR="0099172F" w:rsidRPr="00D64236" w:rsidRDefault="00953C81" w:rsidP="0099172F">
            <w:pPr>
              <w:pStyle w:val="FormHeading"/>
              <w:rPr>
                <w:lang w:val="fr-FR"/>
              </w:rPr>
            </w:pPr>
            <w:r w:rsidRPr="00D64236">
              <w:rPr>
                <w:lang w:val="fr-FR"/>
              </w:rPr>
              <w:t>Co-coordinateur européen</w:t>
            </w:r>
          </w:p>
          <w:p w14:paraId="4CE51E8B" w14:textId="00A989D1" w:rsidR="0099172F" w:rsidRPr="00D64236" w:rsidRDefault="0099172F" w:rsidP="0099172F">
            <w:pPr>
              <w:pStyle w:val="FormText"/>
              <w:rPr>
                <w:sz w:val="20"/>
                <w:szCs w:val="20"/>
                <w:lang w:val="fr-FR"/>
              </w:rPr>
            </w:pPr>
            <w:r w:rsidRPr="00D64236">
              <w:rPr>
                <w:sz w:val="20"/>
                <w:szCs w:val="20"/>
                <w:lang w:val="fr-FR"/>
              </w:rPr>
              <w:t>N</w:t>
            </w:r>
            <w:r w:rsidR="00953C81" w:rsidRPr="00D64236">
              <w:rPr>
                <w:sz w:val="20"/>
                <w:szCs w:val="20"/>
                <w:lang w:val="fr-FR"/>
              </w:rPr>
              <w:t>o</w:t>
            </w:r>
            <w:r w:rsidRPr="00D64236">
              <w:rPr>
                <w:sz w:val="20"/>
                <w:szCs w:val="20"/>
                <w:lang w:val="fr-FR"/>
              </w:rPr>
              <w:t>m</w:t>
            </w:r>
            <w:r w:rsidR="00953C81" w:rsidRPr="00D64236">
              <w:rPr>
                <w:sz w:val="20"/>
                <w:szCs w:val="20"/>
                <w:lang w:val="fr-FR"/>
              </w:rPr>
              <w:t xml:space="preserve"> </w:t>
            </w:r>
            <w:r w:rsidRPr="00D64236">
              <w:rPr>
                <w:sz w:val="20"/>
                <w:szCs w:val="20"/>
                <w:lang w:val="fr-FR"/>
              </w:rPr>
              <w:t xml:space="preserve">: </w:t>
            </w:r>
          </w:p>
          <w:p w14:paraId="0CD195EA" w14:textId="0318C443" w:rsidR="0099172F" w:rsidRPr="00D64236" w:rsidRDefault="00953C81" w:rsidP="0099172F">
            <w:pPr>
              <w:pStyle w:val="FormText"/>
              <w:rPr>
                <w:sz w:val="20"/>
                <w:szCs w:val="20"/>
                <w:lang w:val="fr-FR"/>
              </w:rPr>
            </w:pPr>
            <w:r w:rsidRPr="00D64236">
              <w:rPr>
                <w:sz w:val="20"/>
                <w:szCs w:val="20"/>
                <w:lang w:val="fr-FR"/>
              </w:rPr>
              <w:t xml:space="preserve">Lieu </w:t>
            </w:r>
            <w:r w:rsidR="0099172F" w:rsidRPr="00D64236">
              <w:rPr>
                <w:sz w:val="20"/>
                <w:szCs w:val="20"/>
                <w:lang w:val="fr-FR"/>
              </w:rPr>
              <w:t>:</w:t>
            </w:r>
          </w:p>
          <w:p w14:paraId="5F70E1A9" w14:textId="7EE5E8CB" w:rsidR="0099172F" w:rsidRPr="00D64236" w:rsidRDefault="0099172F" w:rsidP="0099172F">
            <w:pPr>
              <w:pStyle w:val="FormText"/>
              <w:rPr>
                <w:sz w:val="20"/>
                <w:szCs w:val="20"/>
                <w:lang w:val="fr-FR"/>
              </w:rPr>
            </w:pPr>
            <w:proofErr w:type="gramStart"/>
            <w:r w:rsidRPr="00D64236">
              <w:rPr>
                <w:sz w:val="20"/>
                <w:szCs w:val="20"/>
                <w:lang w:val="fr-FR"/>
              </w:rPr>
              <w:t>Date:</w:t>
            </w:r>
            <w:proofErr w:type="gramEnd"/>
          </w:p>
          <w:p w14:paraId="5520C003" w14:textId="77777777" w:rsidR="0099172F" w:rsidRPr="00D64236" w:rsidRDefault="0099172F" w:rsidP="0099172F">
            <w:pPr>
              <w:pStyle w:val="FormText"/>
              <w:rPr>
                <w:sz w:val="20"/>
                <w:szCs w:val="20"/>
                <w:lang w:val="fr-FR"/>
              </w:rPr>
            </w:pPr>
          </w:p>
          <w:p w14:paraId="0846C9FE" w14:textId="088DFE51" w:rsidR="0099172F" w:rsidRPr="00D64236" w:rsidRDefault="0099172F" w:rsidP="0099172F">
            <w:pPr>
              <w:pStyle w:val="FormText"/>
              <w:rPr>
                <w:sz w:val="20"/>
                <w:szCs w:val="20"/>
                <w:lang w:val="fr-FR"/>
              </w:rPr>
            </w:pPr>
            <w:proofErr w:type="gramStart"/>
            <w:r w:rsidRPr="00D64236">
              <w:rPr>
                <w:sz w:val="20"/>
                <w:szCs w:val="20"/>
                <w:lang w:val="fr-FR"/>
              </w:rPr>
              <w:t>Signature:</w:t>
            </w:r>
            <w:proofErr w:type="gramEnd"/>
          </w:p>
        </w:tc>
      </w:tr>
    </w:tbl>
    <w:p w14:paraId="23D6B2AE" w14:textId="4EE053F8" w:rsidR="006527A4" w:rsidRPr="002E5AD5" w:rsidRDefault="006527A4" w:rsidP="006527A4">
      <w:pPr>
        <w:pStyle w:val="Heading2"/>
        <w:rPr>
          <w:lang w:val="fr-FR"/>
        </w:rPr>
      </w:pPr>
      <w:r w:rsidRPr="002E5AD5">
        <w:rPr>
          <w:lang w:val="fr-FR"/>
        </w:rPr>
        <w:t xml:space="preserve">Signature </w:t>
      </w:r>
      <w:r w:rsidR="00D64236" w:rsidRPr="002E5AD5">
        <w:rPr>
          <w:lang w:val="fr-FR"/>
        </w:rPr>
        <w:t>des représentants autorisés</w:t>
      </w:r>
      <w:r w:rsidR="00883A32" w:rsidRPr="002E5AD5">
        <w:rPr>
          <w:lang w:val="fr-FR"/>
        </w:rPr>
        <w:t xml:space="preserve"> de l’institution</w:t>
      </w:r>
    </w:p>
    <w:p w14:paraId="166C3CBA" w14:textId="142E9776" w:rsidR="00B25D56" w:rsidRPr="002E5AD5" w:rsidRDefault="00B25D56" w:rsidP="00B25D56">
      <w:pPr>
        <w:rPr>
          <w:lang w:val="fr-FR"/>
        </w:rPr>
      </w:pPr>
      <w:r w:rsidRPr="002E5AD5">
        <w:rPr>
          <w:lang w:val="fr-FR"/>
        </w:rPr>
        <w:t>En signant ce formulaire, nous déclarons que :</w:t>
      </w:r>
    </w:p>
    <w:p w14:paraId="7E917B79" w14:textId="0849E894" w:rsidR="006527A4" w:rsidRPr="002E5AD5" w:rsidRDefault="00D64236" w:rsidP="00B25D56">
      <w:pPr>
        <w:pStyle w:val="ListParagraph"/>
        <w:numPr>
          <w:ilvl w:val="0"/>
          <w:numId w:val="14"/>
        </w:numPr>
        <w:rPr>
          <w:lang w:val="fr-FR"/>
        </w:rPr>
      </w:pPr>
      <w:r w:rsidRPr="002E5AD5">
        <w:rPr>
          <w:lang w:val="fr-FR"/>
        </w:rPr>
        <w:t>Nous acceptons de fournir le soutien institutionnel à cette réponse soumise.</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6527A4" w:rsidRPr="00D64236" w14:paraId="7C2B5D68" w14:textId="77777777" w:rsidTr="006527A4">
        <w:tc>
          <w:tcPr>
            <w:tcW w:w="4819" w:type="dxa"/>
          </w:tcPr>
          <w:p w14:paraId="2E3ACEFD" w14:textId="2006F74A" w:rsidR="006527A4" w:rsidRPr="00D64236" w:rsidRDefault="00D64236">
            <w:pPr>
              <w:pStyle w:val="FormHeading"/>
              <w:rPr>
                <w:lang w:val="fr-FR"/>
              </w:rPr>
            </w:pPr>
            <w:r w:rsidRPr="00D64236">
              <w:rPr>
                <w:lang w:val="fr-FR"/>
              </w:rPr>
              <w:t>Représentant autorisé de l’institution africaine</w:t>
            </w:r>
          </w:p>
          <w:p w14:paraId="21238778" w14:textId="0120FE63" w:rsidR="006527A4" w:rsidRPr="00D64236" w:rsidRDefault="00D64236">
            <w:pPr>
              <w:pStyle w:val="FormText"/>
              <w:rPr>
                <w:sz w:val="20"/>
                <w:szCs w:val="20"/>
                <w:lang w:val="fr-FR"/>
              </w:rPr>
            </w:pPr>
            <w:r w:rsidRPr="00D64236">
              <w:rPr>
                <w:sz w:val="20"/>
                <w:szCs w:val="20"/>
                <w:lang w:val="fr-FR"/>
              </w:rPr>
              <w:t xml:space="preserve">Nom </w:t>
            </w:r>
            <w:r w:rsidR="006527A4" w:rsidRPr="00D64236">
              <w:rPr>
                <w:sz w:val="20"/>
                <w:szCs w:val="20"/>
                <w:lang w:val="fr-FR"/>
              </w:rPr>
              <w:t xml:space="preserve">: </w:t>
            </w:r>
          </w:p>
          <w:p w14:paraId="6B10CBFA" w14:textId="144B605B" w:rsidR="006527A4" w:rsidRPr="00D64236" w:rsidRDefault="00D64236">
            <w:pPr>
              <w:pStyle w:val="FormText"/>
              <w:rPr>
                <w:sz w:val="20"/>
                <w:szCs w:val="20"/>
                <w:lang w:val="fr-FR"/>
              </w:rPr>
            </w:pPr>
            <w:r w:rsidRPr="00D64236">
              <w:rPr>
                <w:sz w:val="20"/>
                <w:szCs w:val="20"/>
                <w:lang w:val="fr-FR"/>
              </w:rPr>
              <w:t xml:space="preserve">Lieu </w:t>
            </w:r>
            <w:r w:rsidR="006527A4" w:rsidRPr="00D64236">
              <w:rPr>
                <w:sz w:val="20"/>
                <w:szCs w:val="20"/>
                <w:lang w:val="fr-FR"/>
              </w:rPr>
              <w:t>:</w:t>
            </w:r>
          </w:p>
          <w:p w14:paraId="7E6E174C" w14:textId="2ABC3EEE" w:rsidR="006527A4" w:rsidRPr="00D64236" w:rsidRDefault="006527A4">
            <w:pPr>
              <w:pStyle w:val="FormText"/>
              <w:rPr>
                <w:sz w:val="20"/>
                <w:szCs w:val="20"/>
                <w:lang w:val="fr-FR"/>
              </w:rPr>
            </w:pPr>
            <w:r w:rsidRPr="00D64236">
              <w:rPr>
                <w:sz w:val="20"/>
                <w:szCs w:val="20"/>
                <w:lang w:val="fr-FR"/>
              </w:rPr>
              <w:t>Date</w:t>
            </w:r>
            <w:r w:rsidR="00D64236" w:rsidRPr="00D64236">
              <w:rPr>
                <w:sz w:val="20"/>
                <w:szCs w:val="20"/>
                <w:lang w:val="fr-FR"/>
              </w:rPr>
              <w:t xml:space="preserve"> </w:t>
            </w:r>
            <w:r w:rsidRPr="00D64236">
              <w:rPr>
                <w:sz w:val="20"/>
                <w:szCs w:val="20"/>
                <w:lang w:val="fr-FR"/>
              </w:rPr>
              <w:t>:</w:t>
            </w:r>
          </w:p>
          <w:p w14:paraId="6080CAF3" w14:textId="77777777" w:rsidR="006527A4" w:rsidRPr="00D64236" w:rsidRDefault="006527A4">
            <w:pPr>
              <w:pStyle w:val="FormText"/>
              <w:rPr>
                <w:sz w:val="20"/>
                <w:szCs w:val="20"/>
                <w:lang w:val="fr-FR"/>
              </w:rPr>
            </w:pPr>
          </w:p>
          <w:p w14:paraId="47F6AE5C" w14:textId="12C6E8F6" w:rsidR="006527A4" w:rsidRPr="0015494D" w:rsidRDefault="006527A4">
            <w:pPr>
              <w:pStyle w:val="FormHeading"/>
              <w:rPr>
                <w:b w:val="0"/>
                <w:bCs/>
                <w:lang w:val="fr-FR"/>
              </w:rPr>
            </w:pPr>
            <w:r w:rsidRPr="0015494D">
              <w:rPr>
                <w:b w:val="0"/>
                <w:bCs/>
                <w:szCs w:val="20"/>
                <w:lang w:val="fr-FR"/>
              </w:rPr>
              <w:t>Signature</w:t>
            </w:r>
            <w:r w:rsidR="00D64236" w:rsidRPr="0015494D">
              <w:rPr>
                <w:b w:val="0"/>
                <w:bCs/>
                <w:szCs w:val="20"/>
                <w:lang w:val="fr-FR"/>
              </w:rPr>
              <w:t xml:space="preserve"> </w:t>
            </w:r>
            <w:r w:rsidRPr="0015494D">
              <w:rPr>
                <w:b w:val="0"/>
                <w:bCs/>
                <w:szCs w:val="20"/>
                <w:lang w:val="fr-FR"/>
              </w:rPr>
              <w:t>:</w:t>
            </w:r>
          </w:p>
        </w:tc>
        <w:tc>
          <w:tcPr>
            <w:tcW w:w="4820" w:type="dxa"/>
          </w:tcPr>
          <w:p w14:paraId="5D8BD058" w14:textId="2F033265" w:rsidR="006527A4" w:rsidRPr="00D64236" w:rsidRDefault="00D64236">
            <w:pPr>
              <w:pStyle w:val="FormHeading"/>
              <w:rPr>
                <w:lang w:val="fr-FR"/>
              </w:rPr>
            </w:pPr>
            <w:r w:rsidRPr="00D64236">
              <w:rPr>
                <w:lang w:val="fr-FR"/>
              </w:rPr>
              <w:t>Représentant autorisé de l’institution européenne</w:t>
            </w:r>
          </w:p>
          <w:p w14:paraId="57C4A066" w14:textId="576900FF" w:rsidR="006527A4" w:rsidRPr="00D64236" w:rsidRDefault="00D64236">
            <w:pPr>
              <w:pStyle w:val="FormText"/>
              <w:rPr>
                <w:sz w:val="20"/>
                <w:szCs w:val="20"/>
                <w:lang w:val="fr-FR"/>
              </w:rPr>
            </w:pPr>
            <w:r w:rsidRPr="00D64236">
              <w:rPr>
                <w:sz w:val="20"/>
                <w:szCs w:val="20"/>
                <w:lang w:val="fr-FR"/>
              </w:rPr>
              <w:t xml:space="preserve">Nom </w:t>
            </w:r>
            <w:r w:rsidR="006527A4" w:rsidRPr="00D64236">
              <w:rPr>
                <w:sz w:val="20"/>
                <w:szCs w:val="20"/>
                <w:lang w:val="fr-FR"/>
              </w:rPr>
              <w:t xml:space="preserve">: </w:t>
            </w:r>
          </w:p>
          <w:p w14:paraId="2D4A607E" w14:textId="7515BC47" w:rsidR="006527A4" w:rsidRPr="00D64236" w:rsidRDefault="00D64236">
            <w:pPr>
              <w:pStyle w:val="FormText"/>
              <w:rPr>
                <w:sz w:val="20"/>
                <w:szCs w:val="20"/>
                <w:lang w:val="fr-FR"/>
              </w:rPr>
            </w:pPr>
            <w:r w:rsidRPr="00D64236">
              <w:rPr>
                <w:sz w:val="20"/>
                <w:szCs w:val="20"/>
                <w:lang w:val="fr-FR"/>
              </w:rPr>
              <w:t xml:space="preserve">Lieu </w:t>
            </w:r>
            <w:r w:rsidR="006527A4" w:rsidRPr="00D64236">
              <w:rPr>
                <w:sz w:val="20"/>
                <w:szCs w:val="20"/>
                <w:lang w:val="fr-FR"/>
              </w:rPr>
              <w:t>:</w:t>
            </w:r>
          </w:p>
          <w:p w14:paraId="196489C8" w14:textId="69CBCCBE" w:rsidR="006527A4" w:rsidRPr="00D64236" w:rsidRDefault="006527A4">
            <w:pPr>
              <w:pStyle w:val="FormText"/>
              <w:rPr>
                <w:sz w:val="20"/>
                <w:szCs w:val="20"/>
                <w:lang w:val="fr-FR"/>
              </w:rPr>
            </w:pPr>
            <w:r w:rsidRPr="00D64236">
              <w:rPr>
                <w:sz w:val="20"/>
                <w:szCs w:val="20"/>
                <w:lang w:val="fr-FR"/>
              </w:rPr>
              <w:t>Date</w:t>
            </w:r>
            <w:r w:rsidR="00D64236" w:rsidRPr="00D64236">
              <w:rPr>
                <w:sz w:val="20"/>
                <w:szCs w:val="20"/>
                <w:lang w:val="fr-FR"/>
              </w:rPr>
              <w:t xml:space="preserve"> </w:t>
            </w:r>
            <w:r w:rsidRPr="00D64236">
              <w:rPr>
                <w:sz w:val="20"/>
                <w:szCs w:val="20"/>
                <w:lang w:val="fr-FR"/>
              </w:rPr>
              <w:t>:</w:t>
            </w:r>
          </w:p>
          <w:p w14:paraId="4106867D" w14:textId="77777777" w:rsidR="006527A4" w:rsidRPr="00D64236" w:rsidRDefault="006527A4">
            <w:pPr>
              <w:pStyle w:val="FormText"/>
              <w:rPr>
                <w:sz w:val="20"/>
                <w:szCs w:val="20"/>
                <w:lang w:val="fr-FR"/>
              </w:rPr>
            </w:pPr>
          </w:p>
          <w:p w14:paraId="3262322B" w14:textId="73E3D731" w:rsidR="006527A4" w:rsidRPr="0015494D" w:rsidRDefault="006527A4">
            <w:pPr>
              <w:pStyle w:val="FormHeading"/>
              <w:rPr>
                <w:b w:val="0"/>
                <w:bCs/>
                <w:lang w:val="fr-FR"/>
              </w:rPr>
            </w:pPr>
            <w:r w:rsidRPr="0015494D">
              <w:rPr>
                <w:b w:val="0"/>
                <w:bCs/>
                <w:szCs w:val="20"/>
                <w:lang w:val="fr-FR"/>
              </w:rPr>
              <w:t>Signature</w:t>
            </w:r>
            <w:r w:rsidR="00D64236" w:rsidRPr="0015494D">
              <w:rPr>
                <w:b w:val="0"/>
                <w:bCs/>
                <w:szCs w:val="20"/>
                <w:lang w:val="fr-FR"/>
              </w:rPr>
              <w:t xml:space="preserve"> </w:t>
            </w:r>
            <w:r w:rsidRPr="0015494D">
              <w:rPr>
                <w:b w:val="0"/>
                <w:bCs/>
                <w:szCs w:val="20"/>
                <w:lang w:val="fr-FR"/>
              </w:rPr>
              <w:t>:</w:t>
            </w:r>
          </w:p>
        </w:tc>
      </w:tr>
    </w:tbl>
    <w:p w14:paraId="7C055CDA" w14:textId="77777777" w:rsidR="0099172F" w:rsidRPr="00D64236" w:rsidRDefault="0099172F" w:rsidP="0099172F">
      <w:pPr>
        <w:rPr>
          <w:lang w:val="fr-FR"/>
        </w:rPr>
      </w:pPr>
    </w:p>
    <w:p w14:paraId="4E158568" w14:textId="5CA2E0F8" w:rsidR="0041340E" w:rsidRPr="00D64236" w:rsidRDefault="0041340E" w:rsidP="00281D16">
      <w:pPr>
        <w:rPr>
          <w:i/>
          <w:iCs/>
          <w:color w:val="FF0000"/>
          <w:lang w:val="fr-FR"/>
        </w:rPr>
      </w:pPr>
      <w:r w:rsidRPr="002E5AD5">
        <w:rPr>
          <w:i/>
          <w:iCs/>
          <w:color w:val="FF0000"/>
          <w:lang w:val="fr-FR"/>
        </w:rPr>
        <w:t xml:space="preserve">SVP remplissez ce formulaire et envoyez-le par courriel à cette adresse : </w:t>
      </w:r>
      <w:hyperlink r:id="rId18" w:history="1">
        <w:r w:rsidR="00294234" w:rsidRPr="002E5AD5">
          <w:rPr>
            <w:rStyle w:val="Hyperlink"/>
            <w:i/>
            <w:iCs/>
            <w:lang w:val="fr-FR"/>
          </w:rPr>
          <w:t>proposals@eoafrica-rd.org</w:t>
        </w:r>
      </w:hyperlink>
      <w:r w:rsidRPr="002E5AD5">
        <w:rPr>
          <w:rStyle w:val="Hyperlink"/>
          <w:i/>
          <w:iCs/>
          <w:color w:val="FF0000"/>
          <w:lang w:val="fr-FR"/>
        </w:rPr>
        <w:t xml:space="preserve">, </w:t>
      </w:r>
      <w:r w:rsidRPr="002E5AD5">
        <w:rPr>
          <w:rStyle w:val="Hyperlink"/>
          <w:i/>
          <w:iCs/>
          <w:color w:val="FF0000"/>
          <w:u w:val="none"/>
          <w:lang w:val="fr-FR"/>
        </w:rPr>
        <w:t xml:space="preserve">accompagné des documents exigés sous la forme de documents PDF avant la date limite fixée au </w:t>
      </w:r>
      <w:r w:rsidR="00883A32" w:rsidRPr="002E5AD5">
        <w:rPr>
          <w:rStyle w:val="Hyperlink"/>
          <w:b/>
          <w:bCs/>
          <w:i/>
          <w:iCs/>
          <w:color w:val="FF0000"/>
          <w:u w:val="none"/>
          <w:lang w:val="fr-FR"/>
        </w:rPr>
        <w:t>15</w:t>
      </w:r>
      <w:r w:rsidRPr="002E5AD5">
        <w:rPr>
          <w:rStyle w:val="Hyperlink"/>
          <w:b/>
          <w:bCs/>
          <w:i/>
          <w:iCs/>
          <w:color w:val="FF0000"/>
          <w:u w:val="none"/>
          <w:lang w:val="fr-FR"/>
        </w:rPr>
        <w:t xml:space="preserve"> </w:t>
      </w:r>
      <w:r w:rsidR="00883A32" w:rsidRPr="002E5AD5">
        <w:rPr>
          <w:rStyle w:val="Hyperlink"/>
          <w:b/>
          <w:bCs/>
          <w:i/>
          <w:iCs/>
          <w:color w:val="FF0000"/>
          <w:u w:val="none"/>
          <w:lang w:val="fr-FR"/>
        </w:rPr>
        <w:t>novembre</w:t>
      </w:r>
      <w:r w:rsidRPr="002E5AD5">
        <w:rPr>
          <w:rStyle w:val="Hyperlink"/>
          <w:b/>
          <w:bCs/>
          <w:i/>
          <w:iCs/>
          <w:color w:val="FF0000"/>
          <w:u w:val="none"/>
          <w:lang w:val="fr-FR"/>
        </w:rPr>
        <w:t xml:space="preserve"> 202</w:t>
      </w:r>
      <w:r w:rsidR="00883A32" w:rsidRPr="002E5AD5">
        <w:rPr>
          <w:rStyle w:val="Hyperlink"/>
          <w:b/>
          <w:bCs/>
          <w:i/>
          <w:iCs/>
          <w:color w:val="FF0000"/>
          <w:u w:val="none"/>
          <w:lang w:val="fr-FR"/>
        </w:rPr>
        <w:t>2</w:t>
      </w:r>
      <w:r w:rsidRPr="002E5AD5">
        <w:rPr>
          <w:rStyle w:val="Hyperlink"/>
          <w:b/>
          <w:bCs/>
          <w:i/>
          <w:iCs/>
          <w:color w:val="FF0000"/>
          <w:u w:val="none"/>
          <w:lang w:val="fr-FR"/>
        </w:rPr>
        <w:t xml:space="preserve">, </w:t>
      </w:r>
      <w:proofErr w:type="gramStart"/>
      <w:r w:rsidRPr="002E5AD5">
        <w:rPr>
          <w:rStyle w:val="Hyperlink"/>
          <w:b/>
          <w:bCs/>
          <w:i/>
          <w:iCs/>
          <w:color w:val="FF0000"/>
          <w:u w:val="none"/>
          <w:lang w:val="fr-FR"/>
        </w:rPr>
        <w:t>1</w:t>
      </w:r>
      <w:r w:rsidR="00883A32" w:rsidRPr="002E5AD5">
        <w:rPr>
          <w:rStyle w:val="Hyperlink"/>
          <w:b/>
          <w:bCs/>
          <w:i/>
          <w:iCs/>
          <w:color w:val="FF0000"/>
          <w:u w:val="none"/>
          <w:lang w:val="fr-FR"/>
        </w:rPr>
        <w:t>8</w:t>
      </w:r>
      <w:r w:rsidRPr="002E5AD5">
        <w:rPr>
          <w:rStyle w:val="Hyperlink"/>
          <w:b/>
          <w:bCs/>
          <w:i/>
          <w:iCs/>
          <w:color w:val="FF0000"/>
          <w:u w:val="none"/>
          <w:lang w:val="fr-FR"/>
        </w:rPr>
        <w:t>:</w:t>
      </w:r>
      <w:proofErr w:type="gramEnd"/>
      <w:r w:rsidRPr="002E5AD5">
        <w:rPr>
          <w:rStyle w:val="Hyperlink"/>
          <w:b/>
          <w:bCs/>
          <w:i/>
          <w:iCs/>
          <w:color w:val="FF0000"/>
          <w:u w:val="none"/>
          <w:lang w:val="fr-FR"/>
        </w:rPr>
        <w:t>00 CET</w:t>
      </w:r>
      <w:r w:rsidRPr="002E5AD5">
        <w:rPr>
          <w:rStyle w:val="Hyperlink"/>
          <w:i/>
          <w:iCs/>
          <w:color w:val="FF0000"/>
          <w:u w:val="none"/>
          <w:lang w:val="fr-FR"/>
        </w:rPr>
        <w:t>.</w:t>
      </w:r>
    </w:p>
    <w:p w14:paraId="5C6CD28C" w14:textId="3F71BC8D" w:rsidR="000925B2" w:rsidRPr="006D4749" w:rsidRDefault="000925B2" w:rsidP="00281D16">
      <w:pPr>
        <w:rPr>
          <w:i/>
          <w:iCs/>
          <w:lang w:val="fr-FR"/>
        </w:rPr>
      </w:pPr>
    </w:p>
    <w:sectPr w:rsidR="000925B2" w:rsidRPr="006D4749" w:rsidSect="00F570CB">
      <w:headerReference w:type="default" r:id="rId19"/>
      <w:footerReference w:type="default" r:id="rId20"/>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EA7E1" w14:textId="77777777" w:rsidR="00B56A38" w:rsidRDefault="00B56A38" w:rsidP="00312665">
      <w:pPr>
        <w:spacing w:after="0"/>
      </w:pPr>
      <w:r>
        <w:separator/>
      </w:r>
    </w:p>
  </w:endnote>
  <w:endnote w:type="continuationSeparator" w:id="0">
    <w:p w14:paraId="4262F1C6" w14:textId="77777777" w:rsidR="00B56A38" w:rsidRDefault="00B56A38" w:rsidP="00312665">
      <w:pPr>
        <w:spacing w:after="0"/>
      </w:pPr>
      <w:r>
        <w:continuationSeparator/>
      </w:r>
    </w:p>
  </w:endnote>
  <w:endnote w:type="continuationNotice" w:id="1">
    <w:p w14:paraId="4569B08E" w14:textId="77777777" w:rsidR="00B56A38" w:rsidRDefault="00B56A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166B7" w14:textId="7FB4D137" w:rsidR="00F570CB" w:rsidRDefault="00F570CB" w:rsidP="00F570CB">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625F7" w14:textId="77777777" w:rsidR="00B56A38" w:rsidRDefault="00B56A38" w:rsidP="00312665">
      <w:pPr>
        <w:spacing w:after="0"/>
      </w:pPr>
      <w:r>
        <w:separator/>
      </w:r>
    </w:p>
  </w:footnote>
  <w:footnote w:type="continuationSeparator" w:id="0">
    <w:p w14:paraId="29E53F9A" w14:textId="77777777" w:rsidR="00B56A38" w:rsidRDefault="00B56A38" w:rsidP="00312665">
      <w:pPr>
        <w:spacing w:after="0"/>
      </w:pPr>
      <w:r>
        <w:continuationSeparator/>
      </w:r>
    </w:p>
  </w:footnote>
  <w:footnote w:type="continuationNotice" w:id="1">
    <w:p w14:paraId="71EA608F" w14:textId="77777777" w:rsidR="00B56A38" w:rsidRDefault="00B56A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7" w:type="dxa"/>
      <w:tblInd w:w="-709" w:type="dxa"/>
      <w:tblLook w:val="04A0" w:firstRow="1" w:lastRow="0" w:firstColumn="1" w:lastColumn="0" w:noHBand="0" w:noVBand="1"/>
    </w:tblPr>
    <w:tblGrid>
      <w:gridCol w:w="1866"/>
      <w:gridCol w:w="5647"/>
      <w:gridCol w:w="2834"/>
    </w:tblGrid>
    <w:tr w:rsidR="00527B6F" w14:paraId="77C61BCF" w14:textId="77777777" w:rsidTr="00F570CB">
      <w:tc>
        <w:tcPr>
          <w:tcW w:w="1866" w:type="dxa"/>
          <w:vAlign w:val="center"/>
        </w:tcPr>
        <w:p w14:paraId="62496AF7" w14:textId="26D78E8B" w:rsidR="00527B6F" w:rsidRDefault="00527B6F" w:rsidP="00CB3B0C">
          <w:pPr>
            <w:pStyle w:val="Header"/>
            <w:ind w:left="600"/>
          </w:pPr>
          <w:r>
            <w:rPr>
              <w:noProof/>
            </w:rPr>
            <w:drawing>
              <wp:inline distT="0" distB="0" distL="0" distR="0" wp14:anchorId="368431AE" wp14:editId="0872A91F">
                <wp:extent cx="661916" cy="747485"/>
                <wp:effectExtent l="0" t="0" r="508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1973" cy="758842"/>
                        </a:xfrm>
                        <a:prstGeom prst="rect">
                          <a:avLst/>
                        </a:prstGeom>
                      </pic:spPr>
                    </pic:pic>
                  </a:graphicData>
                </a:graphic>
              </wp:inline>
            </w:drawing>
          </w:r>
        </w:p>
      </w:tc>
      <w:tc>
        <w:tcPr>
          <w:tcW w:w="5647" w:type="dxa"/>
        </w:tcPr>
        <w:p w14:paraId="35996C62" w14:textId="023420F7" w:rsidR="00527B6F" w:rsidRDefault="00F570CB" w:rsidP="00F570CB">
          <w:pPr>
            <w:pStyle w:val="Header"/>
            <w:spacing w:before="200"/>
            <w:ind w:left="300"/>
            <w:jc w:val="center"/>
          </w:pPr>
          <w:r>
            <w:rPr>
              <w:noProof/>
            </w:rPr>
            <w:drawing>
              <wp:inline distT="0" distB="0" distL="0" distR="0" wp14:anchorId="24E15AF4" wp14:editId="746B1775">
                <wp:extent cx="1542197" cy="545243"/>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6511" cy="550304"/>
                        </a:xfrm>
                        <a:prstGeom prst="rect">
                          <a:avLst/>
                        </a:prstGeom>
                        <a:noFill/>
                        <a:ln>
                          <a:noFill/>
                        </a:ln>
                      </pic:spPr>
                    </pic:pic>
                  </a:graphicData>
                </a:graphic>
              </wp:inline>
            </w:drawing>
          </w:r>
        </w:p>
      </w:tc>
      <w:tc>
        <w:tcPr>
          <w:tcW w:w="2834" w:type="dxa"/>
          <w:vAlign w:val="center"/>
        </w:tcPr>
        <w:p w14:paraId="59DFBF98" w14:textId="54FB4CEB" w:rsidR="00527B6F" w:rsidRDefault="00527B6F" w:rsidP="00CB3B0C">
          <w:pPr>
            <w:pStyle w:val="Header"/>
            <w:jc w:val="right"/>
          </w:pPr>
          <w:r>
            <w:rPr>
              <w:noProof/>
            </w:rPr>
            <w:drawing>
              <wp:inline distT="0" distB="0" distL="0" distR="0" wp14:anchorId="47C2AE2F" wp14:editId="65B96D53">
                <wp:extent cx="1473958" cy="530215"/>
                <wp:effectExtent l="0" t="0" r="0" b="381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02764" cy="540577"/>
                        </a:xfrm>
                        <a:prstGeom prst="rect">
                          <a:avLst/>
                        </a:prstGeom>
                      </pic:spPr>
                    </pic:pic>
                  </a:graphicData>
                </a:graphic>
              </wp:inline>
            </w:drawing>
          </w:r>
        </w:p>
      </w:tc>
    </w:tr>
  </w:tbl>
  <w:p w14:paraId="3689285A" w14:textId="17A9B364" w:rsidR="00312665" w:rsidRDefault="00312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B11"/>
    <w:multiLevelType w:val="hybridMultilevel"/>
    <w:tmpl w:val="897E3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A31E1"/>
    <w:multiLevelType w:val="hybridMultilevel"/>
    <w:tmpl w:val="77520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571B36"/>
    <w:multiLevelType w:val="hybridMultilevel"/>
    <w:tmpl w:val="43F4722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 w15:restartNumberingAfterBreak="0">
    <w:nsid w:val="0DA06DDD"/>
    <w:multiLevelType w:val="hybridMultilevel"/>
    <w:tmpl w:val="0F1CE0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395EB2"/>
    <w:multiLevelType w:val="hybridMultilevel"/>
    <w:tmpl w:val="4FE8F83E"/>
    <w:lvl w:ilvl="0" w:tplc="1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B17318"/>
    <w:multiLevelType w:val="hybridMultilevel"/>
    <w:tmpl w:val="7CCE657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600796D"/>
    <w:multiLevelType w:val="hybridMultilevel"/>
    <w:tmpl w:val="036A3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412BB"/>
    <w:multiLevelType w:val="hybridMultilevel"/>
    <w:tmpl w:val="82CE7E7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8B0013C"/>
    <w:multiLevelType w:val="multilevel"/>
    <w:tmpl w:val="F37A55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454656EE"/>
    <w:multiLevelType w:val="hybridMultilevel"/>
    <w:tmpl w:val="4C56D9A2"/>
    <w:lvl w:ilvl="0" w:tplc="1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4D23E5"/>
    <w:multiLevelType w:val="hybridMultilevel"/>
    <w:tmpl w:val="8FC4CC08"/>
    <w:lvl w:ilvl="0" w:tplc="875AEC9A">
      <w:start w:val="1"/>
      <w:numFmt w:val="bullet"/>
      <w:lvlText w:val="o"/>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5B6A2978"/>
    <w:multiLevelType w:val="hybridMultilevel"/>
    <w:tmpl w:val="0AC469CA"/>
    <w:lvl w:ilvl="0" w:tplc="1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6060A7"/>
    <w:multiLevelType w:val="hybridMultilevel"/>
    <w:tmpl w:val="4588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739797">
    <w:abstractNumId w:val="12"/>
  </w:num>
  <w:num w:numId="2" w16cid:durableId="1705474162">
    <w:abstractNumId w:val="6"/>
  </w:num>
  <w:num w:numId="3" w16cid:durableId="246303569">
    <w:abstractNumId w:val="0"/>
  </w:num>
  <w:num w:numId="4" w16cid:durableId="961498218">
    <w:abstractNumId w:val="5"/>
  </w:num>
  <w:num w:numId="5" w16cid:durableId="739904795">
    <w:abstractNumId w:val="7"/>
  </w:num>
  <w:num w:numId="6" w16cid:durableId="1955743467">
    <w:abstractNumId w:val="8"/>
  </w:num>
  <w:num w:numId="7" w16cid:durableId="325398546">
    <w:abstractNumId w:val="2"/>
  </w:num>
  <w:num w:numId="8" w16cid:durableId="2139832234">
    <w:abstractNumId w:val="10"/>
  </w:num>
  <w:num w:numId="9" w16cid:durableId="465582968">
    <w:abstractNumId w:val="10"/>
  </w:num>
  <w:num w:numId="10" w16cid:durableId="1492601365">
    <w:abstractNumId w:val="9"/>
  </w:num>
  <w:num w:numId="11" w16cid:durableId="1857425287">
    <w:abstractNumId w:val="11"/>
  </w:num>
  <w:num w:numId="12" w16cid:durableId="2055693802">
    <w:abstractNumId w:val="3"/>
  </w:num>
  <w:num w:numId="13" w16cid:durableId="692073541">
    <w:abstractNumId w:val="1"/>
  </w:num>
  <w:num w:numId="14" w16cid:durableId="13399692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KwMDW3NDE3MDBW0lEKTi0uzszPAykwrAUAO4Y4iiwAAAA="/>
  </w:docVars>
  <w:rsids>
    <w:rsidRoot w:val="502C59B6"/>
    <w:rsid w:val="00020A42"/>
    <w:rsid w:val="00043C9E"/>
    <w:rsid w:val="00050282"/>
    <w:rsid w:val="00050DD4"/>
    <w:rsid w:val="0005192D"/>
    <w:rsid w:val="00054255"/>
    <w:rsid w:val="00073752"/>
    <w:rsid w:val="00073AEF"/>
    <w:rsid w:val="00076F52"/>
    <w:rsid w:val="000848A1"/>
    <w:rsid w:val="0009221A"/>
    <w:rsid w:val="000925B2"/>
    <w:rsid w:val="000961DA"/>
    <w:rsid w:val="000A210C"/>
    <w:rsid w:val="000B0414"/>
    <w:rsid w:val="000B2F65"/>
    <w:rsid w:val="000D7CDE"/>
    <w:rsid w:val="00100A29"/>
    <w:rsid w:val="001015A3"/>
    <w:rsid w:val="001021D4"/>
    <w:rsid w:val="00104E21"/>
    <w:rsid w:val="001169B5"/>
    <w:rsid w:val="0012155A"/>
    <w:rsid w:val="00144561"/>
    <w:rsid w:val="0015494D"/>
    <w:rsid w:val="00156B2B"/>
    <w:rsid w:val="00157119"/>
    <w:rsid w:val="0019671B"/>
    <w:rsid w:val="001C0EB1"/>
    <w:rsid w:val="001C3618"/>
    <w:rsid w:val="001E1D63"/>
    <w:rsid w:val="001F79E7"/>
    <w:rsid w:val="00203165"/>
    <w:rsid w:val="00222D90"/>
    <w:rsid w:val="00225CB0"/>
    <w:rsid w:val="002561FF"/>
    <w:rsid w:val="00281D16"/>
    <w:rsid w:val="0028585C"/>
    <w:rsid w:val="00294234"/>
    <w:rsid w:val="002944DD"/>
    <w:rsid w:val="00297DB5"/>
    <w:rsid w:val="002A545E"/>
    <w:rsid w:val="002D4C2B"/>
    <w:rsid w:val="002E25F8"/>
    <w:rsid w:val="002E2C01"/>
    <w:rsid w:val="002E5AD5"/>
    <w:rsid w:val="002E5CD9"/>
    <w:rsid w:val="002F3520"/>
    <w:rsid w:val="00307A8D"/>
    <w:rsid w:val="0031146A"/>
    <w:rsid w:val="00312665"/>
    <w:rsid w:val="00321C09"/>
    <w:rsid w:val="00330ABF"/>
    <w:rsid w:val="00336366"/>
    <w:rsid w:val="00352713"/>
    <w:rsid w:val="00353BEA"/>
    <w:rsid w:val="003624CA"/>
    <w:rsid w:val="00384F14"/>
    <w:rsid w:val="003931D8"/>
    <w:rsid w:val="00396B78"/>
    <w:rsid w:val="003B57D5"/>
    <w:rsid w:val="003B6299"/>
    <w:rsid w:val="003B6D02"/>
    <w:rsid w:val="003C0470"/>
    <w:rsid w:val="003C5669"/>
    <w:rsid w:val="003D1F70"/>
    <w:rsid w:val="003D5BF3"/>
    <w:rsid w:val="004002FA"/>
    <w:rsid w:val="004041EA"/>
    <w:rsid w:val="0041340E"/>
    <w:rsid w:val="00421785"/>
    <w:rsid w:val="0043362B"/>
    <w:rsid w:val="004378C9"/>
    <w:rsid w:val="004434FB"/>
    <w:rsid w:val="004548F4"/>
    <w:rsid w:val="00460F62"/>
    <w:rsid w:val="00462A31"/>
    <w:rsid w:val="00463D76"/>
    <w:rsid w:val="00464CAF"/>
    <w:rsid w:val="00473958"/>
    <w:rsid w:val="0047569A"/>
    <w:rsid w:val="004802D6"/>
    <w:rsid w:val="0048144B"/>
    <w:rsid w:val="004A1CB9"/>
    <w:rsid w:val="004B7900"/>
    <w:rsid w:val="004D05CF"/>
    <w:rsid w:val="004D4200"/>
    <w:rsid w:val="004E511C"/>
    <w:rsid w:val="004E61BF"/>
    <w:rsid w:val="00503B62"/>
    <w:rsid w:val="0050539B"/>
    <w:rsid w:val="0050669C"/>
    <w:rsid w:val="0052598B"/>
    <w:rsid w:val="00527B6F"/>
    <w:rsid w:val="005313FC"/>
    <w:rsid w:val="005325BC"/>
    <w:rsid w:val="005363C4"/>
    <w:rsid w:val="00541582"/>
    <w:rsid w:val="0054744B"/>
    <w:rsid w:val="0055739D"/>
    <w:rsid w:val="00567BDF"/>
    <w:rsid w:val="0057333E"/>
    <w:rsid w:val="0058330A"/>
    <w:rsid w:val="00595FBA"/>
    <w:rsid w:val="005A5F51"/>
    <w:rsid w:val="005C232E"/>
    <w:rsid w:val="005C4688"/>
    <w:rsid w:val="005C4F6A"/>
    <w:rsid w:val="005D3C64"/>
    <w:rsid w:val="005D7798"/>
    <w:rsid w:val="005E4290"/>
    <w:rsid w:val="005F63A1"/>
    <w:rsid w:val="00601C95"/>
    <w:rsid w:val="00604218"/>
    <w:rsid w:val="006527A4"/>
    <w:rsid w:val="00655066"/>
    <w:rsid w:val="00661012"/>
    <w:rsid w:val="00672EDB"/>
    <w:rsid w:val="00673F46"/>
    <w:rsid w:val="00676F4B"/>
    <w:rsid w:val="00677FAA"/>
    <w:rsid w:val="00696E0D"/>
    <w:rsid w:val="00697B51"/>
    <w:rsid w:val="006A2057"/>
    <w:rsid w:val="006B70CA"/>
    <w:rsid w:val="006C4D13"/>
    <w:rsid w:val="006D4749"/>
    <w:rsid w:val="006D6B65"/>
    <w:rsid w:val="006E61FF"/>
    <w:rsid w:val="006E65F4"/>
    <w:rsid w:val="0070002A"/>
    <w:rsid w:val="007070E7"/>
    <w:rsid w:val="00720977"/>
    <w:rsid w:val="007225E8"/>
    <w:rsid w:val="007243ED"/>
    <w:rsid w:val="007258E3"/>
    <w:rsid w:val="0073154B"/>
    <w:rsid w:val="00740E01"/>
    <w:rsid w:val="00741902"/>
    <w:rsid w:val="00745788"/>
    <w:rsid w:val="00750AEB"/>
    <w:rsid w:val="00762CE9"/>
    <w:rsid w:val="00767FC3"/>
    <w:rsid w:val="00785652"/>
    <w:rsid w:val="0078604E"/>
    <w:rsid w:val="007B1469"/>
    <w:rsid w:val="007B2117"/>
    <w:rsid w:val="007B7876"/>
    <w:rsid w:val="007C2046"/>
    <w:rsid w:val="007C6509"/>
    <w:rsid w:val="007E238C"/>
    <w:rsid w:val="007E74FE"/>
    <w:rsid w:val="008004CE"/>
    <w:rsid w:val="00851BC9"/>
    <w:rsid w:val="00865660"/>
    <w:rsid w:val="00883A32"/>
    <w:rsid w:val="008A24C7"/>
    <w:rsid w:val="008A3833"/>
    <w:rsid w:val="008A5B96"/>
    <w:rsid w:val="008D6A72"/>
    <w:rsid w:val="008F4E02"/>
    <w:rsid w:val="00922C49"/>
    <w:rsid w:val="00925CAD"/>
    <w:rsid w:val="009319F9"/>
    <w:rsid w:val="00953515"/>
    <w:rsid w:val="00953C81"/>
    <w:rsid w:val="009565E2"/>
    <w:rsid w:val="00983DF6"/>
    <w:rsid w:val="0099172F"/>
    <w:rsid w:val="00991B0E"/>
    <w:rsid w:val="009A475A"/>
    <w:rsid w:val="009B43D7"/>
    <w:rsid w:val="009B484F"/>
    <w:rsid w:val="009B7BFB"/>
    <w:rsid w:val="009D4EBB"/>
    <w:rsid w:val="009D70B4"/>
    <w:rsid w:val="00A02C60"/>
    <w:rsid w:val="00A377C0"/>
    <w:rsid w:val="00A420A0"/>
    <w:rsid w:val="00A4322B"/>
    <w:rsid w:val="00A55D10"/>
    <w:rsid w:val="00A73DEE"/>
    <w:rsid w:val="00A750E3"/>
    <w:rsid w:val="00A75DDC"/>
    <w:rsid w:val="00A87203"/>
    <w:rsid w:val="00A96BDE"/>
    <w:rsid w:val="00AA376C"/>
    <w:rsid w:val="00AA4AD3"/>
    <w:rsid w:val="00AC2580"/>
    <w:rsid w:val="00AD48CE"/>
    <w:rsid w:val="00AF29CD"/>
    <w:rsid w:val="00AF41FF"/>
    <w:rsid w:val="00B1101D"/>
    <w:rsid w:val="00B15F38"/>
    <w:rsid w:val="00B25D56"/>
    <w:rsid w:val="00B26469"/>
    <w:rsid w:val="00B46F0B"/>
    <w:rsid w:val="00B56A38"/>
    <w:rsid w:val="00B954C7"/>
    <w:rsid w:val="00B97D10"/>
    <w:rsid w:val="00BA44FA"/>
    <w:rsid w:val="00BA7C38"/>
    <w:rsid w:val="00BB42EA"/>
    <w:rsid w:val="00BD19EE"/>
    <w:rsid w:val="00BE417F"/>
    <w:rsid w:val="00C16872"/>
    <w:rsid w:val="00C17703"/>
    <w:rsid w:val="00C2349A"/>
    <w:rsid w:val="00C3694F"/>
    <w:rsid w:val="00C60F9A"/>
    <w:rsid w:val="00C62C67"/>
    <w:rsid w:val="00C63197"/>
    <w:rsid w:val="00C71064"/>
    <w:rsid w:val="00C73343"/>
    <w:rsid w:val="00C75566"/>
    <w:rsid w:val="00C763C7"/>
    <w:rsid w:val="00C86E1E"/>
    <w:rsid w:val="00C8733A"/>
    <w:rsid w:val="00CA0D74"/>
    <w:rsid w:val="00CA46E8"/>
    <w:rsid w:val="00CA791C"/>
    <w:rsid w:val="00CB3B0C"/>
    <w:rsid w:val="00CB41B2"/>
    <w:rsid w:val="00CB4378"/>
    <w:rsid w:val="00CB618D"/>
    <w:rsid w:val="00CE451A"/>
    <w:rsid w:val="00CE7962"/>
    <w:rsid w:val="00D163B2"/>
    <w:rsid w:val="00D42D85"/>
    <w:rsid w:val="00D479B0"/>
    <w:rsid w:val="00D6410F"/>
    <w:rsid w:val="00D64236"/>
    <w:rsid w:val="00D73A6F"/>
    <w:rsid w:val="00D81F3C"/>
    <w:rsid w:val="00D83F86"/>
    <w:rsid w:val="00D87C66"/>
    <w:rsid w:val="00D90F1A"/>
    <w:rsid w:val="00D9145F"/>
    <w:rsid w:val="00D95E8B"/>
    <w:rsid w:val="00DA0D67"/>
    <w:rsid w:val="00DA38C4"/>
    <w:rsid w:val="00DC7798"/>
    <w:rsid w:val="00DD6DCE"/>
    <w:rsid w:val="00DE52D1"/>
    <w:rsid w:val="00DE7B9A"/>
    <w:rsid w:val="00DF0000"/>
    <w:rsid w:val="00DF2935"/>
    <w:rsid w:val="00E1416F"/>
    <w:rsid w:val="00E146BD"/>
    <w:rsid w:val="00E226A2"/>
    <w:rsid w:val="00E22DAE"/>
    <w:rsid w:val="00E23316"/>
    <w:rsid w:val="00E2680E"/>
    <w:rsid w:val="00E3052C"/>
    <w:rsid w:val="00E30746"/>
    <w:rsid w:val="00E43F12"/>
    <w:rsid w:val="00E4744D"/>
    <w:rsid w:val="00E50282"/>
    <w:rsid w:val="00E622CB"/>
    <w:rsid w:val="00E94768"/>
    <w:rsid w:val="00EA4371"/>
    <w:rsid w:val="00EB0B02"/>
    <w:rsid w:val="00EC5B48"/>
    <w:rsid w:val="00ED0643"/>
    <w:rsid w:val="00EE1549"/>
    <w:rsid w:val="00EF4EAF"/>
    <w:rsid w:val="00EF68A5"/>
    <w:rsid w:val="00F10E05"/>
    <w:rsid w:val="00F36C4C"/>
    <w:rsid w:val="00F42C71"/>
    <w:rsid w:val="00F53E57"/>
    <w:rsid w:val="00F54C25"/>
    <w:rsid w:val="00F55E8B"/>
    <w:rsid w:val="00F570CB"/>
    <w:rsid w:val="00F60EAC"/>
    <w:rsid w:val="00F65AE2"/>
    <w:rsid w:val="00F759DA"/>
    <w:rsid w:val="00FB513C"/>
    <w:rsid w:val="00FB5B57"/>
    <w:rsid w:val="00FE145A"/>
    <w:rsid w:val="00FE322C"/>
    <w:rsid w:val="2FC1F77E"/>
    <w:rsid w:val="463C9CF6"/>
    <w:rsid w:val="502C59B6"/>
    <w:rsid w:val="6D8585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C59B6"/>
  <w15:chartTrackingRefBased/>
  <w15:docId w15:val="{924DD89E-5F0F-451F-B661-B86F04C47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72F"/>
    <w:pPr>
      <w:spacing w:line="240" w:lineRule="auto"/>
    </w:pPr>
  </w:style>
  <w:style w:type="paragraph" w:styleId="Heading1">
    <w:name w:val="heading 1"/>
    <w:basedOn w:val="Normal"/>
    <w:next w:val="Normal"/>
    <w:link w:val="Heading1Char"/>
    <w:uiPriority w:val="9"/>
    <w:qFormat/>
    <w:rsid w:val="006B70CA"/>
    <w:pPr>
      <w:keepNext/>
      <w:keepLines/>
      <w:spacing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958"/>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6F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7B9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B9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12665"/>
    <w:pPr>
      <w:tabs>
        <w:tab w:val="center" w:pos="4703"/>
        <w:tab w:val="right" w:pos="9406"/>
      </w:tabs>
      <w:spacing w:after="0"/>
    </w:pPr>
  </w:style>
  <w:style w:type="character" w:customStyle="1" w:styleId="HeaderChar">
    <w:name w:val="Header Char"/>
    <w:basedOn w:val="DefaultParagraphFont"/>
    <w:link w:val="Header"/>
    <w:uiPriority w:val="99"/>
    <w:rsid w:val="00312665"/>
  </w:style>
  <w:style w:type="paragraph" w:styleId="Footer">
    <w:name w:val="footer"/>
    <w:basedOn w:val="Normal"/>
    <w:link w:val="FooterChar"/>
    <w:uiPriority w:val="99"/>
    <w:unhideWhenUsed/>
    <w:rsid w:val="00312665"/>
    <w:pPr>
      <w:tabs>
        <w:tab w:val="center" w:pos="4703"/>
        <w:tab w:val="right" w:pos="9406"/>
      </w:tabs>
      <w:spacing w:after="0"/>
    </w:pPr>
  </w:style>
  <w:style w:type="character" w:customStyle="1" w:styleId="FooterChar">
    <w:name w:val="Footer Char"/>
    <w:basedOn w:val="DefaultParagraphFont"/>
    <w:link w:val="Footer"/>
    <w:uiPriority w:val="99"/>
    <w:rsid w:val="00312665"/>
  </w:style>
  <w:style w:type="table" w:styleId="TableGrid">
    <w:name w:val="Table Grid"/>
    <w:basedOn w:val="TableNormal"/>
    <w:uiPriority w:val="39"/>
    <w:rsid w:val="00527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B3B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qFormat/>
    <w:rsid w:val="00CB3B0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B70C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BDF"/>
    <w:pPr>
      <w:ind w:left="720"/>
    </w:pPr>
  </w:style>
  <w:style w:type="character" w:styleId="CommentReference">
    <w:name w:val="annotation reference"/>
    <w:basedOn w:val="DefaultParagraphFont"/>
    <w:uiPriority w:val="99"/>
    <w:semiHidden/>
    <w:unhideWhenUsed/>
    <w:rsid w:val="00A87203"/>
    <w:rPr>
      <w:sz w:val="16"/>
      <w:szCs w:val="16"/>
    </w:rPr>
  </w:style>
  <w:style w:type="paragraph" w:styleId="CommentText">
    <w:name w:val="annotation text"/>
    <w:basedOn w:val="Normal"/>
    <w:link w:val="CommentTextChar"/>
    <w:uiPriority w:val="99"/>
    <w:unhideWhenUsed/>
    <w:rsid w:val="00A87203"/>
    <w:rPr>
      <w:sz w:val="20"/>
      <w:szCs w:val="20"/>
    </w:rPr>
  </w:style>
  <w:style w:type="character" w:customStyle="1" w:styleId="CommentTextChar">
    <w:name w:val="Comment Text Char"/>
    <w:basedOn w:val="DefaultParagraphFont"/>
    <w:link w:val="CommentText"/>
    <w:uiPriority w:val="99"/>
    <w:rsid w:val="00A87203"/>
    <w:rPr>
      <w:sz w:val="20"/>
      <w:szCs w:val="20"/>
    </w:rPr>
  </w:style>
  <w:style w:type="paragraph" w:styleId="CommentSubject">
    <w:name w:val="annotation subject"/>
    <w:basedOn w:val="CommentText"/>
    <w:next w:val="CommentText"/>
    <w:link w:val="CommentSubjectChar"/>
    <w:uiPriority w:val="99"/>
    <w:semiHidden/>
    <w:unhideWhenUsed/>
    <w:rsid w:val="00A87203"/>
    <w:rPr>
      <w:b/>
      <w:bCs/>
    </w:rPr>
  </w:style>
  <w:style w:type="character" w:customStyle="1" w:styleId="CommentSubjectChar">
    <w:name w:val="Comment Subject Char"/>
    <w:basedOn w:val="CommentTextChar"/>
    <w:link w:val="CommentSubject"/>
    <w:uiPriority w:val="99"/>
    <w:semiHidden/>
    <w:rsid w:val="00A87203"/>
    <w:rPr>
      <w:b/>
      <w:bCs/>
      <w:sz w:val="20"/>
      <w:szCs w:val="20"/>
    </w:rPr>
  </w:style>
  <w:style w:type="character" w:styleId="Hyperlink">
    <w:name w:val="Hyperlink"/>
    <w:basedOn w:val="DefaultParagraphFont"/>
    <w:uiPriority w:val="99"/>
    <w:unhideWhenUsed/>
    <w:rsid w:val="001169B5"/>
    <w:rPr>
      <w:color w:val="0563C1" w:themeColor="hyperlink"/>
      <w:u w:val="single"/>
    </w:rPr>
  </w:style>
  <w:style w:type="character" w:styleId="UnresolvedMention">
    <w:name w:val="Unresolved Mention"/>
    <w:basedOn w:val="DefaultParagraphFont"/>
    <w:uiPriority w:val="99"/>
    <w:semiHidden/>
    <w:unhideWhenUsed/>
    <w:rsid w:val="001169B5"/>
    <w:rPr>
      <w:color w:val="605E5C"/>
      <w:shd w:val="clear" w:color="auto" w:fill="E1DFDD"/>
    </w:rPr>
  </w:style>
  <w:style w:type="character" w:customStyle="1" w:styleId="Heading2Char">
    <w:name w:val="Heading 2 Char"/>
    <w:basedOn w:val="DefaultParagraphFont"/>
    <w:link w:val="Heading2"/>
    <w:uiPriority w:val="9"/>
    <w:rsid w:val="0047395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281D16"/>
    <w:rPr>
      <w:color w:val="808080"/>
    </w:rPr>
  </w:style>
  <w:style w:type="paragraph" w:customStyle="1" w:styleId="FormText">
    <w:name w:val="Form Text"/>
    <w:basedOn w:val="Normal"/>
    <w:link w:val="FormTextChar"/>
    <w:qFormat/>
    <w:rsid w:val="00076F52"/>
    <w:pPr>
      <w:spacing w:before="80" w:after="80"/>
    </w:pPr>
  </w:style>
  <w:style w:type="character" w:customStyle="1" w:styleId="Heading3Char">
    <w:name w:val="Heading 3 Char"/>
    <w:basedOn w:val="DefaultParagraphFont"/>
    <w:link w:val="Heading3"/>
    <w:uiPriority w:val="9"/>
    <w:rsid w:val="00076F52"/>
    <w:rPr>
      <w:rFonts w:asciiTheme="majorHAnsi" w:eastAsiaTheme="majorEastAsia" w:hAnsiTheme="majorHAnsi" w:cstheme="majorBidi"/>
      <w:color w:val="1F3763" w:themeColor="accent1" w:themeShade="7F"/>
      <w:sz w:val="24"/>
      <w:szCs w:val="24"/>
    </w:rPr>
  </w:style>
  <w:style w:type="paragraph" w:customStyle="1" w:styleId="FormHeading">
    <w:name w:val="Form Heading"/>
    <w:basedOn w:val="FormText"/>
    <w:link w:val="FormHeadingChar"/>
    <w:qFormat/>
    <w:rsid w:val="00076F52"/>
    <w:pPr>
      <w:spacing w:before="40" w:after="0"/>
    </w:pPr>
    <w:rPr>
      <w:b/>
      <w:sz w:val="20"/>
    </w:rPr>
  </w:style>
  <w:style w:type="paragraph" w:customStyle="1" w:styleId="FormHeadingSecondary">
    <w:name w:val="Form Heading Secondary"/>
    <w:basedOn w:val="FormHeading"/>
    <w:link w:val="FormHeadingSecondaryChar"/>
    <w:qFormat/>
    <w:rsid w:val="00677FAA"/>
    <w:rPr>
      <w:color w:val="808080" w:themeColor="background1" w:themeShade="80"/>
    </w:rPr>
  </w:style>
  <w:style w:type="character" w:customStyle="1" w:styleId="FormTextChar">
    <w:name w:val="Form Text Char"/>
    <w:basedOn w:val="DefaultParagraphFont"/>
    <w:link w:val="FormText"/>
    <w:rsid w:val="00677FAA"/>
  </w:style>
  <w:style w:type="character" w:customStyle="1" w:styleId="FormHeadingChar">
    <w:name w:val="Form Heading Char"/>
    <w:basedOn w:val="FormTextChar"/>
    <w:link w:val="FormHeading"/>
    <w:rsid w:val="00677FAA"/>
    <w:rPr>
      <w:b/>
      <w:sz w:val="20"/>
    </w:rPr>
  </w:style>
  <w:style w:type="character" w:customStyle="1" w:styleId="FormHeadingSecondaryChar">
    <w:name w:val="Form Heading Secondary Char"/>
    <w:basedOn w:val="FormHeadingChar"/>
    <w:link w:val="FormHeadingSecondary"/>
    <w:rsid w:val="00677FAA"/>
    <w:rPr>
      <w:b/>
      <w:color w:val="808080" w:themeColor="background1" w:themeShade="80"/>
      <w:sz w:val="20"/>
    </w:rPr>
  </w:style>
  <w:style w:type="paragraph" w:customStyle="1" w:styleId="FormNotes">
    <w:name w:val="Form Notes"/>
    <w:basedOn w:val="FormHeading"/>
    <w:link w:val="FormNotesChar"/>
    <w:qFormat/>
    <w:rsid w:val="001C3618"/>
    <w:pPr>
      <w:spacing w:after="120"/>
    </w:pPr>
    <w:rPr>
      <w:b w:val="0"/>
      <w:bCs/>
      <w:color w:val="808080" w:themeColor="background1" w:themeShade="80"/>
    </w:rPr>
  </w:style>
  <w:style w:type="character" w:customStyle="1" w:styleId="FormNotesChar">
    <w:name w:val="Form Notes Char"/>
    <w:basedOn w:val="FormHeadingChar"/>
    <w:link w:val="FormNotes"/>
    <w:rsid w:val="001C3618"/>
    <w:rPr>
      <w:b w:val="0"/>
      <w:bCs/>
      <w:color w:val="808080" w:themeColor="background1" w:themeShade="80"/>
      <w:sz w:val="20"/>
    </w:rPr>
  </w:style>
  <w:style w:type="character" w:styleId="Strong">
    <w:name w:val="Strong"/>
    <w:basedOn w:val="DefaultParagraphFont"/>
    <w:uiPriority w:val="22"/>
    <w:qFormat/>
    <w:rsid w:val="00043C9E"/>
    <w:rPr>
      <w:b/>
      <w:bCs/>
    </w:rPr>
  </w:style>
  <w:style w:type="paragraph" w:customStyle="1" w:styleId="Notes">
    <w:name w:val="Notes"/>
    <w:basedOn w:val="Normal"/>
    <w:link w:val="NotesChar"/>
    <w:qFormat/>
    <w:rsid w:val="001C0EB1"/>
    <w:rPr>
      <w:i/>
      <w:sz w:val="20"/>
    </w:rPr>
  </w:style>
  <w:style w:type="character" w:customStyle="1" w:styleId="NotesChar">
    <w:name w:val="Notes Char"/>
    <w:basedOn w:val="DefaultParagraphFont"/>
    <w:link w:val="Notes"/>
    <w:rsid w:val="001C0EB1"/>
    <w:rPr>
      <w:i/>
      <w:sz w:val="20"/>
    </w:rPr>
  </w:style>
  <w:style w:type="character" w:styleId="FollowedHyperlink">
    <w:name w:val="FollowedHyperlink"/>
    <w:basedOn w:val="DefaultParagraphFont"/>
    <w:uiPriority w:val="99"/>
    <w:semiHidden/>
    <w:unhideWhenUsed/>
    <w:rsid w:val="00750A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197781">
      <w:bodyDiv w:val="1"/>
      <w:marLeft w:val="0"/>
      <w:marRight w:val="0"/>
      <w:marTop w:val="0"/>
      <w:marBottom w:val="0"/>
      <w:divBdr>
        <w:top w:val="none" w:sz="0" w:space="0" w:color="auto"/>
        <w:left w:val="none" w:sz="0" w:space="0" w:color="auto"/>
        <w:bottom w:val="none" w:sz="0" w:space="0" w:color="auto"/>
        <w:right w:val="none" w:sz="0" w:space="0" w:color="auto"/>
      </w:divBdr>
    </w:div>
    <w:div w:id="987174581">
      <w:bodyDiv w:val="1"/>
      <w:marLeft w:val="0"/>
      <w:marRight w:val="0"/>
      <w:marTop w:val="0"/>
      <w:marBottom w:val="0"/>
      <w:divBdr>
        <w:top w:val="none" w:sz="0" w:space="0" w:color="auto"/>
        <w:left w:val="none" w:sz="0" w:space="0" w:color="auto"/>
        <w:bottom w:val="none" w:sz="0" w:space="0" w:color="auto"/>
        <w:right w:val="none" w:sz="0" w:space="0" w:color="auto"/>
      </w:divBdr>
    </w:div>
    <w:div w:id="1119225935">
      <w:bodyDiv w:val="1"/>
      <w:marLeft w:val="0"/>
      <w:marRight w:val="0"/>
      <w:marTop w:val="0"/>
      <w:marBottom w:val="0"/>
      <w:divBdr>
        <w:top w:val="none" w:sz="0" w:space="0" w:color="auto"/>
        <w:left w:val="none" w:sz="0" w:space="0" w:color="auto"/>
        <w:bottom w:val="none" w:sz="0" w:space="0" w:color="auto"/>
        <w:right w:val="none" w:sz="0" w:space="0" w:color="auto"/>
      </w:divBdr>
    </w:div>
    <w:div w:id="169472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eoafrica-rd.org" TargetMode="External"/><Relationship Id="rId18" Type="http://schemas.openxmlformats.org/officeDocument/2006/relationships/hyperlink" Target="mailto:proposals@eoafrica-rd.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oafrica-rd.org/wp-content/uploads/docs/research_projects/second_call/EO-AFRICA-RDF-Project-Proposal-Template-EN.docx" TargetMode="External"/><Relationship Id="rId17" Type="http://schemas.openxmlformats.org/officeDocument/2006/relationships/hyperlink" Target="https://www.eoafrica-rd.org/research/appel-a-propositions-de-recherche-2022-2023/" TargetMode="External"/><Relationship Id="rId2" Type="http://schemas.openxmlformats.org/officeDocument/2006/relationships/customXml" Target="../customXml/item2.xml"/><Relationship Id="rId16" Type="http://schemas.openxmlformats.org/officeDocument/2006/relationships/hyperlink" Target="https://jupyter.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oafrica-rd.org/research/appel-a-propositions-de-recherche-2022-2023/" TargetMode="External"/><Relationship Id="rId5" Type="http://schemas.openxmlformats.org/officeDocument/2006/relationships/numbering" Target="numbering.xml"/><Relationship Id="rId15" Type="http://schemas.openxmlformats.org/officeDocument/2006/relationships/hyperlink" Target="https://www.eoafrica-rd.org/research/appel-a-propositions-de-recherche-2022-2023/"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posals@eoafrica-rd.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4035237997284F8FB8A9AC7C4C07D9" ma:contentTypeVersion="9" ma:contentTypeDescription="Create a new document." ma:contentTypeScope="" ma:versionID="57f83b94fe7400330b435b1389dfd663">
  <xsd:schema xmlns:xsd="http://www.w3.org/2001/XMLSchema" xmlns:xs="http://www.w3.org/2001/XMLSchema" xmlns:p="http://schemas.microsoft.com/office/2006/metadata/properties" xmlns:ns2="83524330-c584-432b-ac5a-7f8bd819defb" targetNamespace="http://schemas.microsoft.com/office/2006/metadata/properties" ma:root="true" ma:fieldsID="b557acb2adb754814867a883b1abda5b" ns2:_="">
    <xsd:import namespace="83524330-c584-432b-ac5a-7f8bd819de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24330-c584-432b-ac5a-7f8bd819de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645D94-A6FC-42BE-9ABE-E291275C5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24330-c584-432b-ac5a-7f8bd819d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392E21-B203-4A09-AF67-1D32C5A04453}">
  <ds:schemaRefs>
    <ds:schemaRef ds:uri="http://schemas.microsoft.com/sharepoint/v3/contenttype/forms"/>
  </ds:schemaRefs>
</ds:datastoreItem>
</file>

<file path=customXml/itemProps3.xml><?xml version="1.0" encoding="utf-8"?>
<ds:datastoreItem xmlns:ds="http://schemas.openxmlformats.org/officeDocument/2006/customXml" ds:itemID="{4BBF9899-EDAA-4808-85F6-18E54609D6F9}">
  <ds:schemaRefs>
    <ds:schemaRef ds:uri="http://schemas.openxmlformats.org/officeDocument/2006/bibliography"/>
  </ds:schemaRefs>
</ds:datastoreItem>
</file>

<file path=customXml/itemProps4.xml><?xml version="1.0" encoding="utf-8"?>
<ds:datastoreItem xmlns:ds="http://schemas.openxmlformats.org/officeDocument/2006/customXml" ds:itemID="{18D062BF-C878-4118-A006-8ED0BB2AFA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1567</Words>
  <Characters>8938</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naghi, M. (ITC)</dc:creator>
  <cp:keywords/>
  <dc:description/>
  <cp:lastModifiedBy>Nicu Stancioi</cp:lastModifiedBy>
  <cp:revision>9</cp:revision>
  <dcterms:created xsi:type="dcterms:W3CDTF">2021-11-10T15:45:00Z</dcterms:created>
  <dcterms:modified xsi:type="dcterms:W3CDTF">2022-09-2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35237997284F8FB8A9AC7C4C07D9</vt:lpwstr>
  </property>
</Properties>
</file>